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0FFBB" w14:textId="77777777" w:rsidR="00F03152" w:rsidRDefault="00F03152" w:rsidP="00F03152">
      <w:pPr>
        <w:pStyle w:val="FirstParagraph"/>
        <w:jc w:val="center"/>
        <w:rPr>
          <w:rFonts w:ascii="TH SarabunPSK" w:hAnsi="TH SarabunPSK" w:cs="TH SarabunPSK"/>
          <w:b/>
          <w:bCs/>
          <w:sz w:val="72"/>
          <w:szCs w:val="72"/>
          <w:lang w:bidi="th-TH"/>
        </w:rPr>
      </w:pPr>
    </w:p>
    <w:p w14:paraId="3B805861" w14:textId="77777777" w:rsidR="00F03152" w:rsidRDefault="00F03152" w:rsidP="00F03152">
      <w:pPr>
        <w:pStyle w:val="FirstParagraph"/>
        <w:jc w:val="center"/>
        <w:rPr>
          <w:rFonts w:ascii="TH SarabunPSK" w:hAnsi="TH SarabunPSK" w:cs="TH SarabunPSK"/>
          <w:b/>
          <w:bCs/>
          <w:sz w:val="72"/>
          <w:szCs w:val="72"/>
          <w:lang w:bidi="th-TH"/>
        </w:rPr>
      </w:pPr>
    </w:p>
    <w:p w14:paraId="1DB73085" w14:textId="6A7F94E7" w:rsidR="00F03152" w:rsidRDefault="00F03152" w:rsidP="00F03152">
      <w:pPr>
        <w:pStyle w:val="FirstParagraph"/>
        <w:jc w:val="center"/>
        <w:rPr>
          <w:rFonts w:ascii="TH SarabunPSK" w:hAnsi="TH SarabunPSK" w:cs="TH SarabunPSK"/>
          <w:b/>
          <w:bCs/>
          <w:sz w:val="72"/>
          <w:szCs w:val="72"/>
          <w:lang w:bidi="th-TH"/>
        </w:rPr>
      </w:pPr>
      <w:r w:rsidRPr="00F03152">
        <w:rPr>
          <w:rFonts w:ascii="TH SarabunPSK" w:hAnsi="TH SarabunPSK" w:cs="TH SarabunPSK" w:hint="cs"/>
          <w:b/>
          <w:bCs/>
          <w:sz w:val="72"/>
          <w:szCs w:val="72"/>
          <w:cs/>
          <w:lang w:bidi="th-TH"/>
        </w:rPr>
        <w:t xml:space="preserve">คู่มือการใช้งาน โปรแกรม </w:t>
      </w:r>
      <w:r w:rsidRPr="00F03152">
        <w:rPr>
          <w:rFonts w:ascii="TH SarabunPSK" w:hAnsi="TH SarabunPSK" w:cs="TH SarabunPSK"/>
          <w:b/>
          <w:bCs/>
          <w:sz w:val="72"/>
          <w:szCs w:val="72"/>
          <w:lang w:bidi="th-TH"/>
        </w:rPr>
        <w:t>CVDev</w:t>
      </w:r>
    </w:p>
    <w:p w14:paraId="2671B46E" w14:textId="77777777" w:rsidR="00F03152" w:rsidRDefault="00F03152" w:rsidP="00F03152">
      <w:pPr>
        <w:pStyle w:val="a0"/>
        <w:rPr>
          <w:lang w:bidi="th-TH"/>
        </w:rPr>
      </w:pPr>
    </w:p>
    <w:p w14:paraId="3951850A" w14:textId="77777777" w:rsidR="00F03152" w:rsidRDefault="00F03152" w:rsidP="00F03152">
      <w:pPr>
        <w:pStyle w:val="a0"/>
        <w:rPr>
          <w:lang w:bidi="th-TH"/>
        </w:rPr>
      </w:pPr>
    </w:p>
    <w:p w14:paraId="78AA1910" w14:textId="77777777" w:rsidR="00F03152" w:rsidRDefault="00F03152" w:rsidP="00F03152">
      <w:pPr>
        <w:pStyle w:val="a0"/>
        <w:rPr>
          <w:lang w:bidi="th-TH"/>
        </w:rPr>
      </w:pPr>
    </w:p>
    <w:p w14:paraId="2E79407B" w14:textId="77777777" w:rsidR="00F03152" w:rsidRDefault="00F03152" w:rsidP="00F03152">
      <w:pPr>
        <w:pStyle w:val="a0"/>
        <w:rPr>
          <w:lang w:bidi="th-TH"/>
        </w:rPr>
      </w:pPr>
    </w:p>
    <w:p w14:paraId="5B70708C" w14:textId="77777777" w:rsidR="00F03152" w:rsidRDefault="00F03152" w:rsidP="00F03152">
      <w:pPr>
        <w:pStyle w:val="a0"/>
        <w:rPr>
          <w:lang w:bidi="th-TH"/>
        </w:rPr>
      </w:pPr>
    </w:p>
    <w:p w14:paraId="5E9322A4" w14:textId="77777777" w:rsidR="00F03152" w:rsidRDefault="00F03152" w:rsidP="00F03152">
      <w:pPr>
        <w:pStyle w:val="a0"/>
        <w:rPr>
          <w:lang w:bidi="th-TH"/>
        </w:rPr>
      </w:pPr>
    </w:p>
    <w:p w14:paraId="46019FDA" w14:textId="77777777" w:rsidR="00F03152" w:rsidRDefault="00F03152" w:rsidP="00F03152">
      <w:pPr>
        <w:pStyle w:val="a0"/>
        <w:rPr>
          <w:lang w:bidi="th-TH"/>
        </w:rPr>
      </w:pPr>
    </w:p>
    <w:p w14:paraId="087F819E" w14:textId="77777777" w:rsidR="00F03152" w:rsidRDefault="00F03152" w:rsidP="00F03152">
      <w:pPr>
        <w:pStyle w:val="a0"/>
        <w:rPr>
          <w:lang w:bidi="th-TH"/>
        </w:rPr>
      </w:pPr>
    </w:p>
    <w:p w14:paraId="68A8A6F2" w14:textId="77777777" w:rsidR="00F03152" w:rsidRDefault="00F03152" w:rsidP="00F03152">
      <w:pPr>
        <w:pStyle w:val="a0"/>
        <w:rPr>
          <w:lang w:bidi="th-TH"/>
        </w:rPr>
      </w:pPr>
    </w:p>
    <w:p w14:paraId="513046CD" w14:textId="77777777" w:rsidR="00F03152" w:rsidRDefault="00F03152" w:rsidP="00F03152">
      <w:pPr>
        <w:pStyle w:val="a0"/>
        <w:rPr>
          <w:lang w:bidi="th-TH"/>
        </w:rPr>
      </w:pPr>
    </w:p>
    <w:p w14:paraId="0C9B60D8" w14:textId="77777777" w:rsidR="00F03152" w:rsidRDefault="00F03152" w:rsidP="00F03152">
      <w:pPr>
        <w:pStyle w:val="a0"/>
        <w:rPr>
          <w:lang w:bidi="th-TH"/>
        </w:rPr>
      </w:pPr>
    </w:p>
    <w:p w14:paraId="671CE0C6" w14:textId="77777777" w:rsidR="00F03152" w:rsidRDefault="00F03152" w:rsidP="00F03152">
      <w:pPr>
        <w:pStyle w:val="a0"/>
        <w:rPr>
          <w:lang w:bidi="th-TH"/>
        </w:rPr>
      </w:pPr>
    </w:p>
    <w:p w14:paraId="332F682B" w14:textId="77777777" w:rsidR="00F03152" w:rsidRDefault="00F03152" w:rsidP="00F03152">
      <w:pPr>
        <w:pStyle w:val="a0"/>
        <w:rPr>
          <w:lang w:bidi="th-TH"/>
        </w:rPr>
      </w:pPr>
    </w:p>
    <w:p w14:paraId="128352BD" w14:textId="77777777" w:rsidR="00F03152" w:rsidRDefault="00F03152" w:rsidP="00F03152">
      <w:pPr>
        <w:pStyle w:val="a0"/>
        <w:rPr>
          <w:lang w:bidi="th-TH"/>
        </w:rPr>
      </w:pPr>
    </w:p>
    <w:p w14:paraId="39BF292E" w14:textId="77777777" w:rsidR="00F03152" w:rsidRDefault="00F03152" w:rsidP="00F03152">
      <w:pPr>
        <w:pStyle w:val="a0"/>
        <w:rPr>
          <w:lang w:bidi="th-TH"/>
        </w:rPr>
      </w:pPr>
    </w:p>
    <w:p w14:paraId="708D567E" w14:textId="77777777" w:rsidR="00F03152" w:rsidRDefault="00F03152" w:rsidP="00F03152">
      <w:pPr>
        <w:pStyle w:val="a0"/>
        <w:rPr>
          <w:lang w:bidi="th-TH"/>
        </w:rPr>
      </w:pPr>
    </w:p>
    <w:p w14:paraId="11EB93D9" w14:textId="77777777" w:rsidR="00F03152" w:rsidRDefault="00F03152" w:rsidP="00F03152">
      <w:pPr>
        <w:pStyle w:val="a0"/>
        <w:rPr>
          <w:lang w:bidi="th-TH"/>
        </w:rPr>
      </w:pPr>
    </w:p>
    <w:p w14:paraId="5B986844" w14:textId="77777777" w:rsidR="00F03152" w:rsidRDefault="00F03152" w:rsidP="00F03152">
      <w:pPr>
        <w:pStyle w:val="a0"/>
        <w:rPr>
          <w:lang w:bidi="th-TH"/>
        </w:rPr>
      </w:pPr>
    </w:p>
    <w:p w14:paraId="67C99502" w14:textId="77777777" w:rsidR="00F03152" w:rsidRDefault="00F03152" w:rsidP="00F03152">
      <w:pPr>
        <w:pStyle w:val="a0"/>
        <w:rPr>
          <w:lang w:bidi="th-TH"/>
        </w:rPr>
      </w:pPr>
    </w:p>
    <w:p w14:paraId="604CC65C" w14:textId="77777777" w:rsidR="00F03152" w:rsidRDefault="00F03152" w:rsidP="00F03152">
      <w:pPr>
        <w:pStyle w:val="a0"/>
        <w:rPr>
          <w:lang w:bidi="th-TH"/>
        </w:rPr>
      </w:pPr>
    </w:p>
    <w:p w14:paraId="6D431F4F" w14:textId="4F3C32D4" w:rsidR="00F03152" w:rsidRDefault="00F03152" w:rsidP="00F03152">
      <w:pPr>
        <w:pStyle w:val="a0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>สารบัญ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8505"/>
        <w:gridCol w:w="537"/>
      </w:tblGrid>
      <w:tr w:rsidR="00F03152" w14:paraId="165368FC" w14:textId="77777777" w:rsidTr="00A130A3">
        <w:tc>
          <w:tcPr>
            <w:tcW w:w="534" w:type="dxa"/>
          </w:tcPr>
          <w:p w14:paraId="7775EEC7" w14:textId="321446F7" w:rsidR="00F03152" w:rsidRPr="00A130A3" w:rsidRDefault="00F03152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1</w:t>
            </w:r>
          </w:p>
        </w:tc>
        <w:tc>
          <w:tcPr>
            <w:tcW w:w="8505" w:type="dxa"/>
          </w:tcPr>
          <w:p w14:paraId="0256462D" w14:textId="1C327EDF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คู่มือการใช้งานโปรแกรม 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CVDev</w:t>
            </w:r>
          </w:p>
        </w:tc>
        <w:tc>
          <w:tcPr>
            <w:tcW w:w="537" w:type="dxa"/>
          </w:tcPr>
          <w:p w14:paraId="42CEE5D1" w14:textId="77777777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F03152" w14:paraId="6C23361B" w14:textId="77777777" w:rsidTr="00A130A3">
        <w:tc>
          <w:tcPr>
            <w:tcW w:w="534" w:type="dxa"/>
          </w:tcPr>
          <w:p w14:paraId="18EF3ECD" w14:textId="77777777" w:rsidR="00F03152" w:rsidRPr="00A130A3" w:rsidRDefault="00F03152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2D48FB3E" w14:textId="33357832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1.1 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ัตถุประสงค์ของคู่มือ</w:t>
            </w:r>
          </w:p>
        </w:tc>
        <w:tc>
          <w:tcPr>
            <w:tcW w:w="537" w:type="dxa"/>
          </w:tcPr>
          <w:p w14:paraId="63DB38E9" w14:textId="77777777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F03152" w14:paraId="51D42C21" w14:textId="77777777" w:rsidTr="00A130A3">
        <w:tc>
          <w:tcPr>
            <w:tcW w:w="534" w:type="dxa"/>
          </w:tcPr>
          <w:p w14:paraId="1DDFA67E" w14:textId="77777777" w:rsidR="00F03152" w:rsidRPr="00A130A3" w:rsidRDefault="00F03152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2802ECD7" w14:textId="67B4C234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1.2 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ลุ่มผู้ใช้งานเป้าหมาย</w:t>
            </w:r>
          </w:p>
        </w:tc>
        <w:tc>
          <w:tcPr>
            <w:tcW w:w="537" w:type="dxa"/>
          </w:tcPr>
          <w:p w14:paraId="1344CF5F" w14:textId="77777777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F03152" w14:paraId="075F4D45" w14:textId="77777777" w:rsidTr="00A130A3">
        <w:tc>
          <w:tcPr>
            <w:tcW w:w="534" w:type="dxa"/>
          </w:tcPr>
          <w:p w14:paraId="53ADC5CE" w14:textId="77777777" w:rsidR="00F03152" w:rsidRPr="00A130A3" w:rsidRDefault="00F03152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4C8A452E" w14:textId="240B6969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1.3 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คุณสมบัติเด่นของโปรแกรม 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CVDev</w:t>
            </w:r>
          </w:p>
        </w:tc>
        <w:tc>
          <w:tcPr>
            <w:tcW w:w="537" w:type="dxa"/>
          </w:tcPr>
          <w:p w14:paraId="6F8CCB47" w14:textId="77777777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F03152" w14:paraId="4E811126" w14:textId="77777777" w:rsidTr="00A130A3">
        <w:tc>
          <w:tcPr>
            <w:tcW w:w="534" w:type="dxa"/>
          </w:tcPr>
          <w:p w14:paraId="6E2407E3" w14:textId="77777777" w:rsidR="00F03152" w:rsidRPr="00A130A3" w:rsidRDefault="00F03152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774F75AA" w14:textId="0C88BB3E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1.4 </w:t>
            </w:r>
            <w:r w:rsidR="00E77BFE"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โครงสร้างของคู่มือ</w:t>
            </w:r>
          </w:p>
        </w:tc>
        <w:tc>
          <w:tcPr>
            <w:tcW w:w="537" w:type="dxa"/>
          </w:tcPr>
          <w:p w14:paraId="3E61F1AB" w14:textId="77777777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F03152" w14:paraId="10AA61B8" w14:textId="77777777" w:rsidTr="00A130A3">
        <w:tc>
          <w:tcPr>
            <w:tcW w:w="534" w:type="dxa"/>
          </w:tcPr>
          <w:p w14:paraId="487BCB73" w14:textId="77777777" w:rsidR="00F03152" w:rsidRPr="00A130A3" w:rsidRDefault="00F03152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5038E327" w14:textId="33B720DB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1.5</w:t>
            </w:r>
            <w:r w:rsidR="00E77BFE"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 </w:t>
            </w:r>
            <w:r w:rsidR="00E77BFE"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ำแนะนำสำหรับผู้เริ่มต้น</w:t>
            </w:r>
          </w:p>
        </w:tc>
        <w:tc>
          <w:tcPr>
            <w:tcW w:w="537" w:type="dxa"/>
          </w:tcPr>
          <w:p w14:paraId="316F29FB" w14:textId="77777777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F03152" w14:paraId="06BEE4E0" w14:textId="77777777" w:rsidTr="00A130A3">
        <w:tc>
          <w:tcPr>
            <w:tcW w:w="534" w:type="dxa"/>
          </w:tcPr>
          <w:p w14:paraId="5995297B" w14:textId="77777777" w:rsidR="00F03152" w:rsidRPr="00A130A3" w:rsidRDefault="00F03152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4A653970" w14:textId="692655FE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1.6</w:t>
            </w:r>
            <w:r w:rsidR="00E77BFE"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 </w:t>
            </w:r>
            <w:r w:rsidR="00E77BFE"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ข้อมูลเวอร์ชัน</w:t>
            </w:r>
          </w:p>
        </w:tc>
        <w:tc>
          <w:tcPr>
            <w:tcW w:w="537" w:type="dxa"/>
          </w:tcPr>
          <w:p w14:paraId="2859592D" w14:textId="77777777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F03152" w14:paraId="51E4E0ED" w14:textId="77777777" w:rsidTr="00A130A3">
        <w:tc>
          <w:tcPr>
            <w:tcW w:w="534" w:type="dxa"/>
          </w:tcPr>
          <w:p w14:paraId="645F0A76" w14:textId="254CEF30" w:rsidR="00F03152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2.</w:t>
            </w:r>
          </w:p>
        </w:tc>
        <w:tc>
          <w:tcPr>
            <w:tcW w:w="8505" w:type="dxa"/>
          </w:tcPr>
          <w:p w14:paraId="2D214DB3" w14:textId="679BDBE8" w:rsidR="00F03152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บทนำ</w:t>
            </w:r>
          </w:p>
        </w:tc>
        <w:tc>
          <w:tcPr>
            <w:tcW w:w="537" w:type="dxa"/>
          </w:tcPr>
          <w:p w14:paraId="71AE9707" w14:textId="77777777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F03152" w14:paraId="79A6CC0D" w14:textId="77777777" w:rsidTr="00A130A3">
        <w:tc>
          <w:tcPr>
            <w:tcW w:w="534" w:type="dxa"/>
          </w:tcPr>
          <w:p w14:paraId="5495C7D4" w14:textId="60B8E238" w:rsidR="00F03152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3.</w:t>
            </w:r>
          </w:p>
        </w:tc>
        <w:tc>
          <w:tcPr>
            <w:tcW w:w="8505" w:type="dxa"/>
          </w:tcPr>
          <w:p w14:paraId="111FE0CB" w14:textId="191F658B" w:rsidR="00F03152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ารติดตั้งโปรแกรม 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CVDev</w:t>
            </w:r>
          </w:p>
        </w:tc>
        <w:tc>
          <w:tcPr>
            <w:tcW w:w="537" w:type="dxa"/>
          </w:tcPr>
          <w:p w14:paraId="0EFF77E2" w14:textId="77777777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F03152" w14:paraId="0A3165D7" w14:textId="77777777" w:rsidTr="00A130A3">
        <w:tc>
          <w:tcPr>
            <w:tcW w:w="534" w:type="dxa"/>
          </w:tcPr>
          <w:p w14:paraId="0EEEFC59" w14:textId="77777777" w:rsidR="00F03152" w:rsidRPr="00A130A3" w:rsidRDefault="00F03152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01538BEC" w14:textId="6DE075D8" w:rsidR="00F03152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3.1 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วามต้องการของระบบ (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System Requirements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)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 </w:t>
            </w:r>
          </w:p>
        </w:tc>
        <w:tc>
          <w:tcPr>
            <w:tcW w:w="537" w:type="dxa"/>
          </w:tcPr>
          <w:p w14:paraId="7D2B88F0" w14:textId="77777777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F03152" w14:paraId="07C15494" w14:textId="77777777" w:rsidTr="00A130A3">
        <w:tc>
          <w:tcPr>
            <w:tcW w:w="534" w:type="dxa"/>
          </w:tcPr>
          <w:p w14:paraId="241C917E" w14:textId="77777777" w:rsidR="00F03152" w:rsidRPr="00A130A3" w:rsidRDefault="00F03152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770664F0" w14:textId="15D47C69" w:rsidR="00F03152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3.2 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ารติดตั้งบนระบบ 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Windows</w:t>
            </w:r>
          </w:p>
        </w:tc>
        <w:tc>
          <w:tcPr>
            <w:tcW w:w="537" w:type="dxa"/>
          </w:tcPr>
          <w:p w14:paraId="4B5B470B" w14:textId="77777777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F03152" w14:paraId="6DABDF60" w14:textId="77777777" w:rsidTr="00A130A3">
        <w:tc>
          <w:tcPr>
            <w:tcW w:w="534" w:type="dxa"/>
          </w:tcPr>
          <w:p w14:paraId="1ED6749B" w14:textId="77777777" w:rsidR="00F03152" w:rsidRPr="00A130A3" w:rsidRDefault="00F03152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244412AF" w14:textId="37606016" w:rsidR="00F03152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3.3 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ารติดตั้งบนระบบ 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macOS</w:t>
            </w:r>
          </w:p>
        </w:tc>
        <w:tc>
          <w:tcPr>
            <w:tcW w:w="537" w:type="dxa"/>
          </w:tcPr>
          <w:p w14:paraId="628D9C23" w14:textId="77777777" w:rsidR="00F03152" w:rsidRPr="00A130A3" w:rsidRDefault="00F03152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1ECBDD97" w14:textId="77777777" w:rsidTr="00A130A3">
        <w:tc>
          <w:tcPr>
            <w:tcW w:w="534" w:type="dxa"/>
          </w:tcPr>
          <w:p w14:paraId="19B3A9B0" w14:textId="7777777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1C817A24" w14:textId="7D3AFBE8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3.4 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ารติดตั้งบนระบบ 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Linux</w:t>
            </w:r>
          </w:p>
        </w:tc>
        <w:tc>
          <w:tcPr>
            <w:tcW w:w="537" w:type="dxa"/>
          </w:tcPr>
          <w:p w14:paraId="2E376935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3C3D2E26" w14:textId="77777777" w:rsidTr="00A130A3">
        <w:tc>
          <w:tcPr>
            <w:tcW w:w="534" w:type="dxa"/>
          </w:tcPr>
          <w:p w14:paraId="0E009A56" w14:textId="7777777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482D9CB9" w14:textId="433B0896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3.5 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สรุป</w:t>
            </w:r>
          </w:p>
        </w:tc>
        <w:tc>
          <w:tcPr>
            <w:tcW w:w="537" w:type="dxa"/>
          </w:tcPr>
          <w:p w14:paraId="18E249FD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3D974B88" w14:textId="77777777" w:rsidTr="00A130A3">
        <w:tc>
          <w:tcPr>
            <w:tcW w:w="534" w:type="dxa"/>
          </w:tcPr>
          <w:p w14:paraId="12204D56" w14:textId="30EF3A9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4.</w:t>
            </w:r>
          </w:p>
        </w:tc>
        <w:tc>
          <w:tcPr>
            <w:tcW w:w="8505" w:type="dxa"/>
          </w:tcPr>
          <w:p w14:paraId="7C43946F" w14:textId="5671D35E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ภาพรวมส่วนติดต่อผู้ใช้ (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UI Overview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537" w:type="dxa"/>
          </w:tcPr>
          <w:p w14:paraId="47A26F5E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4E88922F" w14:textId="77777777" w:rsidTr="00A130A3">
        <w:tc>
          <w:tcPr>
            <w:tcW w:w="534" w:type="dxa"/>
          </w:tcPr>
          <w:p w14:paraId="703966D6" w14:textId="7777777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652B160D" w14:textId="64ACC87A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4.1 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หน้าจอหลักของโปรแกรม</w:t>
            </w:r>
          </w:p>
        </w:tc>
        <w:tc>
          <w:tcPr>
            <w:tcW w:w="537" w:type="dxa"/>
          </w:tcPr>
          <w:p w14:paraId="40F9E9BB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596AF565" w14:textId="77777777" w:rsidTr="00A130A3">
        <w:tc>
          <w:tcPr>
            <w:tcW w:w="534" w:type="dxa"/>
          </w:tcPr>
          <w:p w14:paraId="685CFA73" w14:textId="7777777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520104C3" w14:textId="725A7E75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4.2 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ถบเมนู (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Menu Bar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537" w:type="dxa"/>
          </w:tcPr>
          <w:p w14:paraId="0C2097C4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2DB802C3" w14:textId="77777777" w:rsidTr="00A130A3">
        <w:tc>
          <w:tcPr>
            <w:tcW w:w="534" w:type="dxa"/>
          </w:tcPr>
          <w:p w14:paraId="7755108F" w14:textId="7777777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15693B3B" w14:textId="37ED2EA3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4.3 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ผงโหนด (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Node Panel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537" w:type="dxa"/>
          </w:tcPr>
          <w:p w14:paraId="011214E3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02EC025D" w14:textId="77777777" w:rsidTr="00A130A3">
        <w:tc>
          <w:tcPr>
            <w:tcW w:w="534" w:type="dxa"/>
          </w:tcPr>
          <w:p w14:paraId="074EB275" w14:textId="7777777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7120F9A5" w14:textId="2460BE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4.4 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พื้นที่แสดงผลลัพธ์ (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Output Panel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537" w:type="dxa"/>
          </w:tcPr>
          <w:p w14:paraId="19162DE9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347731BB" w14:textId="77777777" w:rsidTr="00A130A3">
        <w:tc>
          <w:tcPr>
            <w:tcW w:w="534" w:type="dxa"/>
          </w:tcPr>
          <w:p w14:paraId="33235E89" w14:textId="7777777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6EEE82D0" w14:textId="362714DE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4.5 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พื้นที่ทำงาน (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Workspace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537" w:type="dxa"/>
          </w:tcPr>
          <w:p w14:paraId="4F1D5C9F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276C103E" w14:textId="77777777" w:rsidTr="00A130A3">
        <w:tc>
          <w:tcPr>
            <w:tcW w:w="534" w:type="dxa"/>
          </w:tcPr>
          <w:p w14:paraId="5BBB90F9" w14:textId="7777777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45B58995" w14:textId="37F047C9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4.6 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ผลคุมคุณสมบัติ (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Property Panel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537" w:type="dxa"/>
          </w:tcPr>
          <w:p w14:paraId="606BECE6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1BF1B90D" w14:textId="77777777" w:rsidTr="00A130A3">
        <w:tc>
          <w:tcPr>
            <w:tcW w:w="534" w:type="dxa"/>
          </w:tcPr>
          <w:p w14:paraId="77B7E872" w14:textId="44A22A1E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5.</w:t>
            </w:r>
          </w:p>
        </w:tc>
        <w:tc>
          <w:tcPr>
            <w:tcW w:w="8505" w:type="dxa"/>
          </w:tcPr>
          <w:p w14:paraId="655D5A05" w14:textId="0C8B493E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ารสร้าง 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Workflow</w:t>
            </w:r>
          </w:p>
        </w:tc>
        <w:tc>
          <w:tcPr>
            <w:tcW w:w="537" w:type="dxa"/>
          </w:tcPr>
          <w:p w14:paraId="49534E5A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2D99C82B" w14:textId="77777777" w:rsidTr="00A130A3">
        <w:tc>
          <w:tcPr>
            <w:tcW w:w="534" w:type="dxa"/>
          </w:tcPr>
          <w:p w14:paraId="2354DFD9" w14:textId="7B0CBD9F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6.</w:t>
            </w:r>
          </w:p>
        </w:tc>
        <w:tc>
          <w:tcPr>
            <w:tcW w:w="8505" w:type="dxa"/>
          </w:tcPr>
          <w:p w14:paraId="0A1C3D2F" w14:textId="344979FC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รายละเอียดโหนด (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Node reference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537" w:type="dxa"/>
          </w:tcPr>
          <w:p w14:paraId="7863F423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687526F7" w14:textId="77777777" w:rsidTr="00A130A3">
        <w:tc>
          <w:tcPr>
            <w:tcW w:w="534" w:type="dxa"/>
          </w:tcPr>
          <w:p w14:paraId="7FA0F15C" w14:textId="7777777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5C584B29" w14:textId="0097668C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6.1 Computer Vision</w:t>
            </w:r>
          </w:p>
        </w:tc>
        <w:tc>
          <w:tcPr>
            <w:tcW w:w="537" w:type="dxa"/>
          </w:tcPr>
          <w:p w14:paraId="42483DBC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5AC2DE8D" w14:textId="77777777" w:rsidTr="00A130A3">
        <w:tc>
          <w:tcPr>
            <w:tcW w:w="534" w:type="dxa"/>
          </w:tcPr>
          <w:p w14:paraId="34AFF382" w14:textId="7777777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5D1DA0A2" w14:textId="38B1F8E3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6.2 </w:t>
            </w:r>
            <w:r w:rsidR="00FA0A05"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DNN (Deep Neural Networks)</w:t>
            </w:r>
          </w:p>
        </w:tc>
        <w:tc>
          <w:tcPr>
            <w:tcW w:w="537" w:type="dxa"/>
          </w:tcPr>
          <w:p w14:paraId="54A861F5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474BEACB" w14:textId="77777777" w:rsidTr="00A130A3">
        <w:tc>
          <w:tcPr>
            <w:tcW w:w="534" w:type="dxa"/>
          </w:tcPr>
          <w:p w14:paraId="00E0AC4E" w14:textId="7777777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463EE116" w14:textId="60AAFB50" w:rsidR="00E77BFE" w:rsidRPr="00A130A3" w:rsidRDefault="00FA0A05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6.3 GPL</w:t>
            </w:r>
          </w:p>
        </w:tc>
        <w:tc>
          <w:tcPr>
            <w:tcW w:w="537" w:type="dxa"/>
          </w:tcPr>
          <w:p w14:paraId="754DDE09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4AADADD8" w14:textId="77777777" w:rsidTr="00A130A3">
        <w:tc>
          <w:tcPr>
            <w:tcW w:w="534" w:type="dxa"/>
          </w:tcPr>
          <w:p w14:paraId="467B3A66" w14:textId="7777777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007C2DEE" w14:textId="45ED4F4C" w:rsidR="00E77BFE" w:rsidRPr="00A130A3" w:rsidRDefault="00FA0A05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6.4 GUI (Graphical User Interface)</w:t>
            </w:r>
          </w:p>
        </w:tc>
        <w:tc>
          <w:tcPr>
            <w:tcW w:w="537" w:type="dxa"/>
          </w:tcPr>
          <w:p w14:paraId="36FAB2E4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5BF96344" w14:textId="77777777" w:rsidTr="00A130A3">
        <w:tc>
          <w:tcPr>
            <w:tcW w:w="534" w:type="dxa"/>
          </w:tcPr>
          <w:p w14:paraId="03F314AF" w14:textId="7777777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1F6D2F8E" w14:textId="19E90F36" w:rsidR="00E77BFE" w:rsidRPr="00A130A3" w:rsidRDefault="00FA0A05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6.5 Image Analysis (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ารวิเคราะห์ภาพ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)</w:t>
            </w:r>
          </w:p>
        </w:tc>
        <w:tc>
          <w:tcPr>
            <w:tcW w:w="537" w:type="dxa"/>
          </w:tcPr>
          <w:p w14:paraId="3AC613FB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2F795F6D" w14:textId="77777777" w:rsidTr="00A130A3">
        <w:tc>
          <w:tcPr>
            <w:tcW w:w="534" w:type="dxa"/>
          </w:tcPr>
          <w:p w14:paraId="096214CD" w14:textId="7777777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12C4C1EF" w14:textId="2FE17B2D" w:rsidR="00E77BFE" w:rsidRPr="00A130A3" w:rsidRDefault="00FA0A05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6.6 Image Conversion (</w:t>
            </w:r>
            <w:r w:rsidRPr="00A130A3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แปลงร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ูป</w:t>
            </w:r>
            <w:r w:rsidRPr="00A130A3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แบบภาพ)</w:t>
            </w:r>
          </w:p>
        </w:tc>
        <w:tc>
          <w:tcPr>
            <w:tcW w:w="537" w:type="dxa"/>
          </w:tcPr>
          <w:p w14:paraId="2150AFEA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40B0CC0C" w14:textId="77777777" w:rsidTr="00A130A3">
        <w:tc>
          <w:tcPr>
            <w:tcW w:w="534" w:type="dxa"/>
          </w:tcPr>
          <w:p w14:paraId="5E4EB402" w14:textId="7777777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0C5CA1A6" w14:textId="4AB42459" w:rsidR="00E77BFE" w:rsidRPr="00A130A3" w:rsidRDefault="00FA0A05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6.7 Image Enhancement (</w:t>
            </w:r>
            <w:r w:rsidRPr="00A130A3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ปรับปรุงคุณภาพภาพ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537" w:type="dxa"/>
          </w:tcPr>
          <w:p w14:paraId="58B20684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E77BFE" w14:paraId="2FBE8FFB" w14:textId="77777777" w:rsidTr="00A130A3">
        <w:tc>
          <w:tcPr>
            <w:tcW w:w="534" w:type="dxa"/>
          </w:tcPr>
          <w:p w14:paraId="5990B6E2" w14:textId="77777777" w:rsidR="00E77BFE" w:rsidRPr="00A130A3" w:rsidRDefault="00E77BFE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1FC4E3BB" w14:textId="62E53425" w:rsidR="00E77BFE" w:rsidRPr="00A130A3" w:rsidRDefault="00FA0A05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6.8 Image Modification (</w:t>
            </w:r>
            <w:r w:rsidRPr="00A130A3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ดัดแปลงภาพ)</w:t>
            </w:r>
          </w:p>
        </w:tc>
        <w:tc>
          <w:tcPr>
            <w:tcW w:w="537" w:type="dxa"/>
          </w:tcPr>
          <w:p w14:paraId="5F61386D" w14:textId="77777777" w:rsidR="00E77BFE" w:rsidRPr="00A130A3" w:rsidRDefault="00E77BFE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7040DA" w14:paraId="2A3A2E21" w14:textId="77777777" w:rsidTr="00A130A3">
        <w:tc>
          <w:tcPr>
            <w:tcW w:w="534" w:type="dxa"/>
          </w:tcPr>
          <w:p w14:paraId="3893E054" w14:textId="77777777" w:rsidR="007040DA" w:rsidRPr="00A130A3" w:rsidRDefault="007040DA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1C11C378" w14:textId="34C222B6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6.9 Image Operation (</w:t>
            </w:r>
            <w:r w:rsidRPr="00A130A3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กระท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ำ</w:t>
            </w:r>
            <w:r w:rsidRPr="00A130A3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ับภาพ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537" w:type="dxa"/>
          </w:tcPr>
          <w:p w14:paraId="70849AF9" w14:textId="77777777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7040DA" w14:paraId="777C86C5" w14:textId="77777777" w:rsidTr="00A130A3">
        <w:tc>
          <w:tcPr>
            <w:tcW w:w="534" w:type="dxa"/>
          </w:tcPr>
          <w:p w14:paraId="15088294" w14:textId="77777777" w:rsidR="007040DA" w:rsidRPr="00A130A3" w:rsidRDefault="007040DA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02863266" w14:textId="54DE0D31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6.10 Image Processing (</w:t>
            </w:r>
            <w:r w:rsidRPr="00A130A3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ประมวลผลภาพ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537" w:type="dxa"/>
          </w:tcPr>
          <w:p w14:paraId="7148233B" w14:textId="77777777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7040DA" w14:paraId="6669C950" w14:textId="77777777" w:rsidTr="00A130A3">
        <w:tc>
          <w:tcPr>
            <w:tcW w:w="534" w:type="dxa"/>
          </w:tcPr>
          <w:p w14:paraId="7F4B198A" w14:textId="77777777" w:rsidR="007040DA" w:rsidRPr="00A130A3" w:rsidRDefault="007040DA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7F1FCB93" w14:textId="03CC9E69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6.11 Image Transformation (</w:t>
            </w:r>
            <w:r w:rsidRPr="00A130A3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แปลงทางเรขาคณิต)</w:t>
            </w:r>
          </w:p>
        </w:tc>
        <w:tc>
          <w:tcPr>
            <w:tcW w:w="537" w:type="dxa"/>
          </w:tcPr>
          <w:p w14:paraId="01D1BDC4" w14:textId="77777777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7040DA" w14:paraId="58B3A358" w14:textId="77777777" w:rsidTr="00A130A3">
        <w:tc>
          <w:tcPr>
            <w:tcW w:w="534" w:type="dxa"/>
          </w:tcPr>
          <w:p w14:paraId="035CFC5A" w14:textId="77777777" w:rsidR="007040DA" w:rsidRPr="00A130A3" w:rsidRDefault="007040DA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2149BD99" w14:textId="3F93636B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6.12 Math Operation (</w:t>
            </w:r>
            <w:r w:rsidRPr="00A130A3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คานวณคณิตศาสตร์)</w:t>
            </w:r>
          </w:p>
        </w:tc>
        <w:tc>
          <w:tcPr>
            <w:tcW w:w="537" w:type="dxa"/>
          </w:tcPr>
          <w:p w14:paraId="24FB5333" w14:textId="77777777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7040DA" w14:paraId="4A562B38" w14:textId="77777777" w:rsidTr="00A130A3">
        <w:tc>
          <w:tcPr>
            <w:tcW w:w="534" w:type="dxa"/>
          </w:tcPr>
          <w:p w14:paraId="7E8E3C4F" w14:textId="77777777" w:rsidR="007040DA" w:rsidRPr="00A130A3" w:rsidRDefault="007040DA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31AC9EA2" w14:textId="27C696B0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6.13 Number Operation (</w:t>
            </w:r>
            <w:r w:rsidRPr="00A130A3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จัดการตัวเลข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537" w:type="dxa"/>
          </w:tcPr>
          <w:p w14:paraId="464E711C" w14:textId="77777777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7040DA" w14:paraId="293B5DD1" w14:textId="77777777" w:rsidTr="00A130A3">
        <w:tc>
          <w:tcPr>
            <w:tcW w:w="534" w:type="dxa"/>
          </w:tcPr>
          <w:p w14:paraId="66C4DA55" w14:textId="77777777" w:rsidR="007040DA" w:rsidRPr="00A130A3" w:rsidRDefault="007040DA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28F8EAAA" w14:textId="24B00358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6.14 Output </w:t>
            </w:r>
          </w:p>
        </w:tc>
        <w:tc>
          <w:tcPr>
            <w:tcW w:w="537" w:type="dxa"/>
          </w:tcPr>
          <w:p w14:paraId="704F31EE" w14:textId="77777777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7040DA" w14:paraId="091CC898" w14:textId="77777777" w:rsidTr="00A130A3">
        <w:tc>
          <w:tcPr>
            <w:tcW w:w="534" w:type="dxa"/>
          </w:tcPr>
          <w:p w14:paraId="658AD332" w14:textId="77777777" w:rsidR="007040DA" w:rsidRPr="00A130A3" w:rsidRDefault="007040DA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19D50ED1" w14:textId="4C1B12A6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6.15 Source </w:t>
            </w:r>
          </w:p>
        </w:tc>
        <w:tc>
          <w:tcPr>
            <w:tcW w:w="537" w:type="dxa"/>
          </w:tcPr>
          <w:p w14:paraId="1DA61FC0" w14:textId="77777777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7040DA" w14:paraId="7A701FEE" w14:textId="77777777" w:rsidTr="00A130A3">
        <w:tc>
          <w:tcPr>
            <w:tcW w:w="534" w:type="dxa"/>
          </w:tcPr>
          <w:p w14:paraId="30481968" w14:textId="77777777" w:rsidR="007040DA" w:rsidRPr="00A130A3" w:rsidRDefault="007040DA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5903685F" w14:textId="7115D90C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6.16 Template Category</w:t>
            </w:r>
          </w:p>
        </w:tc>
        <w:tc>
          <w:tcPr>
            <w:tcW w:w="537" w:type="dxa"/>
          </w:tcPr>
          <w:p w14:paraId="72C7EA30" w14:textId="77777777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7040DA" w14:paraId="003E9B70" w14:textId="77777777" w:rsidTr="00A130A3">
        <w:tc>
          <w:tcPr>
            <w:tcW w:w="534" w:type="dxa"/>
          </w:tcPr>
          <w:p w14:paraId="3A85EE43" w14:textId="77777777" w:rsidR="007040DA" w:rsidRPr="00A130A3" w:rsidRDefault="007040DA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3F126378" w14:textId="204B5649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6.17 Utility </w:t>
            </w:r>
          </w:p>
        </w:tc>
        <w:tc>
          <w:tcPr>
            <w:tcW w:w="537" w:type="dxa"/>
          </w:tcPr>
          <w:p w14:paraId="3F7ED859" w14:textId="77777777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7040DA" w14:paraId="600110EE" w14:textId="77777777" w:rsidTr="00A130A3">
        <w:tc>
          <w:tcPr>
            <w:tcW w:w="534" w:type="dxa"/>
          </w:tcPr>
          <w:p w14:paraId="7CDDC7A3" w14:textId="77777777" w:rsidR="007040DA" w:rsidRPr="00A130A3" w:rsidRDefault="007040DA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505" w:type="dxa"/>
          </w:tcPr>
          <w:p w14:paraId="6340C202" w14:textId="25D9CA30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6.18 </w:t>
            </w:r>
            <w:proofErr w:type="gramStart"/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cv::</w:t>
            </w:r>
            <w:proofErr w:type="gramEnd"/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Mat Operations (</w:t>
            </w:r>
            <w:r w:rsidRPr="00A130A3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จัดการข้อม</w:t>
            </w: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ูล</w:t>
            </w:r>
            <w:r w:rsidRPr="00A130A3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</w:t>
            </w: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Matrix)</w:t>
            </w:r>
          </w:p>
        </w:tc>
        <w:tc>
          <w:tcPr>
            <w:tcW w:w="537" w:type="dxa"/>
          </w:tcPr>
          <w:p w14:paraId="465FB073" w14:textId="77777777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7040DA" w14:paraId="572D94D9" w14:textId="77777777" w:rsidTr="00A130A3">
        <w:tc>
          <w:tcPr>
            <w:tcW w:w="534" w:type="dxa"/>
          </w:tcPr>
          <w:p w14:paraId="0C919145" w14:textId="4C0A3DFA" w:rsidR="007040DA" w:rsidRPr="00A130A3" w:rsidRDefault="007040DA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7.</w:t>
            </w:r>
          </w:p>
        </w:tc>
        <w:tc>
          <w:tcPr>
            <w:tcW w:w="8505" w:type="dxa"/>
          </w:tcPr>
          <w:p w14:paraId="477EAC01" w14:textId="2ACB8CB4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ตัวอย่าง</w:t>
            </w:r>
          </w:p>
        </w:tc>
        <w:tc>
          <w:tcPr>
            <w:tcW w:w="537" w:type="dxa"/>
          </w:tcPr>
          <w:p w14:paraId="61997515" w14:textId="77777777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7040DA" w14:paraId="310F4D09" w14:textId="77777777" w:rsidTr="00A130A3">
        <w:tc>
          <w:tcPr>
            <w:tcW w:w="534" w:type="dxa"/>
          </w:tcPr>
          <w:p w14:paraId="0AB42A18" w14:textId="3A79F8E7" w:rsidR="007040DA" w:rsidRPr="00A130A3" w:rsidRDefault="007040DA" w:rsidP="00A130A3">
            <w:pPr>
              <w:pStyle w:val="a0"/>
              <w:spacing w:before="0" w:after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/>
                <w:sz w:val="32"/>
                <w:szCs w:val="32"/>
                <w:lang w:bidi="th-TH"/>
              </w:rPr>
              <w:t>8.</w:t>
            </w:r>
          </w:p>
        </w:tc>
        <w:tc>
          <w:tcPr>
            <w:tcW w:w="8505" w:type="dxa"/>
          </w:tcPr>
          <w:p w14:paraId="3CBF855A" w14:textId="095DAE71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130A3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ารแก้ไขปัญหา</w:t>
            </w:r>
          </w:p>
        </w:tc>
        <w:tc>
          <w:tcPr>
            <w:tcW w:w="537" w:type="dxa"/>
          </w:tcPr>
          <w:p w14:paraId="1A6BB519" w14:textId="77777777" w:rsidR="007040DA" w:rsidRPr="00A130A3" w:rsidRDefault="007040DA" w:rsidP="00A130A3">
            <w:pPr>
              <w:pStyle w:val="a0"/>
              <w:spacing w:before="0" w:after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</w:tbl>
    <w:p w14:paraId="79E4AB7B" w14:textId="00FDB901" w:rsidR="00F03152" w:rsidRDefault="00F03152" w:rsidP="00F03152">
      <w:pPr>
        <w:pStyle w:val="a0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336A0865" w14:textId="77777777" w:rsidR="007040DA" w:rsidRDefault="007040DA" w:rsidP="00F03152">
      <w:pPr>
        <w:pStyle w:val="a0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36C58AA5" w14:textId="77777777" w:rsidR="007040DA" w:rsidRDefault="007040DA" w:rsidP="00F03152">
      <w:pPr>
        <w:pStyle w:val="a0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56E9CA7F" w14:textId="77777777" w:rsidR="007040DA" w:rsidRDefault="007040DA" w:rsidP="00F03152">
      <w:pPr>
        <w:pStyle w:val="a0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3E2987A4" w14:textId="77777777" w:rsidR="007040DA" w:rsidRPr="00F03152" w:rsidRDefault="007040DA" w:rsidP="00F03152">
      <w:pPr>
        <w:pStyle w:val="a0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11248DDF" w14:textId="77777777" w:rsidR="00F03152" w:rsidRDefault="00F03152" w:rsidP="00F03152">
      <w:pPr>
        <w:pStyle w:val="a0"/>
        <w:rPr>
          <w:lang w:bidi="th-TH"/>
        </w:rPr>
      </w:pPr>
    </w:p>
    <w:p w14:paraId="474474C7" w14:textId="77777777" w:rsidR="00A130A3" w:rsidRDefault="00A130A3" w:rsidP="00F03152">
      <w:pPr>
        <w:pStyle w:val="a0"/>
        <w:rPr>
          <w:lang w:bidi="th-TH"/>
        </w:rPr>
      </w:pPr>
    </w:p>
    <w:p w14:paraId="5763F235" w14:textId="77777777" w:rsidR="00A130A3" w:rsidRDefault="00A130A3" w:rsidP="00F03152">
      <w:pPr>
        <w:pStyle w:val="a0"/>
        <w:rPr>
          <w:lang w:bidi="th-TH"/>
        </w:rPr>
      </w:pPr>
    </w:p>
    <w:p w14:paraId="7D534658" w14:textId="77777777" w:rsidR="00A130A3" w:rsidRDefault="00A130A3" w:rsidP="00F03152">
      <w:pPr>
        <w:pStyle w:val="a0"/>
        <w:rPr>
          <w:lang w:bidi="th-TH"/>
        </w:rPr>
      </w:pPr>
    </w:p>
    <w:p w14:paraId="709EBCF9" w14:textId="77777777" w:rsidR="00A130A3" w:rsidRDefault="00A130A3" w:rsidP="00F03152">
      <w:pPr>
        <w:pStyle w:val="a0"/>
        <w:rPr>
          <w:lang w:bidi="th-TH"/>
        </w:rPr>
      </w:pPr>
    </w:p>
    <w:p w14:paraId="560B4D85" w14:textId="77777777" w:rsidR="00A130A3" w:rsidRDefault="00A130A3" w:rsidP="00F03152">
      <w:pPr>
        <w:pStyle w:val="a0"/>
        <w:rPr>
          <w:lang w:bidi="th-TH"/>
        </w:rPr>
      </w:pPr>
    </w:p>
    <w:p w14:paraId="2E528278" w14:textId="77777777" w:rsidR="00A130A3" w:rsidRDefault="00A130A3" w:rsidP="00F03152">
      <w:pPr>
        <w:pStyle w:val="a0"/>
        <w:rPr>
          <w:lang w:bidi="th-TH"/>
        </w:rPr>
      </w:pPr>
    </w:p>
    <w:p w14:paraId="501B4236" w14:textId="77777777" w:rsidR="00A130A3" w:rsidRPr="00F03152" w:rsidRDefault="00A130A3" w:rsidP="00F03152">
      <w:pPr>
        <w:pStyle w:val="a0"/>
        <w:rPr>
          <w:lang w:bidi="th-TH"/>
        </w:rPr>
      </w:pPr>
    </w:p>
    <w:p w14:paraId="1E222BD8" w14:textId="657D9482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lastRenderedPageBreak/>
        <w:t>CVDev: Flow-Based Visual Programming for OpenCV</w:t>
      </w:r>
    </w:p>
    <w:p w14:paraId="1FF8AEA0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CVDev คือเครื่องมือที่ช่วยให้การพัฒนาแอปพลิเคชันด้วย OpenCV ง่ายและรวดเร็วยิ่งขึ้นในรูปแบบ Flow-Based Visual Programming เพียงแค่ลากวางและเชื่อมต่อ “Node” เพื่อสร้างลำดับการประมวลผล ข้อมูลจะไหลผ่านแต่ละ Node จนได้ผลลัพธ์ที่ต้องการโดยไม่ต้องเสียเวลาคอมไพล์โปรแกรมใหม่</w:t>
      </w:r>
    </w:p>
    <w:p w14:paraId="224FE999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ฟีเจอร์เด่น:</w:t>
      </w:r>
    </w:p>
    <w:p w14:paraId="6EC15245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Modular Design: Node ต่างๆ ถูกจัดเก็บในรูปแบบ Plugin ไฟล์ สามารถโหลดใช้งานพร้อมกันได้หลายไฟล์ และแชร์ส่งต่อให้ผู้อื่นใช้งานได้ทันที</w:t>
      </w:r>
    </w:p>
    <w:p w14:paraId="097E0A0B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Reusability: บันทึก Diagram การเชื่อมต่อเก็บไว้ใช้งานซ้ำได้ ช่วยลดเวลาในการสร้างโปรแกรมต้นแบบ (Prototype)</w:t>
      </w:r>
    </w:p>
    <w:p w14:paraId="43540DE8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High Performance: พัฒนาด้วย C++ เพื่อความรวดเร็วสูงสุด พร้อม Template สำหรับนักพัฒนาที่ต้องการสร้าง Node ใหม่ โดยโฟกัสแค่ตรรกะภายใน ไม่ต้องเริ่มเขียนเองจากศูนย์</w:t>
      </w:r>
    </w:p>
    <w:p w14:paraId="0AA642D1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CVDev is a powerful software tool designed to streamline OpenCV application development through Flow-Based Visual Programming. Instead of writing repetitive code, developers can simply drag, drop, and connect “Nodes” to create a processing workflow. Data flows seamlessly from one node to the next, delivering immediate results without the need for recompilation.</w:t>
      </w:r>
    </w:p>
    <w:p w14:paraId="275E14FC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Key Features:</w:t>
      </w:r>
    </w:p>
    <w:p w14:paraId="5F57BED8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Rapid Prototyping: Accelerate development by visually connecting reusable processing units.</w:t>
      </w:r>
    </w:p>
    <w:p w14:paraId="44414042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Plugin Architecture: Nodes are distributed via Plugin files. CVDev supports loading multiple plugins simultaneously, allowing for easy sharing and code reuse.</w:t>
      </w:r>
    </w:p>
    <w:p w14:paraId="164AEB03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Save &amp; Reuse: Construct complex diagrams once, then save and reload them anytime for future projects.</w:t>
      </w:r>
    </w:p>
    <w:p w14:paraId="53268D0F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C++ Performance: Built on C++ for maximum speed. Developers can easily create custom Nodes using provided templates, focusing purely on logic rather than boilerplate code.</w:t>
      </w:r>
    </w:p>
    <w:p w14:paraId="08FE506B" w14:textId="77777777" w:rsidR="002F7EE1" w:rsidRPr="00F03152" w:rsidRDefault="007040DA">
      <w:pPr>
        <w:pStyle w:val="1"/>
        <w:rPr>
          <w:rFonts w:ascii="TH SarabunPSK" w:hAnsi="TH SarabunPSK" w:cs="TH SarabunPSK" w:hint="cs"/>
        </w:rPr>
      </w:pPr>
      <w:bookmarkStart w:id="0" w:name="การตดตงโปรแกรม-cvdev"/>
      <w:r w:rsidRPr="00F03152">
        <w:rPr>
          <w:rFonts w:ascii="TH SarabunPSK" w:hAnsi="TH SarabunPSK" w:cs="TH SarabunPSK" w:hint="cs"/>
        </w:rPr>
        <w:lastRenderedPageBreak/>
        <w:t>การติดตั้งโปรแกรม CVDev</w:t>
      </w:r>
    </w:p>
    <w:p w14:paraId="1F5FD5CA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บทนี้อธิบายขั้นตอนและข้อกำหนดในการติดตั้งโปรแกรม CVDev</w:t>
      </w:r>
      <w:r w:rsidRPr="00F03152">
        <w:rPr>
          <w:rFonts w:ascii="TH SarabunPSK" w:hAnsi="TH SarabunPSK" w:cs="TH SarabunPSK" w:hint="cs"/>
          <w:sz w:val="32"/>
          <w:szCs w:val="32"/>
        </w:rPr>
        <w:br/>
        <w:t>โดยอ้างอิงจากเอกสาร INSTALL.md และ README.md ที่ผู้พัฒนาโครงการจัดเตรียมไว้</w:t>
      </w:r>
      <w:r w:rsidRPr="00F03152">
        <w:rPr>
          <w:rFonts w:ascii="TH SarabunPSK" w:hAnsi="TH SarabunPSK" w:cs="TH SarabunPSK" w:hint="cs"/>
          <w:sz w:val="32"/>
          <w:szCs w:val="32"/>
        </w:rPr>
        <w:br/>
        <w:t>เพื่อให้ผู้ใช้งานสามารถเตรียมสภาพแวดล้อมและติดตั้งโปรแกรมได้อย่างถูกต้อง</w:t>
      </w:r>
    </w:p>
    <w:p w14:paraId="3A9973B6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214560A5">
          <v:rect id="_x0000_i1025" style="width:0;height:1.5pt" o:hralign="center" o:hrstd="t" o:hr="t"/>
        </w:pict>
      </w:r>
    </w:p>
    <w:p w14:paraId="2BF8D1FA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1" w:name="ความตองการของระบบ-system-requirements"/>
      <w:r w:rsidRPr="00F03152">
        <w:rPr>
          <w:rFonts w:ascii="TH SarabunPSK" w:hAnsi="TH SarabunPSK" w:cs="TH SarabunPSK" w:hint="cs"/>
          <w:sz w:val="32"/>
          <w:szCs w:val="32"/>
        </w:rPr>
        <w:t>ความต้องการของระบบ (System Requirements)</w:t>
      </w:r>
    </w:p>
    <w:p w14:paraId="039C3AE4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โปรแกรม CVDev พัฒนาด้วยภาษา C++ และใช้ไลบรารีหลัก ได้แก่ Qt, OpenCV และ NodeEditor</w:t>
      </w:r>
      <w:r w:rsidRPr="00F03152">
        <w:rPr>
          <w:rFonts w:ascii="TH SarabunPSK" w:hAnsi="TH SarabunPSK" w:cs="TH SarabunPSK" w:hint="cs"/>
          <w:sz w:val="32"/>
          <w:szCs w:val="32"/>
        </w:rPr>
        <w:br/>
        <w:t>ก่อนทำการติดตั้ง จำเป็นต้องเตรียมสภาพแวดล้อมให้เหมาะสมกับระบบปฏิบัติการที่ใช้งาน</w:t>
      </w:r>
    </w:p>
    <w:p w14:paraId="1B8BF2DB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ระบบปฏิบัติการที่รองรับ ได้แก่ - Microsoft Windows (64-bit) - macOS - Linux (Ubuntu 24.04) - Raspberry Pi OS (64-bit)</w:t>
      </w:r>
    </w:p>
    <w:p w14:paraId="62F06D9C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7D996FBB">
          <v:rect id="_x0000_i1026" style="width:0;height:1.5pt" o:hralign="center" o:hrstd="t" o:hr="t"/>
        </w:pict>
      </w:r>
    </w:p>
    <w:p w14:paraId="3CA9E066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2" w:name="การตดตงบนระบบ-windows"/>
      <w:bookmarkEnd w:id="1"/>
      <w:r w:rsidRPr="00F03152">
        <w:rPr>
          <w:rFonts w:ascii="TH SarabunPSK" w:hAnsi="TH SarabunPSK" w:cs="TH SarabunPSK" w:hint="cs"/>
          <w:sz w:val="32"/>
          <w:szCs w:val="32"/>
        </w:rPr>
        <w:t>การติดตั้งบนระบบ Windows</w:t>
      </w:r>
    </w:p>
    <w:p w14:paraId="5C128404" w14:textId="77777777" w:rsidR="002F7EE1" w:rsidRPr="00F03152" w:rsidRDefault="007040DA">
      <w:pPr>
        <w:pStyle w:val="3"/>
        <w:rPr>
          <w:rFonts w:ascii="TH SarabunPSK" w:hAnsi="TH SarabunPSK" w:cs="TH SarabunPSK" w:hint="cs"/>
          <w:sz w:val="32"/>
          <w:szCs w:val="32"/>
        </w:rPr>
      </w:pPr>
      <w:bookmarkStart w:id="3" w:name="เครองมอทจำเปน"/>
      <w:r w:rsidRPr="00F03152">
        <w:rPr>
          <w:rFonts w:ascii="TH SarabunPSK" w:hAnsi="TH SarabunPSK" w:cs="TH SarabunPSK" w:hint="cs"/>
          <w:sz w:val="32"/>
          <w:szCs w:val="32"/>
        </w:rPr>
        <w:t>เครื่องมือที่จำเป็น</w:t>
      </w:r>
    </w:p>
    <w:p w14:paraId="4D5F7AEC" w14:textId="77777777" w:rsidR="002F7EE1" w:rsidRPr="00F03152" w:rsidRDefault="007040DA">
      <w:pPr>
        <w:pStyle w:val="Compact"/>
        <w:numPr>
          <w:ilvl w:val="0"/>
          <w:numId w:val="2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Windows 10 หรือ Windows 11 (64-bit)</w:t>
      </w:r>
    </w:p>
    <w:p w14:paraId="62FB9808" w14:textId="77777777" w:rsidR="002F7EE1" w:rsidRPr="00F03152" w:rsidRDefault="007040DA">
      <w:pPr>
        <w:pStyle w:val="Compact"/>
        <w:numPr>
          <w:ilvl w:val="0"/>
          <w:numId w:val="2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Microsoft Visual Studio (2017, 2019 หรือ 2022)</w:t>
      </w:r>
    </w:p>
    <w:p w14:paraId="6904651D" w14:textId="77777777" w:rsidR="002F7EE1" w:rsidRPr="00F03152" w:rsidRDefault="007040DA">
      <w:pPr>
        <w:pStyle w:val="Compact"/>
        <w:numPr>
          <w:ilvl w:val="0"/>
          <w:numId w:val="2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Qt (เวอร์ชันที่รองรับกับ Visual Studio)</w:t>
      </w:r>
    </w:p>
    <w:p w14:paraId="68A7ED30" w14:textId="77777777" w:rsidR="002F7EE1" w:rsidRPr="00F03152" w:rsidRDefault="007040DA">
      <w:pPr>
        <w:pStyle w:val="Compact"/>
        <w:numPr>
          <w:ilvl w:val="0"/>
          <w:numId w:val="2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OpenCV (เวอร์ชัน 4.x)</w:t>
      </w:r>
    </w:p>
    <w:p w14:paraId="0D433A9C" w14:textId="77777777" w:rsidR="002F7EE1" w:rsidRPr="00F03152" w:rsidRDefault="007040DA">
      <w:pPr>
        <w:pStyle w:val="Compact"/>
        <w:numPr>
          <w:ilvl w:val="0"/>
          <w:numId w:val="2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vcpkg สำหรับจัดการไลบรารีเพิ่มเติม</w:t>
      </w:r>
    </w:p>
    <w:p w14:paraId="672C22EC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ในการคอมไพล์โปรแกรม จำเป็นต้องตั้งค่า CMake ให้ใช้งานร่วมกับ vcpkg</w:t>
      </w:r>
      <w:r w:rsidRPr="00F03152">
        <w:rPr>
          <w:rFonts w:ascii="TH SarabunPSK" w:hAnsi="TH SarabunPSK" w:cs="TH SarabunPSK" w:hint="cs"/>
          <w:sz w:val="32"/>
          <w:szCs w:val="32"/>
        </w:rPr>
        <w:br/>
        <w:t>เพื่อให้ระบบสามารถเรียกใช้ไลบรารีที่ติดตั้งไว้ได้อย่างถูกต้อง</w:t>
      </w:r>
    </w:p>
    <w:p w14:paraId="2344B70A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02605851">
          <v:rect id="_x0000_i1027" style="width:0;height:1.5pt" o:hralign="center" o:hrstd="t" o:hr="t"/>
        </w:pict>
      </w:r>
    </w:p>
    <w:p w14:paraId="1E2EC56A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4" w:name="การตดตงบนระบบ-macos"/>
      <w:bookmarkEnd w:id="3"/>
      <w:bookmarkEnd w:id="2"/>
      <w:r w:rsidRPr="00F03152">
        <w:rPr>
          <w:rFonts w:ascii="TH SarabunPSK" w:hAnsi="TH SarabunPSK" w:cs="TH SarabunPSK" w:hint="cs"/>
          <w:sz w:val="32"/>
          <w:szCs w:val="32"/>
        </w:rPr>
        <w:t>การติดตั้งบนระบบ macOS</w:t>
      </w:r>
    </w:p>
    <w:p w14:paraId="035831A1" w14:textId="77777777" w:rsidR="002F7EE1" w:rsidRPr="00F03152" w:rsidRDefault="007040DA">
      <w:pPr>
        <w:pStyle w:val="3"/>
        <w:rPr>
          <w:rFonts w:ascii="TH SarabunPSK" w:hAnsi="TH SarabunPSK" w:cs="TH SarabunPSK" w:hint="cs"/>
          <w:sz w:val="32"/>
          <w:szCs w:val="32"/>
        </w:rPr>
      </w:pPr>
      <w:bookmarkStart w:id="5" w:name="เครองมอทจำเปน-1"/>
      <w:r w:rsidRPr="00F03152">
        <w:rPr>
          <w:rFonts w:ascii="TH SarabunPSK" w:hAnsi="TH SarabunPSK" w:cs="TH SarabunPSK" w:hint="cs"/>
          <w:sz w:val="32"/>
          <w:szCs w:val="32"/>
        </w:rPr>
        <w:t>เครื่องมือที่จำเป็น</w:t>
      </w:r>
    </w:p>
    <w:p w14:paraId="697490DA" w14:textId="77777777" w:rsidR="002F7EE1" w:rsidRPr="00F03152" w:rsidRDefault="007040DA">
      <w:pPr>
        <w:pStyle w:val="Compact"/>
        <w:numPr>
          <w:ilvl w:val="0"/>
          <w:numId w:val="3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macOS เวอร์ชัน 10.15.5 หรือใหม่กว่า</w:t>
      </w:r>
    </w:p>
    <w:p w14:paraId="37E5F135" w14:textId="77777777" w:rsidR="002F7EE1" w:rsidRPr="00F03152" w:rsidRDefault="007040DA">
      <w:pPr>
        <w:pStyle w:val="Compact"/>
        <w:numPr>
          <w:ilvl w:val="0"/>
          <w:numId w:val="3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lastRenderedPageBreak/>
        <w:t>Homebrew</w:t>
      </w:r>
    </w:p>
    <w:p w14:paraId="0B635B52" w14:textId="77777777" w:rsidR="002F7EE1" w:rsidRPr="00F03152" w:rsidRDefault="007040DA">
      <w:pPr>
        <w:pStyle w:val="Compact"/>
        <w:numPr>
          <w:ilvl w:val="0"/>
          <w:numId w:val="3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Qt เวอร์ชัน 5.15.x</w:t>
      </w:r>
    </w:p>
    <w:p w14:paraId="7DB2FCD3" w14:textId="77777777" w:rsidR="002F7EE1" w:rsidRPr="00F03152" w:rsidRDefault="007040DA">
      <w:pPr>
        <w:pStyle w:val="Compact"/>
        <w:numPr>
          <w:ilvl w:val="0"/>
          <w:numId w:val="3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OpenCV เวอร์ชัน 4.x</w:t>
      </w:r>
    </w:p>
    <w:p w14:paraId="569A3904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ก่อนทำการรันโปรแกรมผ่าน Qt Creator</w:t>
      </w:r>
      <w:r w:rsidRPr="00F03152">
        <w:rPr>
          <w:rFonts w:ascii="TH SarabunPSK" w:hAnsi="TH SarabunPSK" w:cs="TH SarabunPSK" w:hint="cs"/>
          <w:sz w:val="32"/>
          <w:szCs w:val="32"/>
        </w:rPr>
        <w:br/>
        <w:t>ควรตรวจสอบและลบ library search path ที่ไม่จำเป็นในส่วน Run Configuration</w:t>
      </w:r>
      <w:r w:rsidRPr="00F03152">
        <w:rPr>
          <w:rFonts w:ascii="TH SarabunPSK" w:hAnsi="TH SarabunPSK" w:cs="TH SarabunPSK" w:hint="cs"/>
          <w:sz w:val="32"/>
          <w:szCs w:val="32"/>
        </w:rPr>
        <w:br/>
        <w:t>เพื่อป้องกันปัญหาในการโหลดไลบรารีขณะรันโปรแกรม</w:t>
      </w:r>
    </w:p>
    <w:p w14:paraId="758A2CC9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4528C6CF">
          <v:rect id="_x0000_i1028" style="width:0;height:1.5pt" o:hralign="center" o:hrstd="t" o:hr="t"/>
        </w:pict>
      </w:r>
    </w:p>
    <w:p w14:paraId="50E50F28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6" w:name="การตดตงบนระบบ-linux"/>
      <w:bookmarkEnd w:id="5"/>
      <w:bookmarkEnd w:id="4"/>
      <w:r w:rsidRPr="00F03152">
        <w:rPr>
          <w:rFonts w:ascii="TH SarabunPSK" w:hAnsi="TH SarabunPSK" w:cs="TH SarabunPSK" w:hint="cs"/>
          <w:sz w:val="32"/>
          <w:szCs w:val="32"/>
        </w:rPr>
        <w:t>การติดตั้งบนระบบ Linux</w:t>
      </w:r>
    </w:p>
    <w:p w14:paraId="7E836059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ระบบ Linux ที่ผ่านการทดสอบ ได้แก่ - Ubuntu 24.04 - Raspberry Pi OS (64-bit)</w:t>
      </w:r>
    </w:p>
    <w:p w14:paraId="111428FA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ผู้ใช้งานต้องติดตั้งเครื่องมือสำหรับการพัฒนา C++</w:t>
      </w:r>
      <w:r w:rsidRPr="00F03152">
        <w:rPr>
          <w:rFonts w:ascii="TH SarabunPSK" w:hAnsi="TH SarabunPSK" w:cs="TH SarabunPSK" w:hint="cs"/>
          <w:sz w:val="32"/>
          <w:szCs w:val="32"/>
        </w:rPr>
        <w:br/>
        <w:t>รวมถึง Qt และ OpenCV ผ่านระบบจัดการแพ็กเกจของระบบปฏิบัติการ</w:t>
      </w:r>
      <w:r w:rsidRPr="00F03152">
        <w:rPr>
          <w:rFonts w:ascii="TH SarabunPSK" w:hAnsi="TH SarabunPSK" w:cs="TH SarabunPSK" w:hint="cs"/>
          <w:sz w:val="32"/>
          <w:szCs w:val="32"/>
        </w:rPr>
        <w:br/>
        <w:t>หรือคอมไพล์จากซอร์สโค้ดตามความเหมาะสม</w:t>
      </w:r>
    </w:p>
    <w:p w14:paraId="4D74AF00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485FD38F">
          <v:rect id="_x0000_i1029" style="width:0;height:1.5pt" o:hralign="center" o:hrstd="t" o:hr="t"/>
        </w:pict>
      </w:r>
    </w:p>
    <w:p w14:paraId="106A64FA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7" w:name="Xee656ba4ad7416326c71d7894bae67311cc0b77"/>
      <w:bookmarkEnd w:id="6"/>
      <w:r w:rsidRPr="00F03152">
        <w:rPr>
          <w:rFonts w:ascii="TH SarabunPSK" w:hAnsi="TH SarabunPSK" w:cs="TH SarabunPSK" w:hint="cs"/>
          <w:sz w:val="32"/>
          <w:szCs w:val="32"/>
        </w:rPr>
        <w:t>การติดตั้ง CVDev (NodeEditorV3 – Testing Branch)</w:t>
      </w:r>
    </w:p>
    <w:p w14:paraId="5CB0735B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ในกรณีที่ต้องการใช้งาน CVDev เวอร์ชันที่ใช้ NodeEditorV3</w:t>
      </w:r>
      <w:r w:rsidRPr="00F03152">
        <w:rPr>
          <w:rFonts w:ascii="TH SarabunPSK" w:hAnsi="TH SarabunPSK" w:cs="TH SarabunPSK" w:hint="cs"/>
          <w:sz w:val="32"/>
          <w:szCs w:val="32"/>
        </w:rPr>
        <w:br/>
        <w:t>จำเป็นต้องดาวน์โหลดซอร์สโค้ดพร้อม submodules</w:t>
      </w:r>
    </w:p>
    <w:p w14:paraId="78464E29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ขั้นตอนการติดตั้งประกอบด้วย - การ clone repository แบบ recursive - หรือทำการ initial และ update submodules ภายหลัง</w:t>
      </w:r>
    </w:p>
    <w:p w14:paraId="3C316E82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ขั้นตอนดังกล่าวช่วยให้ระบบสามารถเรียกใช้งานส่วนประกอบที่เป็น submodule ได้ครบถ้วน</w:t>
      </w:r>
    </w:p>
    <w:p w14:paraId="4F69558E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1F43F60F">
          <v:rect id="_x0000_i1030" style="width:0;height:1.5pt" o:hralign="center" o:hrstd="t" o:hr="t"/>
        </w:pict>
      </w:r>
    </w:p>
    <w:p w14:paraId="17040ABF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8" w:name="สรป"/>
      <w:bookmarkEnd w:id="7"/>
      <w:r w:rsidRPr="00F03152">
        <w:rPr>
          <w:rFonts w:ascii="TH SarabunPSK" w:hAnsi="TH SarabunPSK" w:cs="TH SarabunPSK" w:hint="cs"/>
          <w:sz w:val="32"/>
          <w:szCs w:val="32"/>
        </w:rPr>
        <w:t>สรุป</w:t>
      </w:r>
    </w:p>
    <w:p w14:paraId="111CF2EB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การติดตั้งโปรแกรม CVDev จำเป็นต้องเตรียมสภาพแวดล้อมการพัฒนาให้เหมาะสมกับระบบปฏิบัติการที่ใช้งาน</w:t>
      </w:r>
      <w:r w:rsidRPr="00F03152">
        <w:rPr>
          <w:rFonts w:ascii="TH SarabunPSK" w:hAnsi="TH SarabunPSK" w:cs="TH SarabunPSK" w:hint="cs"/>
          <w:sz w:val="32"/>
          <w:szCs w:val="32"/>
        </w:rPr>
        <w:br/>
        <w:t>โดยเฉพาะการติดตั้ง Qt และ OpenCV ให้ตรงกับเวอร์ชันที่รองรับ</w:t>
      </w:r>
      <w:r w:rsidRPr="00F03152">
        <w:rPr>
          <w:rFonts w:ascii="TH SarabunPSK" w:hAnsi="TH SarabunPSK" w:cs="TH SarabunPSK" w:hint="cs"/>
          <w:sz w:val="32"/>
          <w:szCs w:val="32"/>
        </w:rPr>
        <w:br/>
        <w:t>เมื่อเตรียมเครื่องมือครบถ้วนแล้ว ผู้ใช้งานจะสามารถคอมไพล์และใช้งานโปรแกรม CVDev ได้อย่างมีประสิทธิภาพ</w:t>
      </w:r>
    </w:p>
    <w:p w14:paraId="1E9FD752" w14:textId="77777777" w:rsidR="002F7EE1" w:rsidRPr="00F03152" w:rsidRDefault="007040DA">
      <w:pPr>
        <w:pStyle w:val="1"/>
        <w:rPr>
          <w:rFonts w:ascii="TH SarabunPSK" w:hAnsi="TH SarabunPSK" w:cs="TH SarabunPSK" w:hint="cs"/>
        </w:rPr>
      </w:pPr>
      <w:bookmarkStart w:id="9" w:name="ภาพรวมสวนตดตอผใช-ui-overview"/>
      <w:bookmarkEnd w:id="8"/>
      <w:bookmarkEnd w:id="0"/>
      <w:r w:rsidRPr="00F03152">
        <w:rPr>
          <w:rFonts w:ascii="TH SarabunPSK" w:hAnsi="TH SarabunPSK" w:cs="TH SarabunPSK" w:hint="cs"/>
        </w:rPr>
        <w:lastRenderedPageBreak/>
        <w:t>ภาพรวมส่วนติดต่อผู้ใช้ (UI Overview)</w:t>
      </w:r>
    </w:p>
    <w:p w14:paraId="7514363C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บทนี้อธิบายภาพรวมของส่วนติดต่อผู้ใช้ (User Interface) ของโปรแกรม CVDev เพื่อให้ผู้ใช้งานเข้าใจโครงสร้างหน้าจอและหน้าที่ของแต่ละส่วนก่อนเริ่มใช้งานจริง</w:t>
      </w:r>
    </w:p>
    <w:p w14:paraId="237186A6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0D436083">
          <v:rect id="_x0000_i1031" style="width:0;height:1.5pt" o:hralign="center" o:hrstd="t" o:hr="t"/>
        </w:pict>
      </w:r>
    </w:p>
    <w:p w14:paraId="554742AE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10" w:name="หนาจอหลกของโปรแกรม"/>
      <w:r w:rsidRPr="00F03152">
        <w:rPr>
          <w:rFonts w:ascii="TH SarabunPSK" w:hAnsi="TH SarabunPSK" w:cs="TH SarabunPSK" w:hint="cs"/>
          <w:sz w:val="32"/>
          <w:szCs w:val="32"/>
        </w:rPr>
        <w:t>หน้าจอหลักของโปรแกรม</w:t>
      </w:r>
    </w:p>
    <w:p w14:paraId="29D5E5C7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6CDA4ADE" wp14:editId="0D771938">
            <wp:extent cx="5334000" cy="2845357"/>
            <wp:effectExtent l="0" t="0" r="0" b="0"/>
            <wp:docPr id="30" name="Picture" descr="หน้าจอหลักของโปรแกรม CVD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/ui/scree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DCD199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หน้าจอหลักของโปรแกรม CVDev</w:t>
      </w:r>
    </w:p>
    <w:p w14:paraId="6B6186F0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เมื่อเปิดโปรแกรม CVDev ผู้ใช้งานจะพบกับหน้าจอหลักซึ่งประกอบด้วยสี่สส่วน คือ แถบเมนู (Menu Bar) แผงโหนด (Node Panel) พื้นที่แสดงผลลัพธ์ (Output Panel) พื้นที่ทำงาน (Workspace) แผงคุณสมบัติ (Property Panel)</w:t>
      </w:r>
    </w:p>
    <w:p w14:paraId="17829369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2D0F227B">
          <v:rect id="_x0000_i1032" style="width:0;height:1.5pt" o:hralign="center" o:hrstd="t" o:hr="t"/>
        </w:pict>
      </w:r>
    </w:p>
    <w:p w14:paraId="075DDE1E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11" w:name="แถบเมน-menu-bar"/>
      <w:bookmarkEnd w:id="10"/>
      <w:r w:rsidRPr="00F03152">
        <w:rPr>
          <w:rFonts w:ascii="TH SarabunPSK" w:hAnsi="TH SarabunPSK" w:cs="TH SarabunPSK" w:hint="cs"/>
          <w:sz w:val="32"/>
          <w:szCs w:val="32"/>
        </w:rPr>
        <w:t>แถบเมนู (Menu Bar)</w:t>
      </w:r>
    </w:p>
    <w:p w14:paraId="371ED680" w14:textId="77777777" w:rsidR="002F7EE1" w:rsidRPr="00F03152" w:rsidRDefault="002F7EE1">
      <w:pPr>
        <w:pStyle w:val="FirstParagraph"/>
        <w:rPr>
          <w:rFonts w:ascii="TH SarabunPSK" w:hAnsi="TH SarabunPSK" w:cs="TH SarabunPSK" w:hint="cs"/>
          <w:sz w:val="32"/>
          <w:szCs w:val="32"/>
        </w:rPr>
      </w:pPr>
    </w:p>
    <w:p w14:paraId="3517CFC8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แถบเมนูอยู่บริเวณด้านบนของหน้าจอ ใช้สำหรับจัดการโปรเจกต์และการตั้งค่าระบบ เช่น</w:t>
      </w:r>
    </w:p>
    <w:p w14:paraId="6D8AF8FB" w14:textId="77777777" w:rsidR="002F7EE1" w:rsidRPr="00F03152" w:rsidRDefault="007040DA">
      <w:pPr>
        <w:pStyle w:val="Compact"/>
        <w:numPr>
          <w:ilvl w:val="0"/>
          <w:numId w:val="4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 สร้างโปรเจกต์ใหม่ (New Project) สร้างพื้นที่ทำงานใหม่ / ล้างหน้าจอ</w:t>
      </w:r>
    </w:p>
    <w:p w14:paraId="077EA069" w14:textId="77777777" w:rsidR="002F7EE1" w:rsidRPr="00F03152" w:rsidRDefault="007040DA">
      <w:pPr>
        <w:pStyle w:val="Compact"/>
        <w:numPr>
          <w:ilvl w:val="0"/>
          <w:numId w:val="4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lastRenderedPageBreak/>
        <w:t xml:space="preserve"> เปิดไฟล์งาน (Load หรือ Open File) เรียกดูและเปิดไฟล์โปรเจกต์เดิมที่เคยบันทึกไว้ขึ้นมา เพื่อทำการแก้ไขหรือใช้งานต่อ</w:t>
      </w:r>
    </w:p>
    <w:p w14:paraId="1FDC8CED" w14:textId="77777777" w:rsidR="002F7EE1" w:rsidRPr="00F03152" w:rsidRDefault="007040DA">
      <w:pPr>
        <w:pStyle w:val="Compact"/>
        <w:numPr>
          <w:ilvl w:val="0"/>
          <w:numId w:val="4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 บันทึกโปรเจค (Save Projec) บันทึกการเปลี่ยนแปลงล่าสุดลงในไฟล์โปรเจกต์</w:t>
      </w:r>
    </w:p>
    <w:p w14:paraId="6B171D16" w14:textId="77777777" w:rsidR="002F7EE1" w:rsidRPr="00F03152" w:rsidRDefault="007040DA">
      <w:pPr>
        <w:pStyle w:val="Compact"/>
        <w:numPr>
          <w:ilvl w:val="0"/>
          <w:numId w:val="4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 ยกเลิกสิ่งที่ทำไปแล้ว (Undo) ย้อนกลับไปสถานะก่อนหน้า หรือยกเลิกคำสั่งล่าสุดที่เพิ่งทำไป (เช่น กรณีลบโหนดผิด หรือลากวางผิดตำแหน่ง)</w:t>
      </w:r>
    </w:p>
    <w:p w14:paraId="70C3CFA6" w14:textId="77777777" w:rsidR="002F7EE1" w:rsidRPr="00F03152" w:rsidRDefault="007040DA">
      <w:pPr>
        <w:pStyle w:val="Compact"/>
        <w:numPr>
          <w:ilvl w:val="0"/>
          <w:numId w:val="4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 การทำซ้ำ(Redo) ย้อนกลับการกระทำที่เพิ่งถูกยกเลิกไป (ใช้สำหรับกู้คืนสิ่งที่เพิ่งกด Undo ไป)</w:t>
      </w:r>
    </w:p>
    <w:p w14:paraId="2301FA7C" w14:textId="77777777" w:rsidR="002F7EE1" w:rsidRPr="00F03152" w:rsidRDefault="007040DA">
      <w:pPr>
        <w:pStyle w:val="2"/>
        <w:numPr>
          <w:ilvl w:val="0"/>
          <w:numId w:val="4"/>
        </w:numPr>
        <w:rPr>
          <w:rFonts w:ascii="TH SarabunPSK" w:hAnsi="TH SarabunPSK" w:cs="TH SarabunPSK" w:hint="cs"/>
          <w:sz w:val="32"/>
          <w:szCs w:val="32"/>
        </w:rPr>
      </w:pPr>
      <w:bookmarkStart w:id="12" w:name="X8ccfd3f2d26923a9eae1e9ce98c110f64cb9d5c"/>
      <w:r w:rsidRPr="00F03152">
        <w:rPr>
          <w:rFonts w:ascii="TH SarabunPSK" w:hAnsi="TH SarabunPSK" w:cs="TH SarabunPSK" w:hint="cs"/>
          <w:sz w:val="32"/>
          <w:szCs w:val="32"/>
        </w:rPr>
        <w:t xml:space="preserve"> การจัดแนวตามเส้นตาราง (Snap to grid) ช่วยจัดตำแหน่งของโหนดให้ตรงกับเส้นตารางโดยอัตโนมัติเมื่อทำการเคลื่อนย้าย เพื่อให้ผังงานดูเป็นระเบียบ</w:t>
      </w:r>
      <w:bookmarkEnd w:id="12"/>
    </w:p>
    <w:p w14:paraId="1DF31F2C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13" w:name="แผงโหนด-node-panel"/>
      <w:bookmarkEnd w:id="11"/>
      <w:r w:rsidRPr="00F03152">
        <w:rPr>
          <w:rFonts w:ascii="TH SarabunPSK" w:hAnsi="TH SarabunPSK" w:cs="TH SarabunPSK" w:hint="cs"/>
          <w:sz w:val="32"/>
          <w:szCs w:val="32"/>
        </w:rPr>
        <w:t>แผงโหนด (Node Panel)</w:t>
      </w:r>
    </w:p>
    <w:p w14:paraId="12FF9056" w14:textId="77777777" w:rsidR="002F7EE1" w:rsidRPr="00F03152" w:rsidRDefault="002F7EE1">
      <w:pPr>
        <w:pStyle w:val="FirstParagraph"/>
        <w:rPr>
          <w:rFonts w:ascii="TH SarabunPSK" w:hAnsi="TH SarabunPSK" w:cs="TH SarabunPSK" w:hint="cs"/>
          <w:sz w:val="32"/>
          <w:szCs w:val="32"/>
        </w:rPr>
      </w:pPr>
    </w:p>
    <w:p w14:paraId="7150F34E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แผงโหนดแสดงรายการโหนดที่สามารถใช้งานได้ ผู้ใช้งานสามารถเลือกโหนดที่ต้องการและเพิ่มลงใน Workflow ได้อย่างง่ายดาย</w:t>
      </w:r>
    </w:p>
    <w:tbl>
      <w:tblPr>
        <w:tblStyle w:val="Table"/>
        <w:tblW w:w="278" w:type="pct"/>
        <w:tblLook w:val="0000" w:firstRow="0" w:lastRow="0" w:firstColumn="0" w:lastColumn="0" w:noHBand="0" w:noVBand="0"/>
      </w:tblPr>
      <w:tblGrid>
        <w:gridCol w:w="8616"/>
      </w:tblGrid>
      <w:tr w:rsidR="002F7EE1" w:rsidRPr="00F03152" w14:paraId="222D0920" w14:textId="77777777">
        <w:tc>
          <w:tcPr>
            <w:tcW w:w="0" w:type="auto"/>
          </w:tcPr>
          <w:p w14:paraId="4992DCCA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 xml:space="preserve">## พื้นที่แสดงผลลัพธ์ (Output Panel) </w:t>
            </w:r>
            <w:r w:rsidRPr="00F03152">
              <w:rPr>
                <w:rFonts w:ascii="TH SarabunPSK" w:hAnsi="TH SarabunPSK" w:cs="TH SarabunPSK" w:hint="cs"/>
                <w:noProof/>
                <w:sz w:val="32"/>
                <w:szCs w:val="32"/>
              </w:rPr>
              <w:drawing>
                <wp:inline distT="0" distB="0" distL="0" distR="0" wp14:anchorId="38AA97CF" wp14:editId="038EB2D9">
                  <wp:extent cx="5334000" cy="3445517"/>
                  <wp:effectExtent l="0" t="0" r="0" b="0"/>
                  <wp:docPr id="36" name="Picture" descr="หน้าจอหลักแสดงผล CVDev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" descr="images/ui/outpu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455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EE1" w:rsidRPr="00F03152" w14:paraId="594EDCB0" w14:textId="77777777">
        <w:tc>
          <w:tcPr>
            <w:tcW w:w="0" w:type="auto"/>
          </w:tcPr>
          <w:p w14:paraId="34C3DF00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 xml:space="preserve">พื้นที่แสดงผลลัพธ์ใช้สำหรับแสดงผลลัพธ์จากการประมวลผล เช่น ภาพที่ผ่านการประมวลผล </w:t>
            </w: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lastRenderedPageBreak/>
              <w:t>หรือผลลัพธ์จากโมเดล Machine Learning</w:t>
            </w:r>
          </w:p>
        </w:tc>
      </w:tr>
    </w:tbl>
    <w:p w14:paraId="41753609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14" w:name="พนททำงาน-workspace"/>
      <w:bookmarkEnd w:id="13"/>
      <w:r w:rsidRPr="00F03152">
        <w:rPr>
          <w:rFonts w:ascii="TH SarabunPSK" w:hAnsi="TH SarabunPSK" w:cs="TH SarabunPSK" w:hint="cs"/>
          <w:sz w:val="32"/>
          <w:szCs w:val="32"/>
        </w:rPr>
        <w:lastRenderedPageBreak/>
        <w:t>พื้นที่ทำงาน (Workspace)</w:t>
      </w:r>
    </w:p>
    <w:p w14:paraId="48A6D8E7" w14:textId="77777777" w:rsidR="002F7EE1" w:rsidRPr="00F03152" w:rsidRDefault="002F7EE1">
      <w:pPr>
        <w:pStyle w:val="FirstParagraph"/>
        <w:rPr>
          <w:rFonts w:ascii="TH SarabunPSK" w:hAnsi="TH SarabunPSK" w:cs="TH SarabunPSK" w:hint="cs"/>
          <w:sz w:val="32"/>
          <w:szCs w:val="32"/>
        </w:rPr>
      </w:pPr>
    </w:p>
    <w:p w14:paraId="43DBE365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พื้นที่ทำงานหรือ Canvas เป็นบริเวณหลักสำหรับสร้าง Workflow ผู้ใช้งานสามารถลากโหนดจากแผงโหนดมาวางและเชื่อมต่อกันในบริเวณนี้</w:t>
      </w:r>
    </w:p>
    <w:p w14:paraId="65AF6C7C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146FEFB9">
          <v:rect id="_x0000_i1033" style="width:0;height:1.5pt" o:hralign="center" o:hrstd="t" o:hr="t"/>
        </w:pict>
      </w:r>
    </w:p>
    <w:p w14:paraId="15E1C63D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15" w:name="แผงคณสมบต-property-panel"/>
      <w:bookmarkEnd w:id="14"/>
      <w:r w:rsidRPr="00F03152">
        <w:rPr>
          <w:rFonts w:ascii="TH SarabunPSK" w:hAnsi="TH SarabunPSK" w:cs="TH SarabunPSK" w:hint="cs"/>
          <w:sz w:val="32"/>
          <w:szCs w:val="32"/>
        </w:rPr>
        <w:t>แผงคุณสมบัติ (Property Panel)</w:t>
      </w:r>
    </w:p>
    <w:p w14:paraId="117EC8F0" w14:textId="77777777" w:rsidR="002F7EE1" w:rsidRPr="00F03152" w:rsidRDefault="002F7EE1">
      <w:pPr>
        <w:pStyle w:val="FirstParagraph"/>
        <w:rPr>
          <w:rFonts w:ascii="TH SarabunPSK" w:hAnsi="TH SarabunPSK" w:cs="TH SarabunPSK" w:hint="cs"/>
          <w:sz w:val="32"/>
          <w:szCs w:val="32"/>
        </w:rPr>
      </w:pPr>
    </w:p>
    <w:p w14:paraId="47EF4A32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แผงคุณสมบัติใช้สำหรับปรับค่าพารามิเตอร์ของโหนดที่เลือก เช่น ขนาดภาพ ค่า Threshold หรือพาธของไฟล์อินพุต</w:t>
      </w:r>
    </w:p>
    <w:p w14:paraId="41FE440B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254C4B39">
          <v:rect id="_x0000_i1034" style="width:0;height:1.5pt" o:hralign="center" o:hrstd="t" o:hr="t"/>
        </w:pict>
      </w:r>
    </w:p>
    <w:p w14:paraId="528538B4" w14:textId="77777777" w:rsidR="002F7EE1" w:rsidRPr="00F03152" w:rsidRDefault="007040DA">
      <w:pPr>
        <w:pStyle w:val="3"/>
        <w:rPr>
          <w:rFonts w:ascii="TH SarabunPSK" w:hAnsi="TH SarabunPSK" w:cs="TH SarabunPSK" w:hint="cs"/>
          <w:sz w:val="32"/>
          <w:szCs w:val="32"/>
        </w:rPr>
      </w:pPr>
      <w:bookmarkStart w:id="16" w:name="รายละเอยดกลมโหนด-node-categories"/>
      <w:r w:rsidRPr="00F03152">
        <w:rPr>
          <w:rFonts w:ascii="TH SarabunPSK" w:hAnsi="TH SarabunPSK" w:cs="TH SarabunPSK" w:hint="cs"/>
          <w:sz w:val="32"/>
          <w:szCs w:val="32"/>
        </w:rPr>
        <w:t>รายละเอียดกลุ่มโหนด (Node Categories)</w:t>
      </w:r>
    </w:p>
    <w:p w14:paraId="5BDD4202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เพื่อให้ง่ายต่อการใช้งาน โหนดต่างๆ ในโปรแกรมจะถูกจัดเก็บตามหมวดหมู่การทำงานดังนี้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84"/>
        <w:gridCol w:w="1836"/>
        <w:gridCol w:w="6356"/>
      </w:tblGrid>
      <w:tr w:rsidR="002F7EE1" w:rsidRPr="00F03152" w14:paraId="0829170B" w14:textId="77777777" w:rsidTr="002F7E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3A20CA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กลุ่มหลัก (Main Group)</w:t>
            </w:r>
          </w:p>
        </w:tc>
        <w:tc>
          <w:tcPr>
            <w:tcW w:w="0" w:type="auto"/>
          </w:tcPr>
          <w:p w14:paraId="1B08CBF6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หมวดหมู่ (Category)</w:t>
            </w:r>
          </w:p>
        </w:tc>
        <w:tc>
          <w:tcPr>
            <w:tcW w:w="0" w:type="auto"/>
          </w:tcPr>
          <w:p w14:paraId="3B856965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คำอธิบาย / เหมาะสำหรับงานประเภทไหน</w:t>
            </w:r>
          </w:p>
        </w:tc>
      </w:tr>
      <w:tr w:rsidR="002F7EE1" w:rsidRPr="00F03152" w14:paraId="6B709F11" w14:textId="77777777">
        <w:tc>
          <w:tcPr>
            <w:tcW w:w="0" w:type="auto"/>
          </w:tcPr>
          <w:p w14:paraId="2B65C22F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Source</w:t>
            </w: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 xml:space="preserve"> (นำเข้า)</w:t>
            </w:r>
          </w:p>
        </w:tc>
        <w:tc>
          <w:tcPr>
            <w:tcW w:w="0" w:type="auto"/>
          </w:tcPr>
          <w:p w14:paraId="79D75FF6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Source</w:t>
            </w:r>
          </w:p>
        </w:tc>
        <w:tc>
          <w:tcPr>
            <w:tcW w:w="0" w:type="auto"/>
          </w:tcPr>
          <w:p w14:paraId="568946DE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เริ่มต้นการทำงาน เช่น เปิดกล้อง (Webcam), อ่านไฟล์รูปภาพ, อ่านไฟล์วิดีโอ</w:t>
            </w:r>
          </w:p>
        </w:tc>
      </w:tr>
      <w:tr w:rsidR="002F7EE1" w:rsidRPr="00F03152" w14:paraId="6E3AC30A" w14:textId="77777777">
        <w:tc>
          <w:tcPr>
            <w:tcW w:w="0" w:type="auto"/>
          </w:tcPr>
          <w:p w14:paraId="5A934902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Process</w:t>
            </w: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 xml:space="preserve"> (ประมวลผล)</w:t>
            </w:r>
          </w:p>
        </w:tc>
        <w:tc>
          <w:tcPr>
            <w:tcW w:w="0" w:type="auto"/>
          </w:tcPr>
          <w:p w14:paraId="5F64B90D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Computer Vision</w:t>
            </w:r>
          </w:p>
        </w:tc>
        <w:tc>
          <w:tcPr>
            <w:tcW w:w="0" w:type="auto"/>
          </w:tcPr>
          <w:p w14:paraId="361C1412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ฟังก์ชันวิเคราะห์ภาพขั้นสูง เช่น ตรวจจับใบหน้า, ตรวจจับวัตถุ,การหาฟีเจอร์ต่างๆ</w:t>
            </w:r>
          </w:p>
        </w:tc>
      </w:tr>
      <w:tr w:rsidR="002F7EE1" w:rsidRPr="00F03152" w14:paraId="00F9B55D" w14:textId="77777777">
        <w:tc>
          <w:tcPr>
            <w:tcW w:w="0" w:type="auto"/>
          </w:tcPr>
          <w:p w14:paraId="5F5941EE" w14:textId="77777777" w:rsidR="002F7EE1" w:rsidRPr="00F03152" w:rsidRDefault="002F7EE1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</w:p>
        </w:tc>
        <w:tc>
          <w:tcPr>
            <w:tcW w:w="0" w:type="auto"/>
          </w:tcPr>
          <w:p w14:paraId="7E43257E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DNN</w:t>
            </w:r>
          </w:p>
        </w:tc>
        <w:tc>
          <w:tcPr>
            <w:tcW w:w="0" w:type="auto"/>
          </w:tcPr>
          <w:p w14:paraId="71025166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ใช้ Deep Neural Network หรือ AI ในการประมวลผล (เช่น YOLO, Classification)</w:t>
            </w:r>
          </w:p>
        </w:tc>
      </w:tr>
      <w:tr w:rsidR="002F7EE1" w:rsidRPr="00F03152" w14:paraId="33421C81" w14:textId="77777777">
        <w:tc>
          <w:tcPr>
            <w:tcW w:w="0" w:type="auto"/>
          </w:tcPr>
          <w:p w14:paraId="06AF5547" w14:textId="77777777" w:rsidR="002F7EE1" w:rsidRPr="00F03152" w:rsidRDefault="002F7EE1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</w:p>
        </w:tc>
        <w:tc>
          <w:tcPr>
            <w:tcW w:w="0" w:type="auto"/>
          </w:tcPr>
          <w:p w14:paraId="0F6749E2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mage Analysis</w:t>
            </w:r>
          </w:p>
        </w:tc>
        <w:tc>
          <w:tcPr>
            <w:tcW w:w="0" w:type="auto"/>
          </w:tcPr>
          <w:p w14:paraId="088A0DDA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เครื่องมือสำหรับดึงข้อมูลเชิงสถิติหรือคุณลักษณะ (Feature) ออกจากภาพ เช่น การสร้างฮิสโตแกรม(Histogram),การหาค่าสี</w:t>
            </w:r>
          </w:p>
        </w:tc>
      </w:tr>
      <w:tr w:rsidR="002F7EE1" w:rsidRPr="00F03152" w14:paraId="27D6196C" w14:textId="77777777">
        <w:tc>
          <w:tcPr>
            <w:tcW w:w="0" w:type="auto"/>
          </w:tcPr>
          <w:p w14:paraId="0A4C5AD1" w14:textId="77777777" w:rsidR="002F7EE1" w:rsidRPr="00F03152" w:rsidRDefault="002F7EE1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</w:p>
        </w:tc>
        <w:tc>
          <w:tcPr>
            <w:tcW w:w="0" w:type="auto"/>
          </w:tcPr>
          <w:p w14:paraId="2E44CCDF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mage Conversion</w:t>
            </w:r>
          </w:p>
        </w:tc>
        <w:tc>
          <w:tcPr>
            <w:tcW w:w="0" w:type="auto"/>
          </w:tcPr>
          <w:p w14:paraId="2074470A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แปลงรูปแบบข้อมูล เช่น แปลงภาพสีเป็นขาวดำ (RGB to Gray)</w:t>
            </w:r>
          </w:p>
        </w:tc>
      </w:tr>
      <w:tr w:rsidR="002F7EE1" w:rsidRPr="00F03152" w14:paraId="20C73D9F" w14:textId="77777777">
        <w:tc>
          <w:tcPr>
            <w:tcW w:w="0" w:type="auto"/>
          </w:tcPr>
          <w:p w14:paraId="5B9A0AB4" w14:textId="77777777" w:rsidR="002F7EE1" w:rsidRPr="00F03152" w:rsidRDefault="002F7EE1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</w:p>
        </w:tc>
        <w:tc>
          <w:tcPr>
            <w:tcW w:w="0" w:type="auto"/>
          </w:tcPr>
          <w:p w14:paraId="3F998201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mage Enhancement</w:t>
            </w:r>
          </w:p>
        </w:tc>
        <w:tc>
          <w:tcPr>
            <w:tcW w:w="0" w:type="auto"/>
          </w:tcPr>
          <w:p w14:paraId="7F1D4404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การปรับปรุงคุณภาพของภาพให้ดีขึ้น เช่น การลดสัญญาณรบกวน(Denoising),การปรับความคมชัด</w:t>
            </w:r>
          </w:p>
        </w:tc>
      </w:tr>
      <w:tr w:rsidR="002F7EE1" w:rsidRPr="00F03152" w14:paraId="55219417" w14:textId="77777777">
        <w:tc>
          <w:tcPr>
            <w:tcW w:w="0" w:type="auto"/>
          </w:tcPr>
          <w:p w14:paraId="1693D375" w14:textId="77777777" w:rsidR="002F7EE1" w:rsidRPr="00F03152" w:rsidRDefault="002F7EE1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</w:p>
        </w:tc>
        <w:tc>
          <w:tcPr>
            <w:tcW w:w="0" w:type="auto"/>
          </w:tcPr>
          <w:p w14:paraId="4023E90D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mage Modification</w:t>
            </w:r>
          </w:p>
        </w:tc>
        <w:tc>
          <w:tcPr>
            <w:tcW w:w="0" w:type="auto"/>
          </w:tcPr>
          <w:p w14:paraId="3CB05E61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ปรับแต่งรูปทรง เช่น ย่อ-ขยายภาพ (Resize), หมุนภาพ (Rotate), ตัดภาพ (Crop)</w:t>
            </w:r>
          </w:p>
        </w:tc>
      </w:tr>
      <w:tr w:rsidR="002F7EE1" w:rsidRPr="00F03152" w14:paraId="79B7EF57" w14:textId="77777777">
        <w:tc>
          <w:tcPr>
            <w:tcW w:w="0" w:type="auto"/>
          </w:tcPr>
          <w:p w14:paraId="043B22EE" w14:textId="77777777" w:rsidR="002F7EE1" w:rsidRPr="00F03152" w:rsidRDefault="002F7EE1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</w:p>
        </w:tc>
        <w:tc>
          <w:tcPr>
            <w:tcW w:w="0" w:type="auto"/>
          </w:tcPr>
          <w:p w14:paraId="6BB7BF81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mage Operation</w:t>
            </w:r>
          </w:p>
        </w:tc>
        <w:tc>
          <w:tcPr>
            <w:tcW w:w="0" w:type="auto"/>
          </w:tcPr>
          <w:p w14:paraId="033A96CD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การดำเนินการทางคณิตศาสตร์หรือตรรกะระหว่างภาพ เช่น การบวก/ลบภาพ,การทำ Masking</w:t>
            </w:r>
          </w:p>
        </w:tc>
      </w:tr>
      <w:tr w:rsidR="002F7EE1" w:rsidRPr="00F03152" w14:paraId="086F0BFB" w14:textId="77777777">
        <w:tc>
          <w:tcPr>
            <w:tcW w:w="0" w:type="auto"/>
          </w:tcPr>
          <w:p w14:paraId="2065D7A4" w14:textId="77777777" w:rsidR="002F7EE1" w:rsidRPr="00F03152" w:rsidRDefault="002F7EE1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</w:p>
        </w:tc>
        <w:tc>
          <w:tcPr>
            <w:tcW w:w="0" w:type="auto"/>
          </w:tcPr>
          <w:p w14:paraId="7E0E82DE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mage Processing</w:t>
            </w:r>
          </w:p>
        </w:tc>
        <w:tc>
          <w:tcPr>
            <w:tcW w:w="0" w:type="auto"/>
          </w:tcPr>
          <w:p w14:paraId="0DBF8C1E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การประมวลผลภาพพื้นฐฐานทั่วไห เช่น การกรองภาพ(Filtering),การทำภาพเบลอมการหาขอบภาพ</w:t>
            </w:r>
          </w:p>
        </w:tc>
      </w:tr>
      <w:tr w:rsidR="002F7EE1" w:rsidRPr="00F03152" w14:paraId="59ACBF44" w14:textId="77777777">
        <w:tc>
          <w:tcPr>
            <w:tcW w:w="0" w:type="auto"/>
          </w:tcPr>
          <w:p w14:paraId="272B4EB0" w14:textId="77777777" w:rsidR="002F7EE1" w:rsidRPr="00F03152" w:rsidRDefault="002F7EE1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</w:p>
        </w:tc>
        <w:tc>
          <w:tcPr>
            <w:tcW w:w="0" w:type="auto"/>
          </w:tcPr>
          <w:p w14:paraId="437679BF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mage Transformation</w:t>
            </w:r>
          </w:p>
        </w:tc>
        <w:tc>
          <w:tcPr>
            <w:tcW w:w="0" w:type="auto"/>
          </w:tcPr>
          <w:p w14:paraId="33297CFD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การแปลงทางเรขาคณิตของภาพ เช่น การย่อ/ขยาย,การหมุน,การบิดภาพ(Warping)</w:t>
            </w:r>
          </w:p>
        </w:tc>
      </w:tr>
      <w:tr w:rsidR="002F7EE1" w:rsidRPr="00F03152" w14:paraId="03C71546" w14:textId="77777777">
        <w:tc>
          <w:tcPr>
            <w:tcW w:w="0" w:type="auto"/>
          </w:tcPr>
          <w:p w14:paraId="533266DF" w14:textId="77777777" w:rsidR="002F7EE1" w:rsidRPr="00F03152" w:rsidRDefault="002F7EE1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</w:p>
        </w:tc>
        <w:tc>
          <w:tcPr>
            <w:tcW w:w="0" w:type="auto"/>
          </w:tcPr>
          <w:p w14:paraId="4FA16AAD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Template Category</w:t>
            </w:r>
          </w:p>
        </w:tc>
        <w:tc>
          <w:tcPr>
            <w:tcW w:w="0" w:type="auto"/>
          </w:tcPr>
          <w:p w14:paraId="7E865DBD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หมวดหมู่สำหรับเทมเพลตหรือโหนดต้นแบบสำหรับการประมวลผล</w:t>
            </w:r>
          </w:p>
        </w:tc>
      </w:tr>
      <w:tr w:rsidR="002F7EE1" w:rsidRPr="00F03152" w14:paraId="303A40EE" w14:textId="77777777">
        <w:tc>
          <w:tcPr>
            <w:tcW w:w="0" w:type="auto"/>
          </w:tcPr>
          <w:p w14:paraId="0787CA6B" w14:textId="77777777" w:rsidR="002F7EE1" w:rsidRPr="00F03152" w:rsidRDefault="002F7EE1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</w:p>
        </w:tc>
        <w:tc>
          <w:tcPr>
            <w:tcW w:w="0" w:type="auto"/>
          </w:tcPr>
          <w:p w14:paraId="7F6D0FE2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</w:t>
            </w:r>
          </w:p>
        </w:tc>
        <w:tc>
          <w:tcPr>
            <w:tcW w:w="0" w:type="auto"/>
          </w:tcPr>
          <w:p w14:paraId="160746F7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เครื่องมืออรรภประโยชน์ช่วยสนับสนุนการทำงาน เช่น ตัวจับเวลา, การจัดการข้อมูล</w:t>
            </w:r>
          </w:p>
        </w:tc>
      </w:tr>
      <w:tr w:rsidR="002F7EE1" w:rsidRPr="00F03152" w14:paraId="325C487F" w14:textId="77777777">
        <w:tc>
          <w:tcPr>
            <w:tcW w:w="0" w:type="auto"/>
          </w:tcPr>
          <w:p w14:paraId="45D9C413" w14:textId="77777777" w:rsidR="002F7EE1" w:rsidRPr="00F03152" w:rsidRDefault="002F7EE1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</w:p>
        </w:tc>
        <w:tc>
          <w:tcPr>
            <w:tcW w:w="0" w:type="auto"/>
          </w:tcPr>
          <w:p w14:paraId="4E43F008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Math / Number</w:t>
            </w:r>
          </w:p>
        </w:tc>
        <w:tc>
          <w:tcPr>
            <w:tcW w:w="0" w:type="auto"/>
          </w:tcPr>
          <w:p w14:paraId="1F5C48A9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การคำนวณทางคณิตศาสตร์ เช่น บวก ลบ คูณ หาร ค่าตัวเลข หรือเมทริกซ์</w:t>
            </w:r>
          </w:p>
        </w:tc>
      </w:tr>
      <w:tr w:rsidR="002F7EE1" w:rsidRPr="00F03152" w14:paraId="62B203F3" w14:textId="77777777">
        <w:tc>
          <w:tcPr>
            <w:tcW w:w="0" w:type="auto"/>
          </w:tcPr>
          <w:p w14:paraId="19560675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Output</w:t>
            </w: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 xml:space="preserve"> (แสดงผล)</w:t>
            </w:r>
          </w:p>
        </w:tc>
        <w:tc>
          <w:tcPr>
            <w:tcW w:w="0" w:type="auto"/>
          </w:tcPr>
          <w:p w14:paraId="14427393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GUI</w:t>
            </w:r>
          </w:p>
        </w:tc>
        <w:tc>
          <w:tcPr>
            <w:tcW w:w="0" w:type="auto"/>
          </w:tcPr>
          <w:p w14:paraId="5458834D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แสดงผลลัพธ์บนหน้าจอ (Display), สร้างปุ่มกด, หรือ Slider ปรับค่า</w:t>
            </w:r>
          </w:p>
        </w:tc>
      </w:tr>
      <w:tr w:rsidR="002F7EE1" w:rsidRPr="00F03152" w14:paraId="3A3265AE" w14:textId="77777777">
        <w:tc>
          <w:tcPr>
            <w:tcW w:w="0" w:type="auto"/>
          </w:tcPr>
          <w:p w14:paraId="624E7F74" w14:textId="77777777" w:rsidR="002F7EE1" w:rsidRPr="00F03152" w:rsidRDefault="002F7EE1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</w:p>
        </w:tc>
        <w:tc>
          <w:tcPr>
            <w:tcW w:w="0" w:type="auto"/>
          </w:tcPr>
          <w:p w14:paraId="787C80D8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Output</w:t>
            </w:r>
          </w:p>
        </w:tc>
        <w:tc>
          <w:tcPr>
            <w:tcW w:w="0" w:type="auto"/>
          </w:tcPr>
          <w:p w14:paraId="5B67DA66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ส่งออกข้อมูล เช่น บันทึกรูปลงเครื่อง (Save Image), ส่งค่าผ่าน Serial Port</w:t>
            </w:r>
          </w:p>
        </w:tc>
      </w:tr>
      <w:tr w:rsidR="002F7EE1" w:rsidRPr="00F03152" w14:paraId="37703350" w14:textId="77777777">
        <w:tc>
          <w:tcPr>
            <w:tcW w:w="0" w:type="auto"/>
          </w:tcPr>
          <w:p w14:paraId="3A7389E5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Network / IoT</w:t>
            </w: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 xml:space="preserve"> (การสื่อสาร)</w:t>
            </w:r>
          </w:p>
        </w:tc>
        <w:tc>
          <w:tcPr>
            <w:tcW w:w="0" w:type="auto"/>
          </w:tcPr>
          <w:p w14:paraId="7D7DED2E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GPL</w:t>
            </w:r>
          </w:p>
        </w:tc>
        <w:tc>
          <w:tcPr>
            <w:tcW w:w="0" w:type="auto"/>
          </w:tcPr>
          <w:p w14:paraId="6300F97E" w14:textId="77777777" w:rsidR="002F7EE1" w:rsidRPr="00F03152" w:rsidRDefault="007040DA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F03152">
              <w:rPr>
                <w:rFonts w:ascii="TH SarabunPSK" w:hAnsi="TH SarabunPSK" w:cs="TH SarabunPSK" w:hint="cs"/>
                <w:sz w:val="32"/>
                <w:szCs w:val="32"/>
              </w:rPr>
              <w:t>เครื่องมือสำหรับส่ง(Publish) และรับ (Subscribe) ข้อมูลผ่านโปรโตคอล MQUTT เพื่อเชื่อมต่ออุปกรณ์ IoT,ไมโครคอนโทรลเลอร์ (เช่น Arduino,ESP32) หรือระบบอื่นๆผ่านเครือข่าย</w:t>
            </w:r>
          </w:p>
        </w:tc>
      </w:tr>
    </w:tbl>
    <w:p w14:paraId="666D440D" w14:textId="77777777" w:rsidR="002F7EE1" w:rsidRPr="00F03152" w:rsidRDefault="007040DA">
      <w:pPr>
        <w:pStyle w:val="a8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Note:</w:t>
      </w:r>
      <w:r w:rsidRPr="00F03152">
        <w:rPr>
          <w:rFonts w:ascii="TH SarabunPSK" w:hAnsi="TH SarabunPSK" w:cs="TH SarabunPSK" w:hint="cs"/>
          <w:sz w:val="32"/>
          <w:szCs w:val="32"/>
        </w:rPr>
        <w:t xml:space="preserve"> หากต้องการดูรายละเอียดของแต่ละโหนดแบบเจาะลึก สามารถดูได้ที่หัวข้อ “คู่มือการใช้งานโหนด (Node Reference)”</w:t>
      </w:r>
    </w:p>
    <w:p w14:paraId="08D88536" w14:textId="77777777" w:rsidR="002F7EE1" w:rsidRPr="00F03152" w:rsidRDefault="007040DA">
      <w:pPr>
        <w:pStyle w:val="1"/>
        <w:rPr>
          <w:rFonts w:ascii="TH SarabunPSK" w:hAnsi="TH SarabunPSK" w:cs="TH SarabunPSK" w:hint="cs"/>
        </w:rPr>
      </w:pPr>
      <w:bookmarkStart w:id="17" w:name="รายละเอยดโหนด-node-reference"/>
      <w:bookmarkEnd w:id="16"/>
      <w:bookmarkEnd w:id="15"/>
      <w:bookmarkEnd w:id="9"/>
      <w:r w:rsidRPr="00F03152">
        <w:rPr>
          <w:rFonts w:ascii="TH SarabunPSK" w:hAnsi="TH SarabunPSK" w:cs="TH SarabunPSK" w:hint="cs"/>
        </w:rPr>
        <w:t>รายละเอียดโหนด (Node Reference)</w:t>
      </w:r>
    </w:p>
    <w:p w14:paraId="757B1DF7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ส่วนนี้จะอธิบายรายละเอียดของโหนดแต่ละตัว โดยเรียงลำดับตามหมวดหมู่ที่ปรากฏในหน้าต่าง Node Category เพื่อให้ค้นหาได้สะดวก</w:t>
      </w:r>
    </w:p>
    <w:p w14:paraId="0F397329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7AEE9A54">
          <v:rect id="_x0000_i1035" style="width:0;height:1.5pt" o:hralign="center" o:hrstd="t" o:hr="t"/>
        </w:pict>
      </w:r>
    </w:p>
    <w:p w14:paraId="2A03AB10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18" w:name="computer-vision"/>
      <w:r w:rsidRPr="00F03152">
        <w:rPr>
          <w:rFonts w:ascii="TH SarabunPSK" w:hAnsi="TH SarabunPSK" w:cs="TH SarabunPSK" w:hint="cs"/>
          <w:sz w:val="32"/>
          <w:szCs w:val="32"/>
        </w:rPr>
        <w:t>1. Computer Vision</w:t>
      </w:r>
    </w:p>
    <w:p w14:paraId="69C63D02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หมวดหมู่นี้รวมอัลกอริทึมทางคอมพิวเตอร์วิทัศน์ขั้นสูง สำหรับการวิเคราะห์ภาพที่ซับซ้อน</w:t>
      </w:r>
    </w:p>
    <w:p w14:paraId="751F5867" w14:textId="77777777" w:rsidR="002F7EE1" w:rsidRPr="00F03152" w:rsidRDefault="002F7EE1">
      <w:pPr>
        <w:pStyle w:val="a0"/>
        <w:rPr>
          <w:rFonts w:ascii="TH SarabunPSK" w:hAnsi="TH SarabunPSK" w:cs="TH SarabunPSK" w:hint="cs"/>
          <w:sz w:val="32"/>
          <w:szCs w:val="32"/>
        </w:rPr>
      </w:pPr>
    </w:p>
    <w:p w14:paraId="4E8F7016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แบ่งออกเป็น 2 โหนด คือ</w:t>
      </w:r>
    </w:p>
    <w:p w14:paraId="6FCBE1D1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Optical Flow PyrLK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7BA3095B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2EA37371" wp14:editId="4F907152">
            <wp:extent cx="762000" cy="762000"/>
            <wp:effectExtent l="0" t="0" r="0" b="0"/>
            <wp:docPr id="44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s/ComputerVision/CVOpticalFlowPyrLKMode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AAE0C5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0E7DB106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Optical Flow** คือโหนดสำหรับ **"ติดตามการเคลื่อนไหวของวัตถุ"** โดยระบบจะล็อกเป้าจุดเด่น (เช่น มุมตึก ขอบโต๊ะ) แล้วลากเส้นติดตามเมื่อจุดนั้นขยับไปในเฟรมถัดไป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&lt;img src="../images/workflow/Flow PyrLKK.png" alt="Node Image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0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กำหนดว่าเป็นโหนดต้นกำเนิดข้อมูลหรือไม่ &lt;br&gt;*(False = เป็นโหนดประมวลผลที่รับค่าจากโหนดอื่น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บนหน้าจอ editor ไม่ให้ใช้เมาส์ลากย้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&lt;br&gt;*(False = หยุดทำงาน/Bypass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imize** | `False` | ย่อขนาดโหนดให้เหลือแค่แถบชื่อเพื่อประหยัดพื้นที่หน้าจอ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พอร์ต (Ports) บนตัว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 (Caption) ด้านบ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ผ่าน Zenoh (สำหรับส่งข้อมูลผ่าน Network/IoT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Text...` | ชื่อโหนดที่แสดงผล (CV Optical Flow PyrLK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Image Memory (จัดการหน่วยความจำ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aring Mode** | `Pool` | โหมดการจองหน่วยความจำแบบ Pool (จองวนซ้ำเพื่อความเร็ว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Pool Size** | `3` | จำนวนบัฟเฟอร์ที่จองไว้ล่วงหน้า (3 เฟรม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3. Detection (การตรวจจับจุดเด่น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ก่อนติดตามวัตถุ ระบบต้องหา "จุดเด่น" (Features) เพื่อใช้เป็นจุดอ้างอิง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Auto Detect** | `True` | ให้โปรแกรมหาจุดที่จะติดตามให้อัตโนมัติ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ax Corners** | `200` | จำกัดจำนวนจุดเด่นสูงสุด &lt;br&gt;*(ถ้าเยอะเกินไปเครื่องจะประมวลผลช้า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Quality Level** | `0.01` | คุณภาพความคมชัดของจุด &lt;br&gt;*(ถ้าตั้งสูงไปอาจหาจุดไม่เจอ, 0.01 = ยอมรับความชัดระดับหนึ่ง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 Distance** | `10.0` | ระยะห่างขั้นต่ำระหว่างจุดเด่นแต่ละจุด (Pixel) ไม่ให้กระจุกตัว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| **Block Size** | `3` | ขนาดพื้นที่รอบๆ จุดที่จะใช้คำนวณว่าเป็นมุมหรือไม่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4. Tracking (การติดตามการเคลื่อนไหว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พารามิเตอร์หลักของอัลกอริทึม Lucas-Kanade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Window Size** | `21, 21` | ขนาดหน้าต่างค้นหา (กว้าง x สูง) &lt;br&gt;*(ยิ่งใหญ่ยิ่งจับวัตถุเร็วได้ดี แต่ความละเอียดลดลง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ax Level** | `3` | ระดับ Pyramid (การย่อภาพเป็นชั้นๆ) ช่วยให้ติดตามวัตถุที่เคลื่อนที่ไกลๆ ได้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ax Iterations**| `30` | จำนวนรอบสูงสุดที่วนลูปคำนวณหาจุดใหม่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psilon** | `0.01` | ค่าความแม่นยำเป้าหมาย (ถ้าคำนวณได้ละเอียดถึงระดับนี้ให้หยุดวนลูปทันที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 Eig Thres** | `0.0001`| เกณฑ์กรองจุดที่ไม่ดีทิ้ง (เช่น จุดบนพื้นเรียบๆ) ถ้าระบบคำนวณค่าได้ต่ำกว่านี้จะเลิกตาม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Flags** | `0` | ค่าโหมดพิเศษ (0 = โหมดปกติ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5. Display (การแสดงผล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Tracks** | `True` | วาดเส้นลากตามจุดที่วัตถุเคลื่อนที่ไป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otion Scale** | `1.0` | ตัวคูณความยาวของเส้น/ลูกศร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Arrows** | `True` | วาดหัวลูกศรที่ปลายเส้นเพื่อบอกทิศทาง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Track Color** | `Green` | สีของเส้นกราฟิก (ค่า Default: B:0, G:255, R:0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Track Thickness**| `2` | ความหนาของเส้น (Pixel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เทคนิคการปรับจูน (Tuning Guide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วัตถุเคลื่อนที่เร็วมาก (Fast Motion):** ให้ **เพิ่ม**ค่า `Window Size` (เช่น 31x31) และ **เพิ่ม**ค่า `Max Level` (เช่น 4-5) เพื่อให้ระบบมองเห็นการเปลี่ยนแปลงในระยะที่กว้างขึ้นและไกลขึ้น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 xml:space="preserve">    * **หาจุดเกาะไม่เจอ (No Features Detected):** ให้ **ลด**ค่า `Quality Level` ลง (เช่น 0.005) เพื่อยอมรับจุดที่มีความคมชัดต่ำลง หรือจุดที่อยู่ในที่แสงน้อย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จุดเกาะกระจุกตัว (Clustered Points):** ให้ **เพิ่ม**ค่า `Min Distance` เพื่อบังคับให้จุดกระจายตัวออกไปให้ทั่ววัตถุ ไม่ไปกองรวมกันที่จุดเดียว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warning "ข้อควรระวัง: Performance Impact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เครื่องหน่วง/กระตุก (Lag):** หากตั้งค่า `Max Corners` ไว้สูงเกินไป (เช่น &gt; 500) หรือ `Window Size` ใหญ่มากๆ ระบบจะต้องคำนวณหนักมาก แนะนำให้เริ่มที่ 50-100 จุดสำหรับงานทั่วไป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การติดตามไหล/หลุด (Drifting):** หากจุดติดตามเริ่ม "ไหล" ออกจากวัตถุ อาจเกิดจากพื้นผิววัตถุเรียบเกินไป (ไม่มีลวดลาย) ให้ลองปรับ `Min Eig Threshold` สูงขึ้นเพื่อคัดกรองจุดคุณภาพต่ำออก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info "Window Size vs Precision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Window Size ใหญ่:** จับการเคลื่อนที่เร็วๆ ได้ดีมาก แต่ความแม่นยำของตำแหน่งจุด (Pixel Precision) อาจลดลงเล็กน้อย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Window Size เล็ก:** ระบุตำแหน่งจุดได้แม่นยำ แต่จะหลุดการติดตามได้ง่ายมากหากวัตถุขยับเร็วกว่ากรอบหน้าต่าง</w:t>
      </w:r>
    </w:p>
    <w:p w14:paraId="06FCE34A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Optical Flow Farneback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2EA83286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73582443" wp14:editId="17741780">
            <wp:extent cx="762000" cy="762000"/>
            <wp:effectExtent l="0" t="0" r="0" b="0"/>
            <wp:docPr id="47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s/ComputerVision/CVOpticalFlowFarnebackModel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711B4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755EE3C1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Optical Flow Farneback** คือโหนดสำหรับคำนวณการเคลื่อนไหวแบบ **"หนาแน่น (Dense)"** โดยระบบจะคำนวณเวกเตอร์การเคลื่อนที่ของ **ทุกพิกเซลในภาพ** ไม่ใช่แค่จุดเด่น ทำให้เห็นรายละเอียดการไหลของวัตถุทั้งชิ้น เหมาะกับงานที่ต้องการความละเอียดสูง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quote "เหมาะสำหรับ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- การแยกวัตถุออกจากพื้นหลัง (Motion Segmentation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- การจับความเคลื่อนไหวของของเหลวหรือควัน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- ตรวจจับท่าทาง (Action Recognition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lastRenderedPageBreak/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&lt;img src="../images/workflow/Flow Farnebackk.png" alt="Node Image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0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โหนดต้นกำเนิดข้อมูล &lt;br&gt;*(False = ต้องรับภาพจากโหนดอื่นมาประมวลผล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บนหน้าจอ editor ไม่ให้ลากย้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ใช้งานโหนดนี้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imize** | `False` | ย่อขนาดโหนดให้เล็กสุด (False = แสดงผลเต็มรูปแบบ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สำหรับลากส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ด้านบน (Caption Bar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ข้อมูลผ่านเครือข่าย Zenoh (IoT/Edge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CV Optical Flow...`| ชื่อโหนดที่แสดงผลบนหน้าจอ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Image Memory (จัดการหน่วยความจำ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aring Mode** | `Pool` | โหมดการจองหน่วยความจำแบบ Pool (จองล่วงหน้าเพื่อลดการสร้างใหม่บ่อยๆ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Pool Size** | `3` | จำนวนบัฟเฟอร์ที่จองเตรียมไว้ (3 เฟรมหมุนเวียน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3. Operation (การทำงาน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| **Pyramid Scale** | `0.5` | อัตราส่วนการย่อภาพในแต่ละชั้นปิรามิด &lt;br&gt;*(0.5 = ย่อทีละครึ่ง ช่วยจับการเคลื่อนไหวหลายระยะ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Pyramid Levels** | `3` | จำนวนชั้นของปิรามิด (ระดับจำลองภาพ หยาบ -&gt; ละเอียด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Window Size** | `15` | ขนาดหน้าต่างเฉลี่ย &lt;br&gt;*(ค่ามาก = ทน Noise ได้ดีแต่ภาพเบลอ, ค่าน้อย = เก็บขอบชัดแต่อ่อนไหวต่อ Noise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Iterations** | `3` | จำนวนรอบการคำนวณในแต่ละชั้นปิรามิด &lt;br&gt;*(ยิ่งเยอะยิ่งแม่น แต่กินสเปคเครื่อง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Poly N** | `5` | ขนาดพื้นที่รอบจุดที่ใช้สร้างสมการพหุนาม (แนะนำ 5 หรือ 7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Poly Sigma** | `1.1` | ค่าเบี่ยงเบนมาตรฐาน (Sigma) ของ Gaussian &lt;br&gt;*(สัมพันธ์กับ Poly N: ถ้า N=5 ใช้ 1.1, ถ้า N=7 ใช้ 1.5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4. Display (การแสดงผล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Magnitude**| `False` | แสดงความแรงของการเคลื่อนไหวเป็นภาพขาวดำ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olor Map** | `Jet` | ชุดสีที่ใช้ระบายภาพ Optical Flow เพื่อบอกทิศทาง/ความเร็ว &lt;br&gt;*(Jet = สีรุ้ง, สีเย็น=ขยับน้อย, สีร้อน=ขยับเยอะ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การตั้งค่า Poly N และ Sigma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เพื่อให้ภาพมีความเนียนสมจริง ควรปรับค่าคู่กันดังนี้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เน้นทั่วไป:** Poly N = `5`, Poly Sigma = `1.1`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เน้นความเนียน (แต่ขอบเบลอ):** Poly N = `7`, Poly Sigma = `1.5`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info "การอ่านค่าสี (Color Map: Jet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โทนเย็น (น้ำเงิน/ฟ้า):** วัตถุอยู่นิ่ง หรือเคลื่อนที่ช้า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โทนร้อน (แดง/ส้ม):** วัตถุมีการเคลื่อนที่เร็ว</w:t>
      </w:r>
    </w:p>
    <w:p w14:paraId="54545A40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19" w:name="dnn-deep-neural-networks"/>
      <w:bookmarkEnd w:id="18"/>
      <w:r w:rsidRPr="00F03152">
        <w:rPr>
          <w:rFonts w:ascii="TH SarabunPSK" w:hAnsi="TH SarabunPSK" w:cs="TH SarabunPSK" w:hint="cs"/>
          <w:sz w:val="32"/>
          <w:szCs w:val="32"/>
        </w:rPr>
        <w:t>2. DNN (Deep Neural Networks)</w:t>
      </w:r>
    </w:p>
    <w:p w14:paraId="43171BE5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โหนดสำหรับการใช้งานปัญญาประดิษฐ์ (AI) และ Deep Learning</w:t>
      </w:r>
    </w:p>
    <w:p w14:paraId="68960771" w14:textId="77777777" w:rsidR="002F7EE1" w:rsidRPr="00F03152" w:rsidRDefault="002F7EE1">
      <w:pPr>
        <w:pStyle w:val="a0"/>
        <w:rPr>
          <w:rFonts w:ascii="TH SarabunPSK" w:hAnsi="TH SarabunPSK" w:cs="TH SarabunPSK" w:hint="cs"/>
          <w:sz w:val="32"/>
          <w:szCs w:val="32"/>
        </w:rPr>
      </w:pPr>
    </w:p>
    <w:p w14:paraId="5EA85F6D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Text Detection Model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7C61CF95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5BB65866" wp14:editId="7D6A2528">
            <wp:extent cx="762000" cy="762000"/>
            <wp:effectExtent l="0" t="0" r="0" b="0"/>
            <wp:docPr id="51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s/icons/TextDectectio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5720D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01D53E5C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 Text Detection Model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โหนดสำหรับตรวจจับตำแหน่งข้อความในรูปภาพ (Text Localization) โดยใช้โมเดล Deep Learning (DBNet) เพื่อส่งคืนค่าพิกัดกรอบสี่เหลี่ยม (Bounding Box) สำหรับนำไปใช้งานต่อในกระบวนการ OCR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 Properties Reference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![Node Image](images/workflow/TextDetection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ตารางอธิบายการตั้งค่าพารามิเตอร์ต่างๆ ภายในโหนด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Settings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การตั้งค่าพื้นฐานสำหรับการควบคุมการทำงานของโหนด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** | `0` | คือรหัสประจำตัวของโหนดนี้ ใช้สำหรับอ้างอิงภายในระบบ (เช่น เวลาโปรแกรมบันทึกว่าโหนดไหนต่อกับโหนดไหน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(เช็คบ็อกซ์) มักใช้ระบุว่าโหนดนี้เป็น "ต้นทางข้อมูล" (Source) หรือไม่ ในที่นี้ไม่ได้ติ๊ก แปลว่าโหนดนี้ต้องรับภาพเข้ามาจากโหนดอื่นก่อนจึงจะทำงานได้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ถ้าติ๊กช่องนี้ จะไม่สามารถใช้เมาส์ลากย้ายตำแหน่งกล่องนี้ได้ (ใช้ล็อคตำแหน่งเมื่อจัดหน้าจอเสร็จแล้ว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(หากเป็น False จะเป็นการ Bypass ข้อมูล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 xml:space="preserve">| **Minimize** | `False` | ใช้ย่อเก็บรายละเอียดโหนดให้เหลือแค่ชื่อ (ยุบกล่อง) เพื่อประหยัดพื้นที่หน้าจอ|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บนตัวโหนดในหน้า Editor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เลือกให้แสดงชื่อ "Text Dectection Model" บนหัวกล่องหรือไม่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ใช้งานการส่งข้อมูล Output ผ่านโปรโตคอล Zenoh (สำหรับ IoT/Network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Model Configuration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การตั้งค่าเกี่ยวกับโมเดล AI และความแม่นยำในการตรวจจับ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odel Filename** | - | **(Required)** ที่อยู่ไฟล์โมเดล AI (รองรับ .onnx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Binary Threshold** | `0.30` | ค่าความน่าจะเป็นขั้นต่ำ (Probability Map) ที่จะระบุว่าเป็นพิกเซลของตัวอักษร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Polygon Threshold** | `0.50` | ค่าความมั่นใจเฉลี่ยของกรอบข้อความ (Box Score) หากต่ำกว่านี้จะถูกตัดทิ้ง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Unclip Ratio** | `2.00` | อัตราส่วนการขยายขอบของกรอบข้อความ (Box Expansion) จากผลลัพธ์ของโมเดล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3. Input Parameters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การจัดการรูปภาพก่อนเข้าสู่กระบวนการประมวลผล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Input Size** | `736x736` | ขนาดภาพ (Width x Height) ที่จะ Resize ก่อนส่งเข้าโมเดล &lt;br&gt;_แนะนำ: ควรเป็นค่าพหุคูณของ 32_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ax Candidate** | `200` | จำนวนกรอบข้อความสูงสุดที่อนุญาตให้แสดงผลต่อ 1 ภาพ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 xml:space="preserve">## </w:t>
      </w:r>
      <w:r w:rsidRPr="00F03152">
        <w:rPr>
          <w:rStyle w:val="VerbatimChar"/>
          <w:rFonts w:ascii="Segoe UI Symbol" w:hAnsi="Segoe UI Symbol" w:cs="Segoe UI Symbol"/>
          <w:sz w:val="32"/>
          <w:szCs w:val="32"/>
        </w:rPr>
        <w:t>🛠</w:t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Tuning Guide (เทคนิคการปรับจูน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การปรับค่าพารามิเตอร์เพื่อให้ได้ผลลัพธ์ที่ดีที่สุด ขึ้นอยู่กับลักษณะของรูปภาพหน้างาน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เทคนิค: การปรับค่า Threshold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หาข้อความไม่เจอ (Undetected):** ให้ลอง **ลด**ค่า `Binary Threshold` (เช่น 0.2) หรือ **เพิ่ม** `Input Size`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เจอขยะ/จุดรบกวน (Noise):** ให้ **เพิ่ม**ค่า `Polygon Threshold` (เช่น 0.6) เพื่อกรองเฉพาะจุดที่มั่นใจจริงๆ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warning "ข้อควรระวัง: Unclip Ratio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หากตั้งค่า **Unclip Ratio** มากเกินไป กรอบข้อความอาจจะขยายจนไปกินพื้นที่ของบรรทัดอื่น หรือทับซ้อนกัน (Overlappi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หากตั้งค่าน้อยเกินไป อาจทำให้ส่วนหางของตัวอักษรขาดหายไปได้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info "Performance Note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การตั้งค่า **Input Size** ที่สูงขึ้น (เช่น `1024x1024` ขึ้นไป) จะช่วยให้ตรวจจับตัวอักษรขนาดเล็กได้ดีขึ้น แต่จะแลกมาด้วยการใช้หน่วยความจำ (VRAM) ที่สูงขึ้นและเวลาประมวลผลที่นานขึ้น</w:t>
      </w:r>
    </w:p>
    <w:p w14:paraId="6CC5F688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NecML Classification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018FB892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6C206325" wp14:editId="318866C6">
            <wp:extent cx="762000" cy="762000"/>
            <wp:effectExtent l="0" t="0" r="0" b="0"/>
            <wp:docPr id="54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s/icons/NecML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A87882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3723C0EF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NecML Classification** คือโหนดสำหรับ **"จำแนกประเภทรูปภาพ"** (Image Classification) โดยรองรับการโหลดโมเดล Deep Learning และมีฟังก์ชัน **Preprocessing** (Blob Image) ในตัว เพื่อปรับค่าแสงและสีของภาพให้ตรงกับมาตรฐานที่โมเดลถูกเทรนมา (Normalization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 xml:space="preserve">![Node Image](images/workflow/NecML.png)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&amp; Model Config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1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NecML...` | ชื่อโหนดที่แสดงผล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odel Filename** | - | **(Required)** ไฟล์โมเดล AI นามสกุลที่รองรับ (เช่น .onnx, .tflite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onfig Filename**| - | ไฟล์ตั้งค่าเพิ่มเติมของโมเดล (ถ้ามี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Blob Image (Preprocessi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การเตรียมข้อมูลภาพก่อนส่งเข้าโมเดล (สำคัญมาก หากตั้งค่าผิด โมเดลจะทายผิดทันที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Inverse Scale** | `255.0` | ตัวหารค่าสี (Scale Factor) &lt;br&gt;*(ปกติใช้ 255 เพื่อแปลงค่าสีจาก 0-255 ให้เป็นช่วง 0.0-1.0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ean R, G, B** | `0.485`, `0.456`, `0.406` | ค่าเฉลี่ยสี (Mean) สำหรับลบออกจากภาพต้นฉบับ &lt;br&gt;*(ค่า Default นี้คือมาตรฐาน ImageNet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td R, G, B** | `0.229`, `0.224`, `0.225` | ค่าเบี่ยงเบนมาตรฐาน (Std) สำหรับนำมาหารค่าสี &lt;br&gt;*(ค่า Default นี้คือมาตรฐาน ImageNet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ize (W x H)** | `300x300` | ขนาดภาพที่โมเดลต้องการ (Input Size) ระบบจะย่อ/ขยายภาพให้เป็นขนาดนี้อัตโนมัติ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เข้าใจค่า Blob Image (Mean &amp; Std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ค่าตัวเลขทศนิยมที่เห็น (0.485, 0.229 ฯลฯ) คือค่า **Standard Normalization** ของชุดข้อมูล **ImageN</w:t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et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หากคุณใช้โมเดลสำเร็จรูป** (เช่น ResNet, MobileNet, EfficientNet) ที่โหลดมาจากอินเทอร์เน็ต ส่วนใหญ่จะต้องใช้ค่า Default นี้ **ห้ามเปลี่ยน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หากคุณเทรนโมเดลเอง** (Custom Training) ต้องตั้งค่าเหล่านี้ให้ตรงกับตอนที่คุณเทรนโมเดลมา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warning "ขนาดภาพ (Input Size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ต้องระบุ **Width** และ **Height** ให้ตรงกับที่โมเดลถูกออกแบบมาเป๊ะๆ (เช่น โมเดล EfficientNet-B0 มักใช้ 224x224 หรือ 300x300) หากใส่เลขผิด อาจทำให้โปรแกรม Error หรือผลลัพธ์เพี้ยนได้</w:t>
      </w:r>
    </w:p>
    <w:p w14:paraId="71AD6E84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Yolo Object Detection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2575BFCE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58DB75CC" wp14:editId="7642F1F7">
            <wp:extent cx="762000" cy="762000"/>
            <wp:effectExtent l="0" t="0" r="0" b="0"/>
            <wp:docPr id="57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s/icons/YoLo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4C136F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4E925BBF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Yolo Object Detection** คือโหนดสำหรับ **"ตรวจจับและระบุตำแหน่งวัตถุ"** (Object Detection) โดยใช้อัลกอริทึมตระกูล **YOLO** (You Only Look Once) ที่มีความรวดเร็วสูง สามารถบอกได้ว่าในภาพมีวัตถุอะไรบ้างและอยู่ที่ตำแหน่งไหน (Bounding Box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Yolo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2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โหนดต้นกำเนิดข้อมูล (False = รับภาพจากโหนดอื่น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บนหน้าจอ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| **Minimize** | `False` | ย่อขนาด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ผ่าน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Yolo Object...` | ชื่อโหนดที่แสดงผล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Model Configuration (ไฟล์โมเดล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ต้องระบุไฟล์ให้ครบทั้ง 3 ส่วนเพื่อให้โมเดลทำงานได้สมบูรณ์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Weight Filename** | - | **(Required)** ไฟล์น้ำหนักโมเดลที่ผ่านการเทรนมาแล้ว (เช่น `.weights`, `.onnx`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lasses Filename**| - | **(Required)** ไฟล์รายชื่อคลาส (Label) ที่โมเดลรู้จัก (เช่น `.names`, `.txt`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onfiguration** | - | **(Required)** ไฟล์โครงสร้างโมเดล (เช่น `.cfg`) *สำหรับ Darknet Framework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3. Image Preprocessing (การเตรียมภาพ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ตั้งค่าการแปลงภาพให้ตรงกับที่โมเดลถูกเทรนมา (YOLO มักใช้ขนาด 416x416 หรือ 608x608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Inverse Scale** | `255.0` | ตัวหารค่าสีเพื่อทำ Normalization (0-255 -&gt; 0.0-1.0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ize (W x H)** | `416x416` | ขนาดภาพ Input ที่โมเดลต้องการ &lt;br&gt;*(YOLOv3/v4 มาตรฐานมักใช้ 416x416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wap RB** | `True` | สลับช่องสีแดงและน้ำเงิน (Red-Blue Swapping) &lt;br&gt;*(เปลี่ยนจาก BGR เป็น RGB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ทำไมต้อง Swap RB = True?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 xml:space="preserve">    * **OpenCV** (ไลบรารีที่ใช้รับภาพ) จะอ่านสีแบบ **BGR** (Blue-Green-Red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YOLO** (และโมเดลส่วนใหญ่) ถูกเทรนมาด้วยสีแบบ **RGB** (Red-Green-Blue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ดังนั้นเราจึงต้องติ๊ก **Swap RB** เป็น `True` เสมอ เพื่อให้สีตรงกัน ไม่งั้นโมเดลจะทายผิด (เช่น เห็นแอปเปิ้ลสีแดงเป็นสีน้ำเงิน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warning "File Consistency (ความเข้ากันได้ของไฟล์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ไฟล์ `Weight`, `Classes` และ `Configuration` ต้องเป็นชุดเดียวกันและเวอร์ชันเดียวกันเสมอ (เช่น ถ้าใช้ YOLOv3 ก็ต้องเป็น cfg ของ YOLOv3) หากใช้ไฟล์ข้ามรุ่น โปรแกรมอาจจะ Error หรือปิดตัวเองทันที</w:t>
      </w:r>
    </w:p>
    <w:p w14:paraId="5FD680BB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DNN Face Detection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431577AD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01498F4A" wp14:editId="7E0AB56A">
            <wp:extent cx="762000" cy="762000"/>
            <wp:effectExtent l="0" t="0" r="0" b="0"/>
            <wp:docPr id="60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s/icons/FaceDetectio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9CF759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05C9E076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Yolo Object Detection** คือโหนดสำหรับ **"ตรวจจับและระบุตำแหน่งวัตถุ"** (Object Detection) โดยใช้อัลกอริทึมตระกูล **YOLO** (You Only Look Once) ที่มีความรวดเร็วสูง สามารถบอกได้ว่าในภาพมีวัตถุอะไรบ้างและอยู่ที่ตำแหน่งไหน (Bounding Box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FaceDetec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2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โหนดต้นกำเนิดข้อมูล (False = รับภาพจากโหนดอื่น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บนหน้าจอ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| **Minimize** | `False` | ย่อขนาด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ผ่าน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Yolo Object...` | ชื่อโหนดที่แสดงผล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Model Configuration (ไฟล์โมเดล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ต้องระบุไฟล์ให้ครบทั้ง 3 ส่วนเพื่อให้โมเดลทำงานได้สมบูรณ์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Weight Filename** | - | **(Required)** ไฟล์น้ำหนักโมเดลที่ผ่านการเทรนมาแล้ว (เช่น `.weights`, `.onnx`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lasses Filename**| - | **(Required)** ไฟล์รายชื่อคลาส (Label) ที่โมเดลรู้จัก (เช่น `.names`, `.txt`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onfiguration** | - | **(Required)** ไฟล์โครงสร้างโมเดล (เช่น `.cfg`) *สำหรับ Darknet Framework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3. Image Preprocessing (การเตรียมภาพ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ตั้งค่าการแปลงภาพให้ตรงกับที่โมเดลถูกเทรนมา (YOLO มักใช้ขนาด 416x416 หรือ 608x608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Inverse Scale** | `255.0` | ตัวหารค่าสีเพื่อทำ Normalization (0-255 -&gt; 0.0-1.0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ize (W x H)** | `416x416` | ขนาดภาพ Input ที่โมเดลต้องการ &lt;br&gt;*(YOLOv3/v4 มาตรฐานมักใช้ 416x416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wap RB** | `True` | สลับช่องสีแดงและน้ำเงิน (Red-Blue Swapping) &lt;br&gt;*(เปลี่ยนจาก BGR เป็น RGB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ทำไมต้อง Swap RB = True?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 xml:space="preserve">    * **OpenCV** (ไลบรารีที่ใช้รับภาพ) จะอ่านสีแบบ **BGR** (Blue-Green-Red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YOLO** (และโมเดลส่วนใหญ่) ถูกเทรนมาด้วยสีแบบ **RGB** (Red-Green-Blue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ดังนั้นเราจึงต้องติ๊ก **Swap RB** เป็น `True` เสมอ เพื่อให้สีตรงกัน ไม่งั้นโมเดลจะทายผิด (เช่น เห็นแอปเปิ้ลสีแดงเป็นสีน้ำเงิน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warning "File Consistency (ความเข้ากันได้ของไฟล์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ไฟล์ `Weight`, `Classes` และ `Configuration` ต้องเป็นชุดเดียวกันและเวอร์ชันเดียวกันเสมอ (เช่น ถ้าใช้ YOLOv3 ก็ต้องเป็น cfg ของ YOLOv3) หากใช้ไฟล์ข้ามรุ่น โปรแกรมอาจจะ Error หรือปิดตัวเองทันที</w:t>
      </w:r>
    </w:p>
    <w:p w14:paraId="2CB4BB27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Onnx Classification Model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2C7C880F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7BDE91CD" wp14:editId="248C593D">
            <wp:extent cx="762000" cy="762000"/>
            <wp:effectExtent l="0" t="0" r="0" b="0"/>
            <wp:docPr id="63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s/icons/ONNX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C6677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7F73B3DA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Onnx Classification Model** คือโหนดสำหรับรันโมเดลจำแนกภาพ (Image Classification) ที่อยู่ในรูปแบบมาตรฐาน **ONNX (Open Neural Network Exchange)** ทำให้สามารถนำโมเดลที่สร้างจากเฟรมเวิร์กต่างๆ (เช่น PyTorch, TensorFlow, MATLAB) มาใช้งานร่วมกันได้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Onnx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4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โหนดนี้ไม่ใช่ Source (ต้องรับภาพเข้ามาประมวลผล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บนหน้าจอ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| **Minimize** | `False` | ย่อขนาด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Onnx Class...` | ชื่อโหนดที่แสดงผล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Model Configuration (ไฟล์โมเดล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odel Filename** | - | **(Required)** ไฟล์โมเดลนามสกุล `.onnx`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lasses Filename**| - | **(Required)** ไฟล์ Text (.txt) ที่ระบุชื่อคลาส (Label) บรรทัดละ 1 ชื่อ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3. Blob Image (Preprocessi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การเตรียมภาพก่อนส่งเข้าโมเดล (Normalization) โดยค่า Default ที่ตั้งมาคือมาตรฐาน **ImageNet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Inverse Scale** | `255.0` | ตัวหารค่าสีเพื่อแปลงช่วงข้อมูล (จาก 0-255 เป็น 0.0-1.0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ean R, G, B** | `0.485`, `0.456`, `0.406` | ค่าเฉลี่ยสี (Mean) สำหรับลบออกจากภาพต้นฉบับ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td R, G, B** | `0.229`, `0.224`, `0.225` | ค่าเบี่ยงเบนมาตรฐาน (Std) สำหรับนำมาหารค่าสี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ize (W x H)** | `300x300` | ขนาดภาพ Input ที่โมเดลต้องการ (ระบบจะ Resize ให้เอง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ความยืดหยุ่นของ ONNX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คุณสามารถดาวน์โหลดโมเดลสำเร็จรูปจาก **ONNX Model Zoo** มาทดลองใช้ได้ทันที แต่สิ่งสำคัญคือ **ต้องตั้งค่า Blob Image ให้ตรงกับคู่มือของโมเดลนั้นๆ** (บางโมเดลอาจใช้ค่า Mean/Std ไม่เหมือนกัน หรือใช้ Size เป็น 224x224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warning "Classes Filename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 xml:space="preserve">    ไฟล์รายชื่อคลาส (Classes) จะต้องเรียงลำดับบรรทัดให้ตรงกับ Output ID ของโมเดลเป๊ะๆ (เช่น บรรทัดที่ 1 คือ Class 0, บรรทัดที่ 2 คือ Class 1) หากเรียงผิด โมเดลจะทายถูกแต่บอกชื่อผิด</w:t>
      </w:r>
    </w:p>
    <w:p w14:paraId="14C79D1F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Text Recognition Model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48E36988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37484510" wp14:editId="6A8E50B9">
            <wp:extent cx="762000" cy="762000"/>
            <wp:effectExtent l="0" t="0" r="0" b="0"/>
            <wp:docPr id="66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s/icons/TextRecognition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453E2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5922D7E5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Text Recognition Model** คือโหนดสำหรับ **"อ่านตัวอักษร"** (Optical Character Recognition - OCR) โดยทำหน้าที่แปลงภาพพื้นที่ข้อความ (ที่มักจะได้มาจากขั้นตอน Text Detection) ให้กลายเป็นข้อความตัวหนังสือ (String) ที่คอมพิวเตอร์สามารถนำไปประมวลผลต่อได้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TextRecog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5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โหนดนี้ไม่ใช่ Source (ต้องรับข้อมูลภาพ/Crop เข้ามาประมวลผล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บนหน้าจอ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imize** | `False` | ย่อขนาด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Text Recog...` | ชื่อโหนดที่แสดงผล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### 2. Model Configuration (ไฟล์โมเดล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ต้องระบุทั้งตัวโมเดลและไฟล์พจนานุกรมภาษาให้สอดคล้องกัน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odel Filename** | - | **(Required)** ไฟล์โมเดล AI สำหรับอ่านตัวอักษร (เช่น .onnx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Vocabulary Filename**| - | **(Required)** ไฟล์ Text (.txt) ที่ระบุชุดตัวอักษร (Character Set) ที่โมเดลนี้รู้จัก &lt;br&gt;*(ต้องเป็นไฟล์ที่มาคู่กับโมเดลเสมอ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Detection vs Recognition (ต่างกันอย่างไร?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Text Detection:** ทำหน้าที่แค่ **"หา"** ว่าข้อความอยู่ตรงไหน (ได้ผลลัพธ์เป็นกรอบสี่เหลี่ยม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Text Recognition:** ทำหน้าที่ **"อ่าน"** ว่าในกรอบนั้นเขียนว่าอะไร (ได้ผลลัพธ์เป็นตัวหนังสือ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ในการใช้งานจริง มักจะต้องต่อโหนด Detection ก่อน แล้วส่งผลลัพธ์มาให้โหนด Recognition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warning "ความสำคัญของ Vocabulary File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*Vocabulary File** เปรียบเสมือน "ดัชนี" ของโมเดล ถ้าคุณใช้โมเดลอ่านภาษาไทย แต่ไปใส่ Vocabulary ของภาษาอังกฤษ ผลลัพธ์ที่ได้จะเป็นภาษาต่างดาวหรืออ่านไม่ออกเลย **ต้องใช้ไฟล์ที่มาคู่กับโมเดลเท่านั้น**</w:t>
      </w:r>
    </w:p>
    <w:p w14:paraId="28C16162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NomadML Classification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1DC1A360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70BBC835" wp14:editId="6EFC94E2">
            <wp:extent cx="762000" cy="762000"/>
            <wp:effectExtent l="0" t="0" r="0" b="0"/>
            <wp:docPr id="69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s/icons/NomadML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56B40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6D1033C4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NomadML Classification** คือโหนดสำหรับรันโมเดลจำแนกภาพ (Image Classification) ที่ได้รับการปรับแต่งหรือฝึกสอนผ่านแพลตฟอร์ม **NomadML** รองรับการตั้งค่า Preprocessing แบบละเอียดเพื่อให้สอดคล้องกับโมเดลที่ใช้งาน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NomadML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6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โหนดนี้ไม่ใช่ Source (รับภาพจากโหนดอื่น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imize** | `False` | ย่อขนาด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NomadML...` | ชื่อโหนดที่แสดงผล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Model Configuration (ไฟล์โมเดล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odel Filename** | - | **(Required)** ไฟล์โมเดลที่ได้จากการ Export (เช่น .onnx, .tflite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onfig Filename**| - | ไฟล์การตั้งค่าโมเดลเพิ่มเติม (ถ้ามี) เช่น ไฟล์ JSON หรือ YAML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3. Blob Image (Preprocessi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ชุดค่ามาตรฐานสำหรับการเตรียมภาพ (ค่า Default เป็นมาตรฐาน ImageNet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Inverse Scale** | `255.0` | ตัวหารค่าสี (Normalization Factor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ean R, G, B** | `0.485`, `0.456`, `0.406` | ค่าเฉลี่ยสี (Mean) สำหรับลบออกจากภาพต้นฉบับ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| **Std R, G, B** | `0.229`, `0.224`, `0.225` | ค่าเบี่ยงเบนมาตรฐาน (Std) สำหรับหารค่าสี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ize (W x H)** | `300x300` | ขนาดภาพ Input ที่โมเดลต้องการระบบจะ Resize ให้เองอัตโนมัติ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NomadML Workflow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หากคุณใช้โมเดลจาก **NomadML** ตรวจสอบให้แน่ใจว่าได้ตั้งค่า **Size (Width/Height)** ให้ตรงกับตอนที่ตั้งค่าโปรเจกต์เทรนโมเดล (Training Config) เพื่อให้ความแม่นยำสูงสุด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info "Standard Normalization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ค่า **Mean** และ **Std** ที่ตั้งมาให้ เป็นค่ามาตรฐานของ **ImageNet** ซึ่งโมเดลส่วนใหญ่ในปัจจุบัน (เช่น MobileNetV2, ResNet50) มักจะใช้ค่าชุดนี้ หากโมเดลของคุณเทรนมาด้วยค่าอื่น ให้แก้ไขตัวเลขตรงนี้ให้ตรงกัน</w:t>
      </w:r>
    </w:p>
    <w:p w14:paraId="219EC4EA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20" w:name="gpl"/>
      <w:bookmarkEnd w:id="19"/>
      <w:r w:rsidRPr="00F03152">
        <w:rPr>
          <w:rFonts w:ascii="TH SarabunPSK" w:hAnsi="TH SarabunPSK" w:cs="TH SarabunPSK" w:hint="cs"/>
          <w:sz w:val="32"/>
          <w:szCs w:val="32"/>
        </w:rPr>
        <w:t>3. GPL</w:t>
      </w:r>
    </w:p>
    <w:p w14:paraId="62F50F43" w14:textId="77777777" w:rsidR="002F7EE1" w:rsidRPr="00F03152" w:rsidRDefault="002F7EE1">
      <w:pPr>
        <w:pStyle w:val="FirstParagraph"/>
        <w:rPr>
          <w:rFonts w:ascii="TH SarabunPSK" w:hAnsi="TH SarabunPSK" w:cs="TH SarabunPSK" w:hint="cs"/>
          <w:sz w:val="32"/>
          <w:szCs w:val="32"/>
        </w:rPr>
      </w:pPr>
    </w:p>
    <w:p w14:paraId="6E575767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MQTT Publisher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27C0F0FF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6AE89736" wp14:editId="77FDEF38">
            <wp:extent cx="762000" cy="762000"/>
            <wp:effectExtent l="0" t="0" r="0" b="0"/>
            <wp:docPr id="73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s/icons/Publisher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A33BD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46CFAFFA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NomadML Classification** คือโหนดสำหรับรันโมเดลจำแนกภาพ (Image Classification) ที่ได้รับการปรับแต่งหรือฝึกสอนผ่านแพลตฟอร์ม **NomadML** รองรับการตั้งค่า Preprocessing แบบละเอียดเพื่อให้สอดคล้องกับโมเดลที่ใช้งาน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Publisher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lastRenderedPageBreak/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6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โหนดนี้ไม่ใช่ Source (รับภาพจากโหนดอื่น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imize** | `False` | ย่อขนาด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NomadML...` | ชื่อโหนดที่แสดงผล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Model Configuration (ไฟล์โมเดล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odel Filename** | - | **(Required)** ไฟล์โมเดลที่ได้จากการ Export (เช่น .onnx, .tflite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onfig Filename**| - | ไฟล์การตั้งค่าโมเดลเพิ่มเติม (ถ้ามี) เช่น ไฟล์ JSON หรือ YAML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3. Blob Image (Preprocessi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ชุดค่ามาตรฐานสำหรับการเตรียมภาพ (ค่า Default เป็นมาตรฐาน ImageNet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Inverse Scale** | `255.0` | ตัวหารค่าสี (Normalization Factor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ean R, G, B** | `0.485`, `0.456`, `0.406` | ค่าเฉลี่ยสี (Mean) สำหรับลบออกจากภาพต้นฉบับ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td R, G, B** | `0.229`, `0.224`, `0.225` | ค่าเบี่ยงเบนมาตรฐาน (Std) สำหรับหารค่าสี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ize (W x H)** | `300x300` | ขนาดภาพ Input ที่โมเดลต้องการระบบจะ Resize ให้เองอัตโนมัติ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NomadML Workflow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หากคุณใช้โมเดลจาก **NomadML** ตรวจสอบให้แน่ใจว่าได้ตั้งค่า **Size (Width/Height)** ให้ตรงกับตอนที่ตั้งค่าโปรเจกต์เทรนโมเดล (Training Config) เพื่อให้ความแม่นยำสูงสุด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info "Standard Normalization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ค่า **Mean** และ **Std** ที่ตั้งมาให้ เป็นค่ามาตรฐานของ **ImageNet** ซึ่งโมเดลส่วนใหญ่ในปัจจุบัน (เช่น MobileNetV2, ResNet50) มักจะใช้ค่าชุดนี้ หากโมเดลของคุณเทรนมาด้วยค่าอื่น ให้แก้ไขตัวเลขตรงนี้ให้ตรงกัน</w:t>
      </w:r>
    </w:p>
    <w:p w14:paraId="289EED40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MQTT Subsciber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74008B83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63CF3A3E" wp14:editId="1FFA42F4">
            <wp:extent cx="762000" cy="762000"/>
            <wp:effectExtent l="0" t="0" r="0" b="0"/>
            <wp:docPr id="76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s/icons/Subscriber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F50392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7996CFED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MQTT Subscriber** คือโหนดสำหรับ **"รับข้อมูล"** จากอุปกรณ์อื่นผ่านโปรโตคอล **MQTT** (Message Queuing Telemetry Transport) โดยโหนดนี้จะเชื่อมต่อกับตัวกลาง (Broker) และรอฟังข้อมูลจากหัวข้อ (Topic) ที่กำหนด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Subsciber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1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| **Source** | `False` | (False = ถือเป็นโหนดรับข้อมูล ไม่ใช่ต้นกำเนิดสัญญาณภาพ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MQTT Sub...` | ชื่อโหนดที่แสดงผล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Connection Settings (การเชื่อมต่อ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ตั้งค่าเพื่อเชื่อมต่อไปยัง MQTT Broker (เซิร์ฟเวอร์ตัวกลาง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Host** | - | **(Required)** ที่อยู่ IP หรือ Domain Name ของ Broker (เช่น `localhost`, `192.168.1.50`, `broker.emqx.io`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Port** | `1883` | พอร์ตสำหรับการเชื่อมต่อ &lt;br&gt;*(ปกติ 1883 สำหรับ Non-SSL และ 8883 สำหรับ SSL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Username** | - | ชื่อผู้ใช้ (หาก Broker ตั้งค่าล็อครหัสผ่านไว้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Password** | - | รหัสผ่าน (หาก Broker ตั้งค่าล็อครหัสผ่านไว้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3. Subscription (การรับข้อมูล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ระบุหัวข้อที่ต้องการดักฟังข้อมูล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Topic** | - | **(Required)** หัวข้อข่าวสารที่ต้องการรับ (เช่น `factory/machine1/temp`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QoS** | `0` | ระดับคุณภาพการส่งข้อมูล (Quality of Service) &lt;br&gt;*(ดูคำอธิบายด้านล่าง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ความหมายของ Topic Wildcards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คุณสามารถใช้สัญลักษณ์พิเศษเพื่อรับข้อมูลหลายหัวข้อพร้อมกันได้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 xml:space="preserve">    * **`+` (Plus):** แทนที่ 1 ระดับชั้น (เช่น `sensors/+/temp` จะรับทั้ง `sensors/bed/temp` และ `sensors/kitchen/temp`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`#` (Hash):** แทนที่ทุกระดับชั้นที่เหลือ (เช่น `sensors/#` จะรับทุกอย่างที่ขึ้นต้นด้วย sensors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info "ระดับ QoS (Quality of Service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0 (At most once):** ส่งแล้วจบกัน ไม่มีการยืนยัน (เร็วสุด แต่อาจมีข้อมูลหาย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1 (At least once):** รับประกันว่าข้อมูลถึงปลายทางแน่นอน (แต่อาจได้รับซ้ำ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2 (Exactly once):** รับประกันว่าข้อมูลถึงปลายทาง 1 ครั้งถ้วน (ช้าที่สุด แต่แม่นยำที่สุด)</w:t>
      </w:r>
    </w:p>
    <w:p w14:paraId="29B3B9C6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21" w:name="gui-graphical-user-interface"/>
      <w:bookmarkEnd w:id="20"/>
      <w:r w:rsidRPr="00F03152">
        <w:rPr>
          <w:rFonts w:ascii="TH SarabunPSK" w:hAnsi="TH SarabunPSK" w:cs="TH SarabunPSK" w:hint="cs"/>
          <w:sz w:val="32"/>
          <w:szCs w:val="32"/>
        </w:rPr>
        <w:t>4. GUI (Graphical User Interface)</w:t>
      </w:r>
    </w:p>
    <w:p w14:paraId="6EEAB260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เครื่องมือสำหรับสร้างส่วนติดต่อผู้ใช้บนหน้าจอ เพื่อปรับค่าต่างๆ ได้ทันที</w:t>
      </w:r>
    </w:p>
    <w:p w14:paraId="3CC9F7B9" w14:textId="77777777" w:rsidR="002F7EE1" w:rsidRPr="00F03152" w:rsidRDefault="002F7EE1">
      <w:pPr>
        <w:pStyle w:val="a0"/>
        <w:rPr>
          <w:rFonts w:ascii="TH SarabunPSK" w:hAnsi="TH SarabunPSK" w:cs="TH SarabunPSK" w:hint="cs"/>
          <w:sz w:val="32"/>
          <w:szCs w:val="32"/>
        </w:rPr>
      </w:pPr>
    </w:p>
    <w:p w14:paraId="2B314EF2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Push Button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1DAE727B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5EE749BB" wp14:editId="6A046286">
            <wp:extent cx="762000" cy="762000"/>
            <wp:effectExtent l="0" t="0" r="0" b="0"/>
            <wp:docPr id="80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s/icons/PushButtonModel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6AA6FC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3E94E445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Push Button** คือโหนดสำหรับสร้าง **"ปุ่มกด"** (Interactive Button) บนหน้าจอ Dashboard เพื่อให้ผู้ใช้งานสามารถคลิกเพื่อส่งสัญญาณ Trigger หรือส่งค่าตัวเลข (Integer) ออกไปควบคุมการทำงานของโหนดอื่นๆ ได้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Putbotton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1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| **Source** | `True` | **(สำคัญ)** โหนดนี้เป็น Source (ต้นกำเนิดสัญญาณ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บนหน้าจอ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imize** | `False` | ย่อขนาด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Push Button` | ชื่อโหนดที่แสดงผล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Button Configuration (ตั้งค่าปุ่ม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abel** | `OK` | ข้อความที่ปรากฏบนปุ่มกด (เช่น Start, Stop, Reset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Font Size** | `12` | ขนาดตัวอักษรของ Label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heckable** | `False` | กำหนดพฤติกรรมของปุ่ม &lt;br&gt;*(False = ปุ่มกดเด้งปกติ, True = ปุ่มกดค้างแบบสวิตช์ On/Off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Int Out** | `0` | ค่าตัวเลขจำนวนเต็ม (Integer) ที่จะส่งออกมาเมื่อปุ่มถูกก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Checkable: True vs False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False (Momentary):** ทำงานเหมือนกริ่งประตู กดแล้วปล่อย สัญญาณจะส่งออกมาแค่จังหวะเดียว เหมาะสำหรับปุ่ม **Trigger** หรือ **Reset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True (Toggle):** ทำงานเหมือนสวิตช์ไฟ กดแล้วปุ่มจะบุ๋มลงไป (On) กดอีกทีจะเด้งคืน (Off) เหมาะสำหรับปุ่ม **Start/Stop** เครื่องจักร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info "Int Out Usage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ค่า **Int Out** มีประโยชน์มากเมื่อคุณนำปุ่มหลายๆ ปุ่มไปต่อเข้ากับ Logic Condition เช่น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ปุ่ม A ตั้ง Int Out = `1` (สั่งเปิดไฟ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ปุ่ม B ตั้ง Int Out = `0` (สั่งปิดไฟ)</w:t>
      </w:r>
    </w:p>
    <w:p w14:paraId="7105F2EC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lastRenderedPageBreak/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LCD Number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0C4528FF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4544957B" wp14:editId="7327719D">
            <wp:extent cx="762000" cy="762000"/>
            <wp:effectExtent l="0" t="0" r="0" b="0"/>
            <wp:docPr id="83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s/icons/LCDNumberModel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2696B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12D32336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LCD Number** คือโหนดสำหรับ **"แสดงค่าตัวเลข"** ในรูปแบบหน้าจอ LCD (7-Segment Display) เหมือนเครื่องคิดเลขหรือนาฬิกาดิจิตอล เหมาะสำหรับใช้แสดงผลลัพธ์ที่เป็นตัวเลขจำนวนเต็มหรือทศนิยมบนหน้า Dashboard ให้ดูโดดเด่นและอ่านง่าย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LCD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2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โหนดนี้ไม่ใช่ Source (ต้องรับค่าตัวเลขเข้ามาแสดงผล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บนหน้าจอ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imize** | `False` | ย่อขนาด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LCD Number` | ชื่อโหนดที่แสดงผล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Display Configuration (การแสดงผล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igit Count** | `5` | จำนวนหลักของตัวเลขสูงสุดที่ต้องการแสดงบนหน้าจอ &lt;br&gt;*(รวมจุดทศนิยมและเครื่องหมายลบด้วย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การกำหนดค่า Digit Count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ควรตั้งค่า **Digit Count** ให้ครอบคลุมจำนวนหลักสูงสุดที่คาดว่าจะเกิดขึ้น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ตัวอย่าง: ถ้าต้องการแสดงค่า `123.45` คุณต้องเผื่อที่ไว้อย่างน้อย **6 หลัก** (3 หลักหน้า + 1 จุดทศนิยม + 2 หลักหลัง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หากตั้งค่าน้อยเกินไป ตัวเลขอาจจะถูกตัด หรือแสดงผลผิดเพี้ยนได้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info "การใช้งานร่วมกับโหนดอื่น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โหนดนี้ออกแบบมาเพื่อรับค่า **Integer (จำนวนเต็ม)** หรือ **Float (ทศนิยม)** จากโหนดคำนวณต่างๆ (เช่น โหนดนับจำนวนวัตถุ, โหนดวัดขนาด, หรือค่า Score จาก AI) มาแสดงผลให้ผู้ใช้งานเห็นได้ทันที</w:t>
      </w:r>
    </w:p>
    <w:p w14:paraId="48FA9354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Activate all Nodes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4FF2C6A5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4B3E7D62" wp14:editId="375D016D">
            <wp:extent cx="762000" cy="762000"/>
            <wp:effectExtent l="0" t="0" r="0" b="0"/>
            <wp:docPr id="86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s/icons/ActivateAllNodesModel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B8C92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490C94B4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Activate all Nodes** คือโหนดคำสั่งพิเศษ (System Action) ที่ทำหน้าที่ **"สั่งเปิดการทำงาน (Enable) ของโหนดทุกตัวในโปรเจกต์"** ทันทีที่ได้รับสัญญาณ Trigger นิยมนำมาต่อพ่วงกับปุ่มกดเพื่อทำฟังก์ชัน "Start System" หรือ "Reset System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Activate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3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โหนดนี้ไม่ใช่ Source (ต้องรับสัญญาณ Trigger มาจากโหนดอื่น เช่น ปุ่มกด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imize** | `False` | ย่อขนาด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Activate...` | ชื่อโหนดที่แสดงผล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Display Configuration (การแสดงผล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abel** | `Enable All...`| ข้อความที่จะแสดงบนตัวโหนดเพื่อบอกสถานะหรือหน้าที่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Font Size** | `12` | ขนาดตัวอักษรของ Label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วิธีการใช้งาน (Usage Workflow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โหนดนี้มักจะไม่ทำงานด้วยตัวคนเดียว (เพราะ Source = False) แต่จะถูกใช้ร่วมกับ **Push Button** ดังนี้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1.  สร้างโหนด **Push Button** (ตั้งชื่อว่า Start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2.  ลากสายจาก **Push Button** มาเข้าที่ **Activate all Nodes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3.  เมื่อผู้ใช้กดปุ่ม Start -&gt; สัญญาณจะวิ่งมาที่โหนดนี้ -&gt; โหนดนี้จะสั่ง **Enable = True** ให้กับทุกโหนดในระบบทันที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info "ทำไมต้องมีโหนดนี้?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ในการทำงานจริง เราอาจจะตั้งค่าโหนดบางตัวเป็น `Enable = False` (ปิดไว้ก่อน) เพื่อไม่ให้ระบบทำงานทัน</w:t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ทีที่เปิดโปรแกรม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โหนดนี้จึงทำหน้าที่เหมือนกุญแจสตาร์ทรถ ที่รอคำสั่งจากผู้ใช้แล้วค่อยปลุกระบบทั้งหมดให้ตื่นพร้อมกัน</w:t>
      </w:r>
    </w:p>
    <w:p w14:paraId="02B1AB2A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Display Text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750021B4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060C90DC" wp14:editId="2B1E0EBB">
            <wp:extent cx="762000" cy="762000"/>
            <wp:effectExtent l="0" t="0" r="0" b="0"/>
            <wp:docPr id="89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ages/icons/DisplayTextModel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9E01E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78B7B4B0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Display Text** คือโหนดสำหรับการแสดงผล (Visualization) ที่ทำหน้าที่ **"แสดงข้อความ (String) หรือค่าตัวเลข"** บนหน้าจอ GUI ของโหนดโดยตรง ใช้สำหรับตรวจสอบความถูกต้องของข้อมูล (Monitor), ดูผลลัพธ์การทำงาน หรือสร้างป้ายกำกับ (Label) ในระบบ Flow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 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DisplayText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4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โหนดนี้ไม่ใช่ Source (ต้องรับข้อมูลจากโหนดอื่นเข้ามาแสดงผล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ไม่ให้ขยับ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imize** | `False` | ย่อขนาดโหนดให้เล็กลง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ด้านบน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 Zenoh (สำหรับการส่งข้อมูลข้าม Network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Display Text` | ชื่อโหนดที่แสดงผลบริเวณส่วนหัว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### 2. Style &amp; Configuration (รูปแบบและการตั้งค่า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Font** | `Arial` | รูปแบบฟอนต์ของข้อความที่แสดง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ize** | `12` | ขนาดของตัวอักษร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Alignment** | `Left` | การจัดตำแหน่งข้อความ (Left / Center / Right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umber of Input Ports**| `1` | จำนวนช่องรับสัญญาณอินพุต (สำหรับรับข้อความมาแสดง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3. Color Settings (การตั้งค่าสี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(R,G,B)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Text Color** | `0, 0, 0` | สีของตัวอักษร (ค่าเริ่มต้น: สีดำ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Background Color** | `255, 255, 255`| สีพื้นหลังของพื้นที่แสดงข้อความ (ค่าเริ่มต้น: สีขาว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วิธีการใช้งาน (Usage Workflow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โหนดนี้มักจะอยู่ท้ายสุดของ Flow ย่อย เพื่อใช้เป็นจุดสังเกตการณ์ (Observer)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1.  เตรียมโหนดที่มีข้อมูลขาออกเป็นข้อความ หรือตัวเลข (เช่น **Counter**, **Read Barcode**, หรือ **String Constant**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2.  ลากสายจาก Output ของโหนดเหล่านั้น มาเข้าที่ Input ของ **Display Text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3.  ข้อความจะปรากฏขึ้นบนตัวโหนดทันทีที่ได้รับข้อมูล (Real-time update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info "ประโยชน์การใช้งาน (Use Case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Debugging:** ใช้ดูค่าตัวแปรต่างๆ ในระบบว่าส่งมาถูกต้องหรือไม่ระหว่างการพัฒนา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Dashboard:** ใช้จัดวางหน้าจอ UI อย่างง่าย เพื่อแสดงสถานะระบบให้ผู้ใช้เห็น เช่น ข้อความ "PASS", "FAIL" หรือแสดงค่าจำนวนนับ (Count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Labeling:** สามารถใช้โหนดนี้โดยไม่ต้องต่อสาย Input เพื่อพิมพ์ข้อความค้างไว้ (Static Text) สำหรับเป็นคำอธิบายหรือหัวข้อในหน้า Workspace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</w:t>
      </w:r>
    </w:p>
    <w:p w14:paraId="3A9BC351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22" w:name="image-analysis-การวเคราะหภาพ"/>
      <w:bookmarkEnd w:id="21"/>
      <w:r w:rsidRPr="00F03152">
        <w:rPr>
          <w:rFonts w:ascii="TH SarabunPSK" w:hAnsi="TH SarabunPSK" w:cs="TH SarabunPSK" w:hint="cs"/>
          <w:sz w:val="32"/>
          <w:szCs w:val="32"/>
        </w:rPr>
        <w:t>5. Image Analysis (การวิเคราะห์ภาพ)</w:t>
      </w:r>
    </w:p>
    <w:p w14:paraId="04A0CC2D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เครื่องมือสำหรับดึงข้อมูลเชิงสถิติหรือคุณลักษณะออกจากภาพ</w:t>
      </w:r>
    </w:p>
    <w:p w14:paraId="27C59458" w14:textId="77777777" w:rsidR="002F7EE1" w:rsidRPr="00F03152" w:rsidRDefault="002F7EE1">
      <w:pPr>
        <w:pStyle w:val="a0"/>
        <w:rPr>
          <w:rFonts w:ascii="TH SarabunPSK" w:hAnsi="TH SarabunPSK" w:cs="TH SarabunPSK" w:hint="cs"/>
          <w:sz w:val="32"/>
          <w:szCs w:val="32"/>
        </w:rPr>
      </w:pPr>
    </w:p>
    <w:p w14:paraId="61D8BE12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Create Histogram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5300AB07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3B27E85C" wp14:editId="0509F5C1">
            <wp:extent cx="762000" cy="762000"/>
            <wp:effectExtent l="0" t="0" r="0" b="0"/>
            <wp:docPr id="93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s/icons/CVCreateHistogramModel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E1A5C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41362E10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CV Create Histogram** คือโหนดสำหรับการวิเคราะห์ภาพ (Image Analysis) ทำหน้าที่ **"คำนวณและวาดกราฟฮิสโตแกรม"** เพื่อแสดงการกระจายตัวของค่าความเข้มแสง (Intensity) หรือสี (R, G, B) ในภาพ ช่วยให้ผู้ใช้สามารถตรวจสอบคุณภาพของแสง, คอนทราสต์ (Contrast) หรือสมดุลสี (Color Balance) ของภาพอินพุตได้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 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CreateHis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CV Create Histogram` | ชื่อโหนดที่แสดงผลบน Workspace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Operation (การตั้งค่าการคำนวณ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Bin Count** | `256` | ความละเอียดของกราฟ (จำนวนแท่งกราฟ) ปกติใช้ 256 สำหรับภาพ 8-bit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aximum Intensity**| `255.0000` | ค่าความเข้มแสงสูงสุดที่จะนำมาคำนวณ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imum Intensity**| `0.0000` | ค่าความเข้มแสงต่ำสุดที่จะนำมาคำนวณ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rm Type** | `NORM_MINMAX` | วิธีการปรับสเกลข้อมูล (Normalization) เพื่อให้กราฟแสดงผลได้เหมาะสม&lt;br&gt;- **NORM_MINMAX:** ปรับยืดกราฟให้เต็มความสูง (นิยมใช้ที่สุด)&lt;br&gt;- **NORM_L1/L2:** ปรับตามผลรวมทางคณิตศาสตร์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lastRenderedPageBreak/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3. Display (การตั้งค่าการแสดงผลกราฟ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ine Thickness** | `2` | ความหนาของเส้นกราฟ (Pixel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ine Type** | `LINE_8` | อัลกอริทึมการวาดเส้น (LINE_8 คือเส้นต่อเนื่องแบบ 8-connected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dpoints** | `True` | ลากเส้นเชื่อมจุดเริ่มต้นและจุดสิ้นสุดของกราฟหรือไม่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B** | `True` | แสดงกราฟของช่องสัญญาณสีน้ำเงิน (Blue Channel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G** | `True` | แสดงกราฟของช่องสัญญาณสีเขียว (Green Channel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R** | `True` | แสดงกราฟของช่องสัญญาณสีแดง (Red Channel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วิธีการใช้งาน (Usage Workflow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โหนดนี้มักใช้ในการ Pre-processing หรือ Monitor ระบบ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1.  รับภาพจากโหนด **Read Image** หรือกล้อง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2.  ส่งเข้าโหนด **CV Create Histogram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3.  ผลลัพธ์ (Output) จะเป็นภาพกราฟฮิสโตแกรม สามารถต่อเข้ากับ **Display Image** เพื่อดูผลได้ทันที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info "เกร็ดความรู้: Normalization Type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ใน Property **Norm Type** การเลือก `NORM_MINMAX` (ค่าเริ่มต้น) คือตัวเลือกที่ดีที่สุดสำหรับการแสดงผล เพราะระบบจะปรับสเกลยอดกราฟที่สูงที่สุดให้พอดีกับกรอบภาพ ทำให้เราเห็นรูปทรงของกราฟได้ชัดเจน ไม่ล้นจอหรือเตี้ยเกินไป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note "เจาะลึก: Norm Type (การปรับสเกล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การคำนวณ Histogram แบบดิบๆ อาจได้ค่าจำนวน Pixel สูงถึงหลักหมื่นหรือแสน ซึ่งยากต่อการนำมาวาดกราฟในกรอบสี่เหลี่ยมเล็กๆ เราจึงต้องมี **Normalization** เพื่อบีบอัดข้อมูลลงมา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 **NORM_MINMAX (แนะนำสำหรับดูด้วยตา):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ระบบจะหาค่าที่สูงที่สุดในกราฟ แล้วปรับให้ค่านั้นเท่ากับความสูงสูงสุดของหน้าต่างแสดงผล (เช่น 100% ของ</w:t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ความสูง) ทำให้กราฟดู "เต็มจอ" สวยงามและวิเคราะห์รูปทรงได้ง่ายที่สุด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 **NORM_L1 (ผลรวม):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ปรับสเกลโดยอิงจาก "ผลรวมของค่าทั้งหมด" (Sum of absolute values) มักใช้ในงานทางคณิตศาสตร์หรือความน่าจะเป็น (Probability Density Function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 **NORM_L2 (Euclidean):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ปรับสเกลโดยอิงจากรากที่สองของผลรวมกำลังสอง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 **NORM_INF (Infinity):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ปรับโดยอิงจากค่าสัมบูรณ์ที่มากที่สุด (คล้าย MinMax ในบางบริบท)</w:t>
      </w:r>
    </w:p>
    <w:p w14:paraId="5691F234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MinMax Location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38059F4A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6A25A8E7" wp14:editId="41CDA42C">
            <wp:extent cx="762000" cy="762000"/>
            <wp:effectExtent l="0" t="0" r="0" b="0"/>
            <wp:docPr id="96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s/icons/MinMaxLocation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BCB106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43E01689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CV MinMax Location** คือโหนดสำหรับการวิเคราะห์ภาพ (Image Analysis) ทำหน้าที่ **"ค้นหาค่าความเข้มแสงต่ำสุด (Min) และสูงสุด (Max) พร้อมระบุพิกัด (X, Y) ของจุดนั้นๆ"** ภายในภาพอินพุต ช่วยให้ทราบตำแหน่งของวัตถุที่มีความสว่างโดดเด่น หรือใช้หาตำแหน่งที่ตรงกันที่สุดเมื่อใช้งานร่วมกับโหนด Template Matching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 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Minmax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1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โหนดนี้ไม่ใช่ Source (ต้องรับภาพ Input เข้ามา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| **Minimize** | `False` | ย่อขนาด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CV MinMax Location` | ชื่อโหนดที่แสดงผลบน Workspace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วิธีการใช้งาน (Usage Workflow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โหนดนี้ทำงานกับภาพระดับสีเทา (Grayscale Image) ได้ดีที่สุด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1.  **Input:** ส่งภาพเข้าสู่โหนด (หากเป็นภาพสี แนะนำให้แปลงเป็น Grayscale ก่อน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2.  **Processing:** โหนดจะสแกนทั้งภาพเพื่อหา pixel ที่มีค่าน้อยสุดและมากสุด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3.  **Output:** ส่งค่าออกมา 4 อย่างหลักๆ คือ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**Min Val:** ค่าความเข้มแสงต่ำสุด (เช่น 0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**Max Val:** ค่าความเข้มแสงสูงสุด (เช่น 255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**Min Loc:** พิกัด (x, y) ของจุดที่มืดที่สุด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**Max Loc:** พิกัด (x, y) ของจุดที่สว่างที่สุด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info "ตัวอย่างการประยุกต์ใช้ (Use Case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Hotspot Detection:** หาตำแหน่งของไฟ LED หรือจุดเลเซอร์ที่สว่างที่สุดในภาพ (ดูค่า Max Loc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Template Matching:** เมื่อใช้โหนด *Match Template* ผลลัพธ์ที่ได้จะเป็น heatmap ซึ่งต้องส่งต่อมาที่ **CV MinMax Location** เพื่อหาพิกัดคำตอบ (จุดที่ Match ที่สุดคือจุดที่มีค่า Max หรือ Min สูงสุด ขึ้นอยู่กับอัลกอริทึม)</w:t>
      </w:r>
    </w:p>
    <w:p w14:paraId="06CD5A11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Color Map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0F04FEEB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0920084D" wp14:editId="2CEB1D0F">
            <wp:extent cx="762000" cy="762000"/>
            <wp:effectExtent l="0" t="0" r="0" b="0"/>
            <wp:docPr id="99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s/icons/CVColorMapModel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B42E73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1466CAA5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**CV Color Map** คือโหนดสำหรับการประมวลผลภาพ (Image Processing) ทำหน้าที่ **"ใส่เฉดสี (False Color) ให้กับภาพขาวดำ"** โดยการแทนค่าความเข้มแสง (Intensity) ด้วยสีสันต่างๆ ตามตารางสี (Color Map) ที่กำหนด นิยมใช้เพื่อทำให้ตามนุษย์แยกแยะรายละเอียดของข้อมูลได้ง่ายขึ้น เช่น ภาพถ่ายความร้อน (Thermal), ภาพความลึก (Depth Map) หรือภาพการแพทย์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 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ColorMap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2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โหนดนี้ไม่ใช่ Source (ต้องรับภาพ Input เข้ามา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imize** | `False` | ย่อขนาด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CV Color Map` | ชื่อโหนดที่แสดงผลบน Workspace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Operation (การตั้งค่าการทำงาน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olor Map** | `COLORMAP_JET` | รูปแบบโทนสีที่ต้องการใช้ (ดูรายชื่อทั้งหมดด้านล่าง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!!! note "รายชื่อรูปแบบสี (Available Color Maps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สามารถเลือกโทนสีให้เหมาะกับงานได้ดังนี้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กลุ่มยอดนิยม (General Purpose):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COLORMAP_JET`: (ค่าเริ่มต้น) ไล่สีรุ้ง (น้ำเงิน-&gt;แดง) คอนทราสต์สูง นิยมใช้ที่สุด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COLORMAP_TURBO`: คล้าย Jet แต่ไล่โทนสีเนียนตากว่า และแม่นยำกว่าทางสายตา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COLORMAP_HSV`: ไล่สีตามวงล้อสี HSV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กลุ่มโทนร้อน/ความเข้ม (Heat/Intensity):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COLORMAP_HOT`: ดำ-&gt;แดง-&gt;เหลือง-&gt;ขาว (เหมือนเหล็กเผาไฟ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COLORMAP_INFERNO`, `COLORMAP_MAGMA`, `COLORMAP_PLASMA`: โทนดำ-ม่วง-ส้ม-เหลือง ให้ความรู้สึกทันสมัยและอ่านค่าง่าย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COLORMAP_AUTUMN`: แดง-&gt;เหลือง (โทนฤดูใบไม้ร่วง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กลุ่มโทนเย็น (Cool Tones):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COLORMAP_OCEAN`: สีน้ำเงินเข้ม-&gt;ขาว (เหมือนมหาสมุทร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COLORMAP_WINTER`: น้ำเงิน-&gt;เขียว (โทนฤดูหนาว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COLORMAP_COOL`: ฟ้า-&gt;ชมพู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COLORMAP_TWILIGHT`: โทนสีม่วง-น้ำเงิน ช่วงพลบค่ำ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กลุ่มอื่นๆ (Others):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COLORMAP_BONE`: สีเทาอมฟ้า (นิยมใช้ในภาพ X-Ray การแพทย์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COLORMAP_SPRING`, `COLORMAP_SUMMER`: โทนสีตามฤดูกาล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COLORMAP_PINK`: ไล่สีโทน sepia-pink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COLORMAP_PARULA`, `COLORMAP_CIVIDIS`: โทนสีมาตรฐานงานวิจัย (Perceptually Uniform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วิธีการใช้งาน (Usage Workflow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1.  **Input:** เตรียมภาพที่เป็น Grayscale (ภาพขาวดำ) เช่น ภาพจากกล้อง Depth Camera หรือภาพที่ผ่านการคำนวณมาแล้ว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 xml:space="preserve">    2.  **Process:** ต่อสายเข้าโหนด **CV Color Map** และเลือกรูปแบบสีที่ต้องการ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3.  **Output:** จะได้ภาพสี RGB ที่พร้อมนำไปแสดงผลที่ **Display Image**</w:t>
      </w:r>
    </w:p>
    <w:p w14:paraId="4678DFC0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23" w:name="image-conversion-การแปลงรปแบบภาพ"/>
      <w:bookmarkEnd w:id="22"/>
      <w:r w:rsidRPr="00F03152">
        <w:rPr>
          <w:rFonts w:ascii="TH SarabunPSK" w:hAnsi="TH SarabunPSK" w:cs="TH SarabunPSK" w:hint="cs"/>
          <w:sz w:val="32"/>
          <w:szCs w:val="32"/>
        </w:rPr>
        <w:t>6. Image Conversion (การแปลงรูปแบบภาพ)</w:t>
      </w:r>
    </w:p>
    <w:p w14:paraId="262CB15A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ใช้สำหรับเปลี่ยนประเภทข้อมูลหรือพื้นที่สีของภาพ</w:t>
      </w:r>
    </w:p>
    <w:p w14:paraId="1B9C930D" w14:textId="77777777" w:rsidR="002F7EE1" w:rsidRPr="00F03152" w:rsidRDefault="002F7EE1">
      <w:pPr>
        <w:pStyle w:val="a0"/>
        <w:rPr>
          <w:rFonts w:ascii="TH SarabunPSK" w:hAnsi="TH SarabunPSK" w:cs="TH SarabunPSK" w:hint="cs"/>
          <w:sz w:val="32"/>
          <w:szCs w:val="32"/>
        </w:rPr>
      </w:pPr>
    </w:p>
    <w:p w14:paraId="60C22CE4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Convert Depth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1441187F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52C68CEF" wp14:editId="2619876A">
            <wp:extent cx="762000" cy="762000"/>
            <wp:effectExtent l="0" t="0" r="0" b="0"/>
            <wp:docPr id="103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s/icons/ConvertDepth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588AB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0C68DB5F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CV Convert Depth** คือโหนดสำหรับการประมวลผลภาพ (Image Processing) ทำหน้าที่ **"แปลงความลึกของบิต (Bit Depth) และปรับสเกลค่าของพิกเซล"** ช่วยให้ผู้ใช้สามารถเปลี่ยนชนิดข้อมูลของภาพ (Data Type) เช่น แปลงจากภาพ Floating Point (32-bit) ให้กลายเป็นภาพปกติ (8-bit) เพื่อการแสดงผล หรือใช้ปรับค่าความสว่าง (Gain/Offset) ได้ในขั้นตอนเดียว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 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ConvertDep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0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โหนดนี้ไม่ใช่ Source (ต้องรับภาพ Input เข้ามา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imize** | `False` | ย่อขนาด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CV Convert Depth` | ชื่อโหนดที่แสดงผลบน Workspace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Operation (การตั้งค่าการคำนวณ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Image Depth** | `CV_8U` | ชนิดข้อมูลปลายทางที่ต้องการแปลง (Target Bit Depth) ดูรายละเอียดด้านล่าง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Alpha** | `1.0000` | ค่าตัวคูณ (Scale Factor) ใช้ขยายหรือลดค่าของพิกเซล (เปรียบเหมือน Contrast/Gain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Beta** | `0.0000` | ค่าบวกเพิ่ม (Delta) ใช้เลื่อนค่าของพิกเซลขึ้นหรือลง (เปรียบเหมือน Brightness/Offset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note "เจาะลึก: ความหมายของ Image Depth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รหัสย่อในช่อง Image Depth มีความหมายดังนี้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CV_8U (8-bit Unsigned):** ค่าช่วง 0-255 (ภาพปกติทั่วไปต้องใช้แบบนี้เพื่อแสดงผล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CV_8S (8-bit Signed):** ค่าช่วง -128 ถึง 127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CV_16U (16-bit Unsigned):** ค่าช่วง 0-65535 (นิยมใช้ในกล้อง Depth Camera หรือภาพทางการแพทย์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CV_16S (16-bit Signed):** ค่าช่วง -32768 ถึง 32767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CV_32F (32-bit Float):** ทศนิยมความละเอียด 32-bit (นิยมใช้ในกระบวนการคำนวณ AI หรือคณิตศาสตร์ที่ต้องการความละเอียดสูง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CV_64F (64-bit Float):** ทศนิยมความละเอียด 64-bit (Double precision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สูตรการคำนวณ (Calculation Formula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 xml:space="preserve">    โหนดนี้ทำงานโดยใช้สมการ Linear Transformation ดังนี้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$$pixel_{out} = (pixel_{in} \times \alpha) + \beta$$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ถ้าต้องการ **เพิ่มความสว่าง (Brightness):** ให้เพิ่มค่า **Beta** (เช่น 50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ถ้าต้องการ **เพิ่มคอนทราสต์ (Contrast):** ให้เพิ่มค่า **Alpha** (เช่น 1.5 หรือ 2.0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ถ้าต้องการ **แปลง 32-bit Float (ค่า 0.0-1.0) เป็น 8-bit (0-255):** ตั้งค่า `Alpha = 255`, `Beta = 0`, `Image Depth = CV_8U`</w:t>
      </w:r>
    </w:p>
    <w:p w14:paraId="2DB4776C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Thresholding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7F562EA4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3C6CB823" wp14:editId="31E0ED42">
            <wp:extent cx="762000" cy="762000"/>
            <wp:effectExtent l="0" t="0" r="0" b="0"/>
            <wp:docPr id="106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s/icons/Thresholding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484390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7754BA0F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CV Thresholding** คือโหนดสำหรับการประมวลผลภาพ (Image Processing) ทำหน้าที่ **"คัดแยกข้อมูลภาพแบบทวิภาค (Binary Segmentation)"** โดยการแปลงภาพระดับสีเทา (Grayscale) ให้กลายเป็นภาพขาว-ดำ (Binary Image) ตามค่าเกณฑ์ (Threshold) ที่กำหนด เพื่อใช้ในการแยกวัตถุที่สนใจออกจากพื้นหลัง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 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Tresholding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1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โหนดนี้ไม่ใช่ Source (ต้องรับภาพ Input เข้ามา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| **Minimize** | `False` | ย่อขนาด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CV Thresholding` | ชื่อโหนดที่แสดงผลบน Workspace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Operation (การตั้งค่าการคำนวณ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Threshold Type** | `THRESH_BINARY` | รูปแบบการคัดแยก (ดูรายละเอียดด้านล่าง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Threshold Value** | `128.0000` | ค่าเกณฑ์กลาง (0-255) ที่ใช้ตัดสินใจ&lt;br&gt;*(ถ้าพิกเซลใดสว่างกว่าค่านี้ จะถูกเปลี่ยนเป็นสีขาว)*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Binary Value** | `255.0000` | ค่าความสว่างสูงสุดที่จะใส่ให้พิกเซลที่ผ่านเกณฑ์ (ปกติใช้ 255 คือสีขาว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note "เจาะลึก: Threshold Type (รูปแบบการคัดแยก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การเลือก Type จะเปลี่ยนสมการคณิตศาสตร์ที่ใช้ตัดสินใจ ดังนี้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กลุ่มพื้นฐาน (Basic):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THRESH_BINARY`: (ยอดนิยม) ถ้าสว่างกว่าเกณฑ์ -&gt; เป็นสีขาว, ถ้ามืดกว่า -&gt; เป็นสีดำ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THRESH_BINARY_INV`: (กลับค่า) ถ้าสว่างกว่าเกณฑ์ -&gt; เป็นสีดำ, ถ้ามืดกว่า -&gt; เป็นสีขาว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THRESH_TRUNC`: ถ้าสว่างกว่าเกณฑ์ -&gt; ให้เท่ากับค่าเกณฑ์ (ตัดยอด), ส่วนที่เหลือคงเดิม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THRESH_TOZERO`: ถ้าสว่างกว่าเกณฑ์ -&gt; คงเดิม, ถ้ามืดกว่า -&gt; เป็นสีดำ (0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THRESH_TOZERO_INV`: ถ้าสว่างกว่าเกณฑ์ -&gt; เป็นสีดำ (0), ถ้ามืดกว่า -&gt; คงเดิม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กลุ่มอัตโนมัติ (Automatic):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THRESH_OTSU`: คำนวณหาค่า Threshold Value ที่ดีที่สุดให้อัตโนมัติ (เหมาะกับภาพที่มีวัตถุกับพื้นหลังแยกกันชัดเจน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THRESH_TRIANGLE`: วิธีการหาเกณฑ์อัตโนมัติแบบ Triangle Algorithm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 xml:space="preserve">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กลุ่มปรับตัวตามพื้นที่ (Adaptive):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ADAPTIVE_THRESH_MEAN_C`: คำนวณเกณฑ์จากค่าเฉลี่ยของพื้นที่รอบๆ (เหมาะกับภาพที่มีแสงเงาไม่เท่ากัน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`ADAPTIVE_THRESH_GAUSSIAN_C`: คำนวณเกณฑ์จากค่าเฉลี่ยถ่วงน้ำหนักแบบ Gaussian (ให้ผลลัพธ์ที่นวลตากว่า Mean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วิธีการใช้งาน (Usage Workflow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1.  **Input:** ส่งภาพ Grayscale เข้าสู่โหนด (สำคัญมาก! ต้องเป็นภาพขาวดำเท่านั้น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2.  **Adjust: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หากแสงคงที่: เลือก `THRESH_BINARY` และปรับ `Threshold Value` จนได้วัตถุที่ชัดเจน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หากแสงไม่คงที่/มีเงา: ลองใช้ `THRESH_OTSU` หรือ `ADAPTIVE_...`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3.  **Output:** จะได้ภาพขาว-ดำ ที่พร้อมสำหรับงานตรวจจับรูปร่าง (Find Contours)หรืออ่านบาร์โค้ด</w:t>
      </w:r>
    </w:p>
    <w:p w14:paraId="0872CDFC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Canny Edge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3754EBD4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1CFACEF3" wp14:editId="5CE20F2D">
            <wp:extent cx="762000" cy="762000"/>
            <wp:effectExtent l="0" t="0" r="0" b="0"/>
            <wp:docPr id="109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images/icons/CannyEdge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E7EF18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0FCC45B6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CV Canny Edge** คือโหนดสำหรับการประมวลผลภาพ (Image Processing) ทำหน้าที่ **"ตรวจจับเส้นขอบ (Edge Detection)"** ของวัตถุในภาพโดยใช้อัลกอริทึม Canny ซึ่งมีความแม่นยำสูง ช่วยลดสัญญาณรบกวนและให้ผลลัพธ์เป็นภาพลายเส้นขาว-ดำ (เส้นขอบสีขาว พื้นหลังสีดำ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 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Canny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2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CV Canny Edge` | ชื่อโหนดที่แสดงผลบน Workspace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Image Memory (การจัดการหน่วยความจำภาพ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(ส่วนนี้สำหรับการบริหารจัดการทรัพยากรเครื่องเมื่อรันต่อเนื่อง)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| **Sharing Mode** | `Pool Mode` | รูปแบบการจัดการหน่วยความจำ&lt;br&gt;- **Pool Mode:** ใช้หน่วยความจำชุดเดิมวนซ้ำ (ประหยัด RAM เหมาะกับ Video Stream) &lt;br&gt;- **Broadcast Mode:** สร้างข้อมูลชุดใหม่ทุกครั้ง (กิน RAM มากกว่า) |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Pool Size** | `3` | จำนวน Buffer ที่เตรียมไว้สำหรับหมุนเวียน (กรณีใช้ Pool Mode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3. Operation (การตั้งค่าอัลกอริทึม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Kernel Size** | `3` | ขนาดหน้าต่างของ Sobel Operator สำหรับหา Gradient (ต้องเป็นเลขคี่ เช่น 3, 5, 7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Upper Threshold** | `90` | ค่าเกณฑ์สูง (High Threshold) ถ้าค่า Gradient เกินนี้ -&gt; เป็นขอบแน่นอน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wer Threshold** | `30` | ค่าเกณฑ์ต่ำ (Low Threshold) ถ้าค่า Gradient ต่ำกว่านี้ -&gt; ตัดทิ้งไม่เป็นขอบ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Use Edge Gradient**| `False` | วิธีการคำนวณขนาด Gradient&lt;br&gt;- **False:** ใช้ L1 Norm $|dx| + |dy|$ (คำนวณเร็ว)&lt;br&gt;- **True:** ใช้ L2 Norm $\sqrt{dx^2 + dy^2}$ (แม่นยำกว่า แต่ช้ากว่าเล็กน้อย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note "หลักการทำงาน: Hysteresis Thresholding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อัลกอริทึม Canny ตัดสินใจว่าจุดไหนเป็นขอบโดยใช้เกณฑ์ 2 ค่า (Upper/Lower) ดังนี้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1.  **Strong Edge:** จุดที่มีความเข้มเกิน **Upper Threshold** จะถูกนับเป็น "เส้นขอบ" ทันที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 xml:space="preserve">    2.  **Weak Edge:** จุดที่มีค่าอยู่ระหว่าง **Lower** และ **Upper** จะถูกพิจารณาว่าเป็นเส้นขอบ *ก็ต่อเมื่อ* จุดนั้นเชื่อมต่ออยู่กับ Strong Edge เท่านั้น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3.  **No Edge:** จุดที่ต่ำกว่า **Lower Threshold** จะถูกตัดทิ้ง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เทคนิคการปรับค่า (Tuning Tips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อัตราส่วน:** แนะนำให้ตั้งค่า Upper : Lower ในอัตราส่วนประมาณ **2:1** หรือ **3:1** (เช่น Upper=90, Lower=30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ถ้าเส้นขาด:** ให้ลดค่า Lower Threshold ลง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ถ้ามีจุดรบกวน (Noise) เยอะ:** ให้เพิ่มค่า Upper Threshold หรือ Lower Threshold ขึ้น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เทคนิค: Pool Mode vs Broadcast Mode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เลือก **Pool Mode** เสมอเมื่อทำงานปกติ (เช่น รับภาพ -&gt; แปลงขอบ -&gt; แสดงผล) เพราะกินแรมน้อยกว่า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เลือก **Broadcast Mode** ก็ต่อเมื่อคุณต่อสาย Output ออกไป 2 ทาง แล้วทางหนึ่งมีการ *เขียนทับ* ข้อมูลภาพ แล้วคุณกลัวว่าภาพอีกทางจะเพี้ยนตามไปด้วย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info "การปรับจูน Threshold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แนะนำให้ตั้งค่า **Upper** เป็น 2 ถึง 3 เท่าของ **Lower** (เช่น 90 กับ 30) เพื่อให้เส้นขอบเชื่อมต่อกันดีที่สุด หากเส้นขาดให้ลด Lower ลง หาก Noise เยอะให้เพิ่มทั้งสองค่าขึ้น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warning "ข้อควรระวัง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โหนดนี้ทำงานได้ดีที่สุดกับภาพ **Grayscale** (ขาวดำ) หากส่งภาพสีเข้ามา ระบบมักจะแปลงเป็น Grayscale ให้อัตโนมัติหรือประมวลผลทีละช่องสี ซึ่งอาจกินทรัพยากรเพิ่มขึ้น</w:t>
      </w:r>
    </w:p>
    <w:p w14:paraId="2A9B105D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Color Space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19CF90EF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676D1573" wp14:editId="5EDCD064">
            <wp:extent cx="762000" cy="762000"/>
            <wp:effectExtent l="0" t="0" r="0" b="0"/>
            <wp:docPr id="112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s/icons/ColorSpace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F7EFCC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24B7502F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**CV Color Space** คือโหนดสำหรับการประมวลผลภาพ (Image Processing) ทำหน้าที่ **"แปลงระบบสี (Color Space Conversion)"** ของภาพอินพุตจากรูปแบบหนึ่งไปสู่อีกรูปแบบหนึ่ง เช่น แปลงจากภาพสี (BGR) เป็นภาพขาวดำ (Grayscale) เพื่อลดปริมาณข้อมูลก่อนการวิเคราะห์ หรือแปลงเป็น HSV เพื่อใช้ในการตรวจจับวัตถุด้วยสี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 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ColorS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3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CV Color Space` | ชื่อโหนดที่แสดงผลบน Workspace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Image Memory (การจัดการหน่วยความจำภาพ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aring Mode** | `Pool Mode` | รูปแบบการจัดการหน่วยความจำ:&lt;br&gt;- **Pool Mode:** ใช้หน่วยความจำเดิมวนซ้ำ (เร็ว, ประหยัด RAM)&lt;br&gt;- **Broadcast Mode:** สร้างข้อมูลใหม่แยกออกมา (ปลอดภัยสำหรับการแยกสายงาน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Pool Size** | `3` | จำนวน Buffer ที่เตรียมไว้หมุนเวียน (สำหรับ Pool Mode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3. Operation (การตั้งค่าการแปลงสี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Input Color Space** | `BGR` | รูปแบบสีของภาพต้นทาง (ภาพจาก OpenCV ปกติจะเป็น BGR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Output Color Space**| `RGB` | รูปแบบสีปลายทางที่ต้องการแปลง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info "เกร็ดความรู้: ทำไมต้อง BGR?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โดยปกติโปรแกรมทั่วไปจะเก็บค่าสีแบบ **RGB** (Red-Green-Blue) แต่ไลบรารี **OpenCV** (ที่เป็นแกนหลักของโหนดนี้) ใช้มาตรฐานแบบ **BGR** (Blue-Green-Red) มาตั้งแต่อดีต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ดังนั้น หากคุณนำภาพจาก OpenCV ไปแสดงผลบนหน้าจอ GUI บางประเภทแล้วสีเพี้ยน (เช่น คนหน้าสีฟ้า) ให้ใช้โหนดนี้แปลง **BGR -&gt; RGB** ก่อนเสมอ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คู่การแปลงที่ใช้งานบ่อย (Common Conversions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BGR $\rightarrow$ Gray:** แปลงภาพสีเป็นขาวดำ (Grayscale) จำเป็นมากก่อนส่งเข้าโหนดพวก *Thresholding*, *Canny Edge* หรือ *Find Contours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BGR $\rightarrow$ HSV:** แปลงเป็นระบบสี Hue-Saturation-Value เหมาะสำหรับการ "จับคู่สี" (Color Detection) เพราะแยกค่าเนื้อสี (Hue) ออกจากแสงเงา (Value) ได้ชัดเจน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BGR $\rightarrow$ RGB:** แปลงเพื่อนำไปแสดงผลบนหน้าจอ UI ทั่วไปให้สีถูกต้อง</w:t>
      </w:r>
    </w:p>
    <w:p w14:paraId="278BE435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Nomolization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3CBE8385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58337095" wp14:editId="4872DF51">
            <wp:extent cx="762000" cy="762000"/>
            <wp:effectExtent l="0" t="0" r="0" b="0"/>
            <wp:docPr id="115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ages/icons/Normalization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85CFB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68A3F6F4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CV Normalization** คือโหนดสำหรับการประมวลผลภาพ (Image Processing) ทำหน้าที่ **"ปรับสเกลค่าของพิกเซล (Pixel Value Scaling)"** ให้อยู่ในช่วงที่กำหนด (เช่น 0-255) หรือปรับมาตรฐานทางคณิตศาสตร์ ช่วยแก้ปัญหาภาพมืดเกินไป ภาพสว่างเกินไป หรือแปลงชนิดข้อมูล (Data Type) ให้เหมาะสมกับการแสดงผล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 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Normalization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4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CV Normalization` | ชื่อโหนดที่แสดงผลบน Workspace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Image Memory (การจัดการหน่วยความจำภาพ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aring Mode** | `Pool Mode` | รูปแบบการจัดการหน่วยความจำ:&lt;br&gt;- **Pool Mode:** ใช้หน่วยความจำเดิมวนซ้ำ (เร็ว, ประหยัด RAM)&lt;br&gt;- **Broadcast Mode:** สร้างข้อมูลใหม่แยกออกมา (ปลอดภัยสำหรับการแยกสายงาน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Pool Size** | `3` | จำนวน Buffer ที่เตรียมไว้หมุนเวียน (สำหรับ Pool Mode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3. Operation (การตั้งค่าการคำนวณ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aximum** | `255.0000` | ค่าสูงสุดของช่วงเป้าหมาย (Target High) ที่ต้องการปรับค่าไปหา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imum** | `0.0000` | ค่าต่ำสุดของช่วงเป้าหมาย (Target Low) ที่ต้องการปรับค่าไปหา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rm Type** | `NORM_MINMAX` | สูตรคณิตศาสตร์ที่ใช้ในการปรับสเกล (ดูรายละเอียดด้านล่าง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note "เจาะลึก: Norm Type (รูปแบบการปรับสเกล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การเลือก Norm Type จะเปลี่ยนวิธีการคำนวณอย่างสิ้นเชิง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NORM_MINMAX (แนะนำสำหรับ Image Processing):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เป็นการ "ยืด" หรือ "บีบ" ค่าพิกเซลทั้งหมดในภาพ ให้ลงมาอยู่ในช่วง **[Minimum, Maximum]** ที่ตั้งไว้พอดี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**ประโยชน์:** ใช้ทำ Contrast Stretching (แก้ภาพซีดให้เข้มขึ้น) หรือแปลงภาพ Float (0.0-1.0) ให้เป็</w:t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น 8-bit (0-255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NORM_INF, NORM_L1, NORM_L2: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เป็นการหารค่าพิกเซลด้วยค่าทางคณิตศาสตร์ (Infinite norm, Absolute sum, Euclidean norm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**ประโยชน์:** มักใช้ในการเตรียมข้อมูลสำหรับ AI/Machine Learning หรือคำนวณ Histogram ไม่ค่อยใช้กับการปรับแต่งภาพเพื่อการมองเห็นทั่วไป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วิธีการใช้งาน (Usage Workflow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*กรณีที่ 1: แก้ภาพซีด (Contrast Stretching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1. ภาพต้นฉบับอาจมีค่าสีแค่ช่วงกลางๆ (เช่น 100-150) ทำให้ภาพดูมัวๆ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2. ใช้โหนดนี้ ตั้งค่า `Norm Type = NORM_MINMAX`, `Min = 0`, `Max = 255`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3. ผลลัพธ์: ส่วนที่มืดสุดจะถูกดึงไปที่ 0 และสว่างสุดไปที่ 255 ทำให้ภาพดูคมชัดขึ้นทันที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*กรณีที่ 2: แปลงภาพ Float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1. รับภาพมาจากโหนดคำนวณที่ให้ค่าเป็นทศนิยม (เช่น 0.0 - 1.0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2. ใช้โหนดนี้ปรับให้เป็นช่วง 0 - 255 ก่อนส่งไปแสดงผลที่ **Display Image**</w:t>
      </w:r>
    </w:p>
    <w:p w14:paraId="7545CC86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RGB Values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11C42160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79EE026F" wp14:editId="3AE05EA0">
            <wp:extent cx="762000" cy="762000"/>
            <wp:effectExtent l="0" t="0" r="0" b="0"/>
            <wp:docPr id="118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mages/icons/RGBsetValue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11A8C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58A428F3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CV RGB Values** คือโหนดสำหรับกำหนด **"ค่าสี (Color Value)"** โดยระบุส่วนประกอบของสีแดง (Red), เขียว (Green), และน้ำเงิน (Blue) เพื่อใช้เป็นข้อมูลนำเข้า (Input) ให้กับโหนดที่ต้องการพารามิเตอร์เรื่องสี เช่น โหนดวาดรูปทรง (Draw Shapes) หรือโหนดเขียนข้อความ (Put Text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 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RGB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lastRenderedPageBreak/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0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สถานะของโหนด (ในที่นี้ทำหน้าที่ส่งค่าสีออกไป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imize** | `False` | ย่อขนาด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CV RGB Values` | ชื่อโหนดที่แสดงผลบน Workspace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Operation (การกำหนดค่าสี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R Value** | `0` | ค่าความเข้มของสีแดง (Red) ช่วง 0-255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G Value** | `0` | ค่าความเข้มของสีเขียว (Green) ช่วง 0-255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B Value** | `0` | ค่าความเข้มของสีน้ำเงิน (Blue) ช่วง 0-255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ตัวอย่างการผสมสี (Color Mixing Guide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คุณสามารถกำหนดค่า R, G, B เพื่อสร้างสีต่างๆ ได้ดังนี้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สีดำ (Black):** R=0, G=0, B=0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สีขาว (White):** R=255, G=255, B=255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สีแดง (Red):** R=255, G=0, B=0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สีเขียว (Green):** R=0, G=255, B=0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 xml:space="preserve">    * **สีน้ำเงิน (Blue):** R=0, G=0, B=255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สีเหลือง (Yellow):** R=255, G=255, B=0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สีม่วง (Magenta):** R=255, G=0, B=255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สีฟ้า (Cyan):** R=0, G=255, B=255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info "วิธีการใช้งาน (Usage Workflow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โหนดนี้มักใช้ร่วมกับโหนดกลุ่ม **Drawing** (การวาดภาพ)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1.  สร้างโหนด **CV RGB Values** และตั้งค่าสีที่ต้องการ (เช่น สีแดง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2.  ลากสายจาก Output ของโหนดนี้ ไปเข้าที่พอร์ต **Color** ของโหนดปลายทาง (เช่น **Draw Rectangle** หรือ **Put Text**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3.  รูปทรงหรือข้อความที่วาดออกมา จะแสดงผลตามสีที่คุณตั้งค่าไว้</w:t>
      </w:r>
    </w:p>
    <w:p w14:paraId="2CC3E60B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RGB to Gray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725CFFD2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4C9AF52B" wp14:editId="6FBC52AD">
            <wp:extent cx="762000" cy="762000"/>
            <wp:effectExtent l="0" t="0" r="0" b="0"/>
            <wp:docPr id="121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images/icons/RGBtoGray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CF1498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47560E6B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CV RGB to Gray** คือโหนดสำหรับการประมวลผลภาพ (Image Processing) ทำหน้าที่ **"แปลงภาพสี (RGB/BGR) ให้เป็นภาพขาวดำ (Grayscale)"** แบบช่องสัญญาณเดียว (Single Channel) เพื่อลดปริมาณข้อมูลและเตรียมภาพสำหรับอัลกอริทึมที่ต้องการความเข้มแสงเพียงอย่างเดียว เช่น การตรวจจับขอบ (Edge Detection) หรือการทำ Thresholding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 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RGBtoGray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| **Node ID** | `1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โหนดนี้ไม่ใช่ Source (ต้องรับภาพสีเข้ามา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imize** | `False` | ย่อขนาด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CV RGB to Gray` | ชื่อโหนดที่แสดงผลบน Workspace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Image Memory (การจัดการหน่วยความจำภาพ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haring Mode** | `Pool Mode` | รูปแบบการจัดการหน่วยความจำ:&lt;br&gt;- **Pool Mode:** ใช้หน่วยความจำเดิมวนซ้ำ (เร็ว, ประหยัด RAM)&lt;br&gt;- **Broadcast Mode:** สร้างข้อมูลใหม่แยกออกมา (ปลอดภัยสำหรับการแยกสายงาน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Pool Size** | `3` | จำนวน Buffer ที่เตรียมไว้หมุนเวียน (สำหรับ Pool Mode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success "ข้อดีของการใช้โหนดนี้ (Why use this?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แม้ว่าคุณจะสามารถใช้โหนด **CV Color Space** เพื่อแปลงเป็น Grayscale ได้เช่นกัน แต่โหนด **CV RGB to Gray** ถูกออกแบบมาให้ **"ใช้ง่ายและรวดเร็วกว่า"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ไม่ต้องตั้งค่า:** ไม่ต้องเลือก Input/Output Mode เอง ระบบจัดการให้เสร็จสรรพ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ลดความผิดพลาด:** ป้องกันการเลือกโหมดผิด (เช่น เผลอเลือก BGR -&gt; HSV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เทคนิคการใช้งาน (Usage Workflow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โหนดนี้คือ **"ด่านแรก"** ของอัลกอริทึมส่วนใหญ่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1.  รับภาพสีจากกล้อง (Camera) หรือไฟล์ภาพ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 xml:space="preserve">    2.  ส่งเข้า **CV RGB to Gray** ทันที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3.  ส่งภาพขาวดำที่ได้ไปทำต่อ เช่น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เข้า **CV Thresholding** เพื่อแยกวัตถุ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เข้า **CV Canny Edge** เพื่อหาเส้นขอบ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    * เข้า **CV Find Contours** เพื่อหาพื้นที่</w:t>
      </w:r>
    </w:p>
    <w:p w14:paraId="4B73FACF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split Image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3B69AC2B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26BCB1CF" wp14:editId="2FFE0886">
            <wp:extent cx="762000" cy="762000"/>
            <wp:effectExtent l="0" t="0" r="0" b="0"/>
            <wp:docPr id="124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s/icons/SpiltImage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EC6B6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4C1A0CD5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**CV Split Image** คือโหนดสำหรับการจัดการข้อมูลภาพ (Image Manipulation) ทำหน้าที่ **"แยกช่องสัญญาณสี (Split Channels)"** ของภาพอินพุตให้ออกมาเป็นภาพย่อยๆ ตามจำนวนช่องสีที่มี (Multi-channel to Single-channel) เช่น แยกภาพสี BGR ออกเป็นภาพขาวดำ 3 ภาพ (Blue, Green, Red) เพื่อนำไปประมวลผลแยกกัน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 **ตารางการตั้งค่า (Properties)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p align="center"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[Node Image](images/workflow/SplitImage.png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&lt;/p&gt;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1. Common (การตั้งค่าทั่วไป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Node ID** | `2` | เลขประจำตัวลำดับ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Source** | `False` | โหนดนี้ไม่ใช่ Source (ต้องรับภาพ Input เข้ามา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Lock Position** | `False` | ล็อกตำแหน่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** | `True` | เปิด/ปิด การทำงานของ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inimize** | `False` | ย่อขนาด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Draw Entries** | `True` | แสดงจุดเชื่อมต่อ (Ports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lastRenderedPageBreak/>
        <w:t>| **Show Caption** | `True` | แสดงแถบชื่อโหนด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Enable Zenoh** | `False` | เปิดระบบสื่อสาร Zenoh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Caption** | `CV Split Image` | ชื่อโหนดที่แสดงผลบน Workspace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### 2. Display (การตั้งค่าการแสดงผล)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Property | Default | คำอธิบาย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:--- | :--- | :---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| **Maintain Channels** | `False` | รูปแบบข้อมูลขาออก:&lt;br&gt;- **False:** ส่งออกเป็นภาพขาวดำ (Grayscale 1-channel) ตามความเข้มของช่องสีนั้นๆ (นิยมใช้ที่สุด)&lt;br&gt;- **True:** ส่งออกโดยคงคุณสมบัติช่องสีเดิมไว้ (ผลลัพธ์อาจยังเป็น 3-channel แต่มีค่าแค่ช่องเดียว) |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--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tip "วิธีการใช้งาน (Usage Workflow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เมื่อต่อสายจากภาพสี (BGR) เข้ามาที่โหนดนี้ Output Ports จะงอกออกมา 3 ช่องโดยอัตโนมัติ: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1.  **Output 0 (Blue):** ช่องสัญญาณสีน้ำเงิน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2.  **Output 1 (Green):** ช่องสัญญาณสีเขียว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3.  **Output 2 (Red):** ช่องสัญญาณสีแดง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หมายเหตุ: ลำดับ 0-1-2 จะเปลี่ยนไปตาม Color Space ของภาพต้นทาง (เช่นถ้าเป็น HSV ช่อง 0 จะเป็น Hue)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!!! info "ตัวอย่างการประยุกต์ใช้ (Use Case)"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HSV Color Detection:** แปลงภาพเป็น HSV ก่อน -&gt; เข้าโหนด **CV Split Image** -&gt; ดึงเฉพาะขา **S (Saturation)** หรือ **H (Hue)** ไปทำ *Thresholding* เพื่อตรวจจับวัตถุสีสดๆ โดยไม่สนใจแสงเงา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 xml:space="preserve">    * **Red Light Detection:** แยกช่องสี Red ออกมา แล้วนำไปหาค่าความสว่างสูงสุด เพื่อดูว่าไฟสีแดงติดอยู่หรือไม่</w:t>
      </w:r>
    </w:p>
    <w:p w14:paraId="1E6B239E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??? node “-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Invert Grascale:</w:t>
      </w:r>
      <w:r w:rsidRPr="00F03152">
        <w:rPr>
          <w:rFonts w:ascii="TH SarabunPSK" w:hAnsi="TH SarabunPSK" w:cs="TH SarabunPSK" w:hint="cs"/>
          <w:sz w:val="32"/>
          <w:szCs w:val="32"/>
        </w:rPr>
        <w:t>”</w:t>
      </w:r>
    </w:p>
    <w:p w14:paraId="0F422EE1" w14:textId="77777777" w:rsidR="002F7EE1" w:rsidRPr="00F03152" w:rsidRDefault="007040DA">
      <w:pPr>
        <w:pStyle w:val="CaptionedFigure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noProof/>
          <w:sz w:val="32"/>
          <w:szCs w:val="32"/>
        </w:rPr>
        <w:lastRenderedPageBreak/>
        <w:drawing>
          <wp:inline distT="0" distB="0" distL="0" distR="0" wp14:anchorId="3F99CA9B" wp14:editId="09FE728E">
            <wp:extent cx="762000" cy="762000"/>
            <wp:effectExtent l="0" t="0" r="0" b="0"/>
            <wp:docPr id="127" name="Picture" descr="Node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images/icons/InvertGray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0D3657" w14:textId="77777777" w:rsidR="002F7EE1" w:rsidRPr="00F03152" w:rsidRDefault="007040DA">
      <w:pPr>
        <w:pStyle w:val="ImageCaption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Node Image</w:t>
      </w:r>
    </w:p>
    <w:p w14:paraId="0AEAA830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24" w:name="image-enhancement-การปรบปรงคณภาพภาพ"/>
      <w:bookmarkEnd w:id="23"/>
      <w:r w:rsidRPr="00F03152">
        <w:rPr>
          <w:rFonts w:ascii="TH SarabunPSK" w:hAnsi="TH SarabunPSK" w:cs="TH SarabunPSK" w:hint="cs"/>
          <w:sz w:val="32"/>
          <w:szCs w:val="32"/>
        </w:rPr>
        <w:t>7. Image Enhancement (การปรับปรุงคุณภาพภาพ)</w:t>
      </w:r>
    </w:p>
    <w:p w14:paraId="6742E139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ช่วยปรับภาพให้ชัดเจนขึ้น หรือปรับแสงสีให้เหมาะสม</w:t>
      </w:r>
    </w:p>
    <w:p w14:paraId="0BC732DC" w14:textId="77777777" w:rsidR="002F7EE1" w:rsidRPr="00F03152" w:rsidRDefault="002F7EE1">
      <w:pPr>
        <w:pStyle w:val="a0"/>
        <w:rPr>
          <w:rFonts w:ascii="TH SarabunPSK" w:hAnsi="TH SarabunPSK" w:cs="TH SarabunPSK" w:hint="cs"/>
          <w:sz w:val="32"/>
          <w:szCs w:val="32"/>
        </w:rPr>
      </w:pPr>
    </w:p>
    <w:p w14:paraId="73F6CBA7" w14:textId="77777777" w:rsidR="002F7EE1" w:rsidRPr="00F03152" w:rsidRDefault="007040DA">
      <w:pPr>
        <w:pStyle w:val="SourceCode"/>
        <w:rPr>
          <w:rFonts w:ascii="TH SarabunPSK" w:hAnsi="TH SarabunPSK" w:cs="TH SarabunPSK" w:hint="cs"/>
          <w:sz w:val="32"/>
          <w:szCs w:val="32"/>
        </w:rPr>
      </w:pP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 **CV CLAHE Equalization:**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  <w:r w:rsidRPr="00F03152">
        <w:rPr>
          <w:rStyle w:val="VerbatimChar"/>
          <w:rFonts w:ascii="TH SarabunPSK" w:hAnsi="TH SarabunPSK" w:cs="TH SarabunPSK" w:hint="cs"/>
          <w:sz w:val="32"/>
          <w:szCs w:val="32"/>
        </w:rPr>
        <w:t>- **CV Histogram Equalization:**</w:t>
      </w:r>
    </w:p>
    <w:p w14:paraId="5DEFCC8A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25" w:name="image-modification-การดดแปลงภาพ"/>
      <w:bookmarkEnd w:id="24"/>
      <w:r w:rsidRPr="00F03152">
        <w:rPr>
          <w:rFonts w:ascii="TH SarabunPSK" w:hAnsi="TH SarabunPSK" w:cs="TH SarabunPSK" w:hint="cs"/>
          <w:sz w:val="32"/>
          <w:szCs w:val="32"/>
        </w:rPr>
        <w:t>8. Image Modification (การดัดแปลงภาพ)</w:t>
      </w:r>
    </w:p>
    <w:p w14:paraId="5386A22C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การวาดหรือแก้ไขข้อมูลบนภาพโดยตรง</w:t>
      </w:r>
    </w:p>
    <w:p w14:paraId="6F085C3B" w14:textId="77777777" w:rsidR="002F7EE1" w:rsidRPr="00F03152" w:rsidRDefault="002F7EE1">
      <w:pPr>
        <w:pStyle w:val="a0"/>
        <w:rPr>
          <w:rFonts w:ascii="TH SarabunPSK" w:hAnsi="TH SarabunPSK" w:cs="TH SarabunPSK" w:hint="cs"/>
          <w:sz w:val="32"/>
          <w:szCs w:val="32"/>
        </w:rPr>
      </w:pPr>
    </w:p>
    <w:p w14:paraId="2EC73301" w14:textId="77777777" w:rsidR="002F7EE1" w:rsidRPr="00F03152" w:rsidRDefault="007040DA">
      <w:pPr>
        <w:pStyle w:val="Compact"/>
        <w:numPr>
          <w:ilvl w:val="0"/>
          <w:numId w:val="5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Gaussian Blur:</w:t>
      </w:r>
    </w:p>
    <w:p w14:paraId="2AFC72AC" w14:textId="77777777" w:rsidR="002F7EE1" w:rsidRPr="00F03152" w:rsidRDefault="007040DA">
      <w:pPr>
        <w:pStyle w:val="Compact"/>
        <w:numPr>
          <w:ilvl w:val="0"/>
          <w:numId w:val="5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Erode and Dilate:</w:t>
      </w:r>
    </w:p>
    <w:p w14:paraId="31C80B00" w14:textId="77777777" w:rsidR="002F7EE1" w:rsidRPr="00F03152" w:rsidRDefault="007040DA">
      <w:pPr>
        <w:pStyle w:val="Compact"/>
        <w:numPr>
          <w:ilvl w:val="0"/>
          <w:numId w:val="5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Pixel Iteration:</w:t>
      </w:r>
    </w:p>
    <w:p w14:paraId="625AC2A9" w14:textId="77777777" w:rsidR="002F7EE1" w:rsidRPr="00F03152" w:rsidRDefault="007040DA">
      <w:pPr>
        <w:pStyle w:val="Compact"/>
        <w:numPr>
          <w:ilvl w:val="0"/>
          <w:numId w:val="5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Bilateral Filter:</w:t>
      </w:r>
    </w:p>
    <w:p w14:paraId="4EEAA80F" w14:textId="77777777" w:rsidR="002F7EE1" w:rsidRPr="00F03152" w:rsidRDefault="007040DA">
      <w:pPr>
        <w:pStyle w:val="Compact"/>
        <w:numPr>
          <w:ilvl w:val="0"/>
          <w:numId w:val="5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Morph Transformation:</w:t>
      </w:r>
    </w:p>
    <w:p w14:paraId="1B3E190C" w14:textId="77777777" w:rsidR="002F7EE1" w:rsidRPr="00F03152" w:rsidRDefault="007040DA">
      <w:pPr>
        <w:pStyle w:val="Compact"/>
        <w:numPr>
          <w:ilvl w:val="0"/>
          <w:numId w:val="5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Filter 2D:</w:t>
      </w:r>
    </w:p>
    <w:p w14:paraId="3853B3C8" w14:textId="77777777" w:rsidR="002F7EE1" w:rsidRPr="00F03152" w:rsidRDefault="007040DA">
      <w:pPr>
        <w:pStyle w:val="Compact"/>
        <w:numPr>
          <w:ilvl w:val="0"/>
          <w:numId w:val="5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In Range:</w:t>
      </w:r>
    </w:p>
    <w:p w14:paraId="7E24D200" w14:textId="77777777" w:rsidR="002F7EE1" w:rsidRPr="00F03152" w:rsidRDefault="007040DA">
      <w:pPr>
        <w:pStyle w:val="Compact"/>
        <w:numPr>
          <w:ilvl w:val="0"/>
          <w:numId w:val="5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Flood Fill:</w:t>
      </w:r>
    </w:p>
    <w:p w14:paraId="65993BBD" w14:textId="77777777" w:rsidR="002F7EE1" w:rsidRPr="00F03152" w:rsidRDefault="007040DA">
      <w:pPr>
        <w:pStyle w:val="Compact"/>
        <w:numPr>
          <w:ilvl w:val="0"/>
          <w:numId w:val="5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Median Blur:</w:t>
      </w:r>
    </w:p>
    <w:p w14:paraId="4295B7AC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26" w:name="image-operation-การกระทำกบภาพ"/>
      <w:bookmarkEnd w:id="25"/>
      <w:r w:rsidRPr="00F03152">
        <w:rPr>
          <w:rFonts w:ascii="TH SarabunPSK" w:hAnsi="TH SarabunPSK" w:cs="TH SarabunPSK" w:hint="cs"/>
          <w:sz w:val="32"/>
          <w:szCs w:val="32"/>
        </w:rPr>
        <w:t>9. Image Operation (การกระทำกับภาพ)</w:t>
      </w:r>
    </w:p>
    <w:p w14:paraId="04B41E8D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การนำภาพสองภาพมาทำปฏิกิริยากันทางคณิตศาสตร์</w:t>
      </w:r>
    </w:p>
    <w:p w14:paraId="0D04AB44" w14:textId="77777777" w:rsidR="002F7EE1" w:rsidRPr="00F03152" w:rsidRDefault="002F7EE1">
      <w:pPr>
        <w:pStyle w:val="a0"/>
        <w:rPr>
          <w:rFonts w:ascii="TH SarabunPSK" w:hAnsi="TH SarabunPSK" w:cs="TH SarabunPSK" w:hint="cs"/>
          <w:sz w:val="32"/>
          <w:szCs w:val="32"/>
        </w:rPr>
      </w:pPr>
    </w:p>
    <w:p w14:paraId="072B1158" w14:textId="77777777" w:rsidR="002F7EE1" w:rsidRPr="00F03152" w:rsidRDefault="007040DA">
      <w:pPr>
        <w:pStyle w:val="Compact"/>
        <w:numPr>
          <w:ilvl w:val="0"/>
          <w:numId w:val="6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CV Overlay Image:</w:t>
      </w:r>
    </w:p>
    <w:p w14:paraId="1A4514F1" w14:textId="77777777" w:rsidR="002F7EE1" w:rsidRPr="00F03152" w:rsidRDefault="007040DA">
      <w:pPr>
        <w:pStyle w:val="Compact"/>
        <w:numPr>
          <w:ilvl w:val="0"/>
          <w:numId w:val="6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Addition:</w:t>
      </w:r>
    </w:p>
    <w:p w14:paraId="67412F53" w14:textId="77777777" w:rsidR="002F7EE1" w:rsidRPr="00F03152" w:rsidRDefault="007040DA">
      <w:pPr>
        <w:pStyle w:val="Compact"/>
        <w:numPr>
          <w:ilvl w:val="0"/>
          <w:numId w:val="6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Matrix Operation:</w:t>
      </w:r>
    </w:p>
    <w:p w14:paraId="4AC171D2" w14:textId="77777777" w:rsidR="002F7EE1" w:rsidRPr="00F03152" w:rsidRDefault="007040DA">
      <w:pPr>
        <w:pStyle w:val="Compact"/>
        <w:numPr>
          <w:ilvl w:val="0"/>
          <w:numId w:val="6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Blend Images:</w:t>
      </w:r>
    </w:p>
    <w:p w14:paraId="7A3869FD" w14:textId="77777777" w:rsidR="002F7EE1" w:rsidRPr="00F03152" w:rsidRDefault="007040DA">
      <w:pPr>
        <w:pStyle w:val="Compact"/>
        <w:numPr>
          <w:ilvl w:val="0"/>
          <w:numId w:val="6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Template Matcing:</w:t>
      </w:r>
    </w:p>
    <w:p w14:paraId="614713E8" w14:textId="77777777" w:rsidR="002F7EE1" w:rsidRPr="00F03152" w:rsidRDefault="007040DA">
      <w:pPr>
        <w:pStyle w:val="Compact"/>
        <w:numPr>
          <w:ilvl w:val="0"/>
          <w:numId w:val="6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Resize:</w:t>
      </w:r>
    </w:p>
    <w:p w14:paraId="7ED39500" w14:textId="77777777" w:rsidR="002F7EE1" w:rsidRPr="00F03152" w:rsidRDefault="007040DA">
      <w:pPr>
        <w:pStyle w:val="Compact"/>
        <w:numPr>
          <w:ilvl w:val="0"/>
          <w:numId w:val="6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ROI:</w:t>
      </w:r>
    </w:p>
    <w:p w14:paraId="16082C85" w14:textId="77777777" w:rsidR="002F7EE1" w:rsidRPr="00F03152" w:rsidRDefault="007040DA">
      <w:pPr>
        <w:pStyle w:val="Compact"/>
        <w:numPr>
          <w:ilvl w:val="0"/>
          <w:numId w:val="6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Bitwise Operation:</w:t>
      </w:r>
    </w:p>
    <w:p w14:paraId="52A0A62F" w14:textId="77777777" w:rsidR="002F7EE1" w:rsidRPr="00F03152" w:rsidRDefault="007040DA">
      <w:pPr>
        <w:pStyle w:val="Compact"/>
        <w:numPr>
          <w:ilvl w:val="0"/>
          <w:numId w:val="6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Image ROI:</w:t>
      </w:r>
    </w:p>
    <w:p w14:paraId="781437EE" w14:textId="77777777" w:rsidR="002F7EE1" w:rsidRPr="00F03152" w:rsidRDefault="007040DA">
      <w:pPr>
        <w:pStyle w:val="Compact"/>
        <w:numPr>
          <w:ilvl w:val="0"/>
          <w:numId w:val="6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Rotate:</w:t>
      </w:r>
    </w:p>
    <w:p w14:paraId="3AB2A404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27" w:name="image-processing-การประมวลผลภาพ"/>
      <w:bookmarkEnd w:id="26"/>
      <w:r w:rsidRPr="00F03152">
        <w:rPr>
          <w:rFonts w:ascii="TH SarabunPSK" w:hAnsi="TH SarabunPSK" w:cs="TH SarabunPSK" w:hint="cs"/>
          <w:sz w:val="32"/>
          <w:szCs w:val="32"/>
        </w:rPr>
        <w:t>10. Image Processing (การประมวลผลภาพ)</w:t>
      </w:r>
    </w:p>
    <w:p w14:paraId="724AFF59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ฟังก์ชันพื้นฐานสำหรับปรับเปลี่ยนลักษณะของภาพ</w:t>
      </w:r>
    </w:p>
    <w:p w14:paraId="4232E7A0" w14:textId="77777777" w:rsidR="002F7EE1" w:rsidRPr="00F03152" w:rsidRDefault="002F7EE1">
      <w:pPr>
        <w:pStyle w:val="a0"/>
        <w:rPr>
          <w:rFonts w:ascii="TH SarabunPSK" w:hAnsi="TH SarabunPSK" w:cs="TH SarabunPSK" w:hint="cs"/>
          <w:sz w:val="32"/>
          <w:szCs w:val="32"/>
        </w:rPr>
      </w:pPr>
    </w:p>
    <w:p w14:paraId="35ECCD5A" w14:textId="77777777" w:rsidR="002F7EE1" w:rsidRPr="00F03152" w:rsidRDefault="007040DA">
      <w:pPr>
        <w:pStyle w:val="Compact"/>
        <w:numPr>
          <w:ilvl w:val="0"/>
          <w:numId w:val="7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Find Contour:</w:t>
      </w:r>
    </w:p>
    <w:p w14:paraId="588EC292" w14:textId="77777777" w:rsidR="002F7EE1" w:rsidRPr="00F03152" w:rsidRDefault="007040DA">
      <w:pPr>
        <w:pStyle w:val="Compact"/>
        <w:numPr>
          <w:ilvl w:val="0"/>
          <w:numId w:val="7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Draw Contour:</w:t>
      </w:r>
    </w:p>
    <w:p w14:paraId="77CB42D0" w14:textId="77777777" w:rsidR="002F7EE1" w:rsidRPr="00F03152" w:rsidRDefault="007040DA">
      <w:pPr>
        <w:pStyle w:val="Compact"/>
        <w:numPr>
          <w:ilvl w:val="0"/>
          <w:numId w:val="7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Distance Transform:</w:t>
      </w:r>
    </w:p>
    <w:p w14:paraId="4BCF155B" w14:textId="77777777" w:rsidR="002F7EE1" w:rsidRPr="00F03152" w:rsidRDefault="007040DA">
      <w:pPr>
        <w:pStyle w:val="Compact"/>
        <w:numPr>
          <w:ilvl w:val="0"/>
          <w:numId w:val="7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Hough Lines PoinSet:</w:t>
      </w:r>
    </w:p>
    <w:p w14:paraId="62731E32" w14:textId="77777777" w:rsidR="002F7EE1" w:rsidRPr="00F03152" w:rsidRDefault="007040DA">
      <w:pPr>
        <w:pStyle w:val="Compact"/>
        <w:numPr>
          <w:ilvl w:val="0"/>
          <w:numId w:val="7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Hough Lines P:</w:t>
      </w:r>
    </w:p>
    <w:p w14:paraId="755A51B5" w14:textId="77777777" w:rsidR="002F7EE1" w:rsidRPr="00F03152" w:rsidRDefault="007040DA">
      <w:pPr>
        <w:pStyle w:val="Compact"/>
        <w:numPr>
          <w:ilvl w:val="0"/>
          <w:numId w:val="7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Hough Lines:</w:t>
      </w:r>
    </w:p>
    <w:p w14:paraId="24FD7C06" w14:textId="77777777" w:rsidR="002F7EE1" w:rsidRPr="00F03152" w:rsidRDefault="007040DA">
      <w:pPr>
        <w:pStyle w:val="Compact"/>
        <w:numPr>
          <w:ilvl w:val="0"/>
          <w:numId w:val="7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Connected Components:</w:t>
      </w:r>
    </w:p>
    <w:p w14:paraId="2B8BC1FB" w14:textId="77777777" w:rsidR="002F7EE1" w:rsidRPr="00F03152" w:rsidRDefault="007040DA">
      <w:pPr>
        <w:pStyle w:val="Compact"/>
        <w:numPr>
          <w:ilvl w:val="0"/>
          <w:numId w:val="7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Hough Circle:</w:t>
      </w:r>
    </w:p>
    <w:p w14:paraId="2B9D7ED2" w14:textId="77777777" w:rsidR="002F7EE1" w:rsidRPr="00F03152" w:rsidRDefault="007040DA">
      <w:pPr>
        <w:pStyle w:val="Compact"/>
        <w:numPr>
          <w:ilvl w:val="0"/>
          <w:numId w:val="7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Sobel and Scharr:</w:t>
      </w:r>
    </w:p>
    <w:p w14:paraId="54170073" w14:textId="77777777" w:rsidR="002F7EE1" w:rsidRPr="00F03152" w:rsidRDefault="007040DA">
      <w:pPr>
        <w:pStyle w:val="Compact"/>
        <w:numPr>
          <w:ilvl w:val="0"/>
          <w:numId w:val="7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Find and Drae Contour:</w:t>
      </w:r>
    </w:p>
    <w:p w14:paraId="11792488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28" w:name="image-transformation-การแปลงทางเรขาคณต"/>
      <w:bookmarkEnd w:id="27"/>
      <w:r w:rsidRPr="00F03152">
        <w:rPr>
          <w:rFonts w:ascii="TH SarabunPSK" w:hAnsi="TH SarabunPSK" w:cs="TH SarabunPSK" w:hint="cs"/>
          <w:sz w:val="32"/>
          <w:szCs w:val="32"/>
        </w:rPr>
        <w:t>11. Image Transformation (การแปลงทางเรขาคณิต)</w:t>
      </w:r>
    </w:p>
    <w:p w14:paraId="6F7B2655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การเปลี่ยนรูปร่าง ขนาด หรือมุมมองของภาพ</w:t>
      </w:r>
    </w:p>
    <w:p w14:paraId="627A7C2B" w14:textId="77777777" w:rsidR="002F7EE1" w:rsidRPr="00F03152" w:rsidRDefault="002F7EE1">
      <w:pPr>
        <w:pStyle w:val="a0"/>
        <w:rPr>
          <w:rFonts w:ascii="TH SarabunPSK" w:hAnsi="TH SarabunPSK" w:cs="TH SarabunPSK" w:hint="cs"/>
          <w:sz w:val="32"/>
          <w:szCs w:val="32"/>
        </w:rPr>
      </w:pPr>
    </w:p>
    <w:p w14:paraId="0FFA700A" w14:textId="77777777" w:rsidR="002F7EE1" w:rsidRPr="00F03152" w:rsidRDefault="007040DA">
      <w:pPr>
        <w:pStyle w:val="Compact"/>
        <w:numPr>
          <w:ilvl w:val="0"/>
          <w:numId w:val="8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CV Make Border:</w:t>
      </w:r>
    </w:p>
    <w:p w14:paraId="15A8F120" w14:textId="77777777" w:rsidR="002F7EE1" w:rsidRPr="00F03152" w:rsidRDefault="007040DA">
      <w:pPr>
        <w:pStyle w:val="Compact"/>
        <w:numPr>
          <w:ilvl w:val="0"/>
          <w:numId w:val="8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Watershed:</w:t>
      </w:r>
    </w:p>
    <w:p w14:paraId="0D3702AA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29" w:name="math-operation-การคำนวณคณตศาสตร"/>
      <w:bookmarkEnd w:id="28"/>
      <w:r w:rsidRPr="00F03152">
        <w:rPr>
          <w:rFonts w:ascii="TH SarabunPSK" w:hAnsi="TH SarabunPSK" w:cs="TH SarabunPSK" w:hint="cs"/>
          <w:sz w:val="32"/>
          <w:szCs w:val="32"/>
        </w:rPr>
        <w:t>12. Math Operation (การคำนวณคณิตศาสตร์)</w:t>
      </w:r>
    </w:p>
    <w:p w14:paraId="126DE36A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โหนดคำนวณตัวเลขทั่วไป</w:t>
      </w:r>
    </w:p>
    <w:p w14:paraId="1CBA2111" w14:textId="77777777" w:rsidR="002F7EE1" w:rsidRPr="00F03152" w:rsidRDefault="002F7EE1">
      <w:pPr>
        <w:pStyle w:val="a0"/>
        <w:rPr>
          <w:rFonts w:ascii="TH SarabunPSK" w:hAnsi="TH SarabunPSK" w:cs="TH SarabunPSK" w:hint="cs"/>
          <w:sz w:val="32"/>
          <w:szCs w:val="32"/>
        </w:rPr>
      </w:pPr>
    </w:p>
    <w:p w14:paraId="2B934E90" w14:textId="77777777" w:rsidR="002F7EE1" w:rsidRPr="00F03152" w:rsidRDefault="007040DA">
      <w:pPr>
        <w:pStyle w:val="Compact"/>
        <w:numPr>
          <w:ilvl w:val="0"/>
          <w:numId w:val="9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onvert to Integer:</w:t>
      </w:r>
    </w:p>
    <w:p w14:paraId="4D39A56E" w14:textId="77777777" w:rsidR="002F7EE1" w:rsidRPr="00F03152" w:rsidRDefault="007040DA">
      <w:pPr>
        <w:pStyle w:val="Compact"/>
        <w:numPr>
          <w:ilvl w:val="0"/>
          <w:numId w:val="9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ondition:</w:t>
      </w:r>
    </w:p>
    <w:p w14:paraId="378C52DD" w14:textId="77777777" w:rsidR="002F7EE1" w:rsidRPr="00F03152" w:rsidRDefault="007040DA">
      <w:pPr>
        <w:pStyle w:val="Compact"/>
        <w:numPr>
          <w:ilvl w:val="0"/>
          <w:numId w:val="9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Sum Integer:</w:t>
      </w:r>
    </w:p>
    <w:p w14:paraId="1D53C353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30" w:name="number-operation-การจดการตวเลข"/>
      <w:bookmarkEnd w:id="29"/>
      <w:r w:rsidRPr="00F03152">
        <w:rPr>
          <w:rFonts w:ascii="TH SarabunPSK" w:hAnsi="TH SarabunPSK" w:cs="TH SarabunPSK" w:hint="cs"/>
          <w:sz w:val="32"/>
          <w:szCs w:val="32"/>
        </w:rPr>
        <w:t>13. Number Operation (การจัดการตัวเลข)</w:t>
      </w:r>
    </w:p>
    <w:p w14:paraId="3179153B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การจัดการข้อมูลประเภทตัวเลขเฉพาะทาง</w:t>
      </w:r>
    </w:p>
    <w:p w14:paraId="0D303641" w14:textId="77777777" w:rsidR="002F7EE1" w:rsidRPr="00F03152" w:rsidRDefault="002F7EE1">
      <w:pPr>
        <w:pStyle w:val="a0"/>
        <w:rPr>
          <w:rFonts w:ascii="TH SarabunPSK" w:hAnsi="TH SarabunPSK" w:cs="TH SarabunPSK" w:hint="cs"/>
          <w:sz w:val="32"/>
          <w:szCs w:val="32"/>
        </w:rPr>
      </w:pPr>
    </w:p>
    <w:p w14:paraId="0D9E0979" w14:textId="77777777" w:rsidR="002F7EE1" w:rsidRPr="00F03152" w:rsidRDefault="007040DA">
      <w:pPr>
        <w:pStyle w:val="Compact"/>
        <w:numPr>
          <w:ilvl w:val="0"/>
          <w:numId w:val="10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Data Generator:</w:t>
      </w:r>
    </w:p>
    <w:p w14:paraId="02DE20BB" w14:textId="77777777" w:rsidR="002F7EE1" w:rsidRPr="00F03152" w:rsidRDefault="007040DA">
      <w:pPr>
        <w:pStyle w:val="Compact"/>
        <w:numPr>
          <w:ilvl w:val="0"/>
          <w:numId w:val="10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Scalar Operation:</w:t>
      </w:r>
    </w:p>
    <w:p w14:paraId="1E9A5B23" w14:textId="77777777" w:rsidR="002F7EE1" w:rsidRPr="00F03152" w:rsidRDefault="007040DA">
      <w:pPr>
        <w:pStyle w:val="Compact"/>
        <w:numPr>
          <w:ilvl w:val="0"/>
          <w:numId w:val="10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Sync Gate:</w:t>
      </w:r>
    </w:p>
    <w:p w14:paraId="22A6FFD9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31" w:name="output-การสงออกผลลพธ"/>
      <w:bookmarkEnd w:id="30"/>
      <w:r w:rsidRPr="00F03152">
        <w:rPr>
          <w:rFonts w:ascii="TH SarabunPSK" w:hAnsi="TH SarabunPSK" w:cs="TH SarabunPSK" w:hint="cs"/>
          <w:sz w:val="32"/>
          <w:szCs w:val="32"/>
        </w:rPr>
        <w:t>14. Output (การส่งออกผลลัพธ์)</w:t>
      </w:r>
    </w:p>
    <w:p w14:paraId="7BB1DFCD" w14:textId="77777777" w:rsidR="002F7EE1" w:rsidRPr="00F03152" w:rsidRDefault="002F7EE1">
      <w:pPr>
        <w:pStyle w:val="FirstParagraph"/>
        <w:rPr>
          <w:rFonts w:ascii="TH SarabunPSK" w:hAnsi="TH SarabunPSK" w:cs="TH SarabunPSK" w:hint="cs"/>
          <w:sz w:val="32"/>
          <w:szCs w:val="32"/>
        </w:rPr>
      </w:pPr>
    </w:p>
    <w:p w14:paraId="71E3AF9C" w14:textId="77777777" w:rsidR="002F7EE1" w:rsidRPr="00F03152" w:rsidRDefault="007040DA">
      <w:pPr>
        <w:pStyle w:val="Compact"/>
        <w:numPr>
          <w:ilvl w:val="0"/>
          <w:numId w:val="11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Image Display:</w:t>
      </w:r>
    </w:p>
    <w:p w14:paraId="46D4E27E" w14:textId="77777777" w:rsidR="002F7EE1" w:rsidRPr="00F03152" w:rsidRDefault="007040DA">
      <w:pPr>
        <w:pStyle w:val="Compact"/>
        <w:numPr>
          <w:ilvl w:val="0"/>
          <w:numId w:val="11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Image Properties:</w:t>
      </w:r>
    </w:p>
    <w:p w14:paraId="7001C81F" w14:textId="77777777" w:rsidR="002F7EE1" w:rsidRPr="00F03152" w:rsidRDefault="007040DA">
      <w:pPr>
        <w:pStyle w:val="Compact"/>
        <w:numPr>
          <w:ilvl w:val="0"/>
          <w:numId w:val="11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Info Display:</w:t>
      </w:r>
    </w:p>
    <w:p w14:paraId="0F6750FD" w14:textId="77777777" w:rsidR="002F7EE1" w:rsidRPr="00F03152" w:rsidRDefault="007040DA">
      <w:pPr>
        <w:pStyle w:val="Compact"/>
        <w:numPr>
          <w:ilvl w:val="0"/>
          <w:numId w:val="11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Video Writer:</w:t>
      </w:r>
    </w:p>
    <w:p w14:paraId="099AB9FA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32" w:name="source-แหลงกำเนดภาพ"/>
      <w:bookmarkEnd w:id="31"/>
      <w:r w:rsidRPr="00F03152">
        <w:rPr>
          <w:rFonts w:ascii="TH SarabunPSK" w:hAnsi="TH SarabunPSK" w:cs="TH SarabunPSK" w:hint="cs"/>
          <w:sz w:val="32"/>
          <w:szCs w:val="32"/>
        </w:rPr>
        <w:t>15. Source (แหล่งกำเนิดภาพ)</w:t>
      </w:r>
    </w:p>
    <w:p w14:paraId="0FDD6AEA" w14:textId="77777777" w:rsidR="002F7EE1" w:rsidRPr="00F03152" w:rsidRDefault="002F7EE1">
      <w:pPr>
        <w:pStyle w:val="FirstParagraph"/>
        <w:rPr>
          <w:rFonts w:ascii="TH SarabunPSK" w:hAnsi="TH SarabunPSK" w:cs="TH SarabunPSK" w:hint="cs"/>
          <w:sz w:val="32"/>
          <w:szCs w:val="32"/>
        </w:rPr>
      </w:pPr>
    </w:p>
    <w:p w14:paraId="3C5B443C" w14:textId="77777777" w:rsidR="002F7EE1" w:rsidRPr="00F03152" w:rsidRDefault="007040DA">
      <w:pPr>
        <w:pStyle w:val="Compact"/>
        <w:numPr>
          <w:ilvl w:val="0"/>
          <w:numId w:val="12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Video Loader:</w:t>
      </w:r>
    </w:p>
    <w:p w14:paraId="1455989A" w14:textId="77777777" w:rsidR="002F7EE1" w:rsidRPr="00F03152" w:rsidRDefault="007040DA">
      <w:pPr>
        <w:pStyle w:val="Compact"/>
        <w:numPr>
          <w:ilvl w:val="0"/>
          <w:numId w:val="12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CV Camera:</w:t>
      </w:r>
    </w:p>
    <w:p w14:paraId="32CC0784" w14:textId="77777777" w:rsidR="002F7EE1" w:rsidRPr="00F03152" w:rsidRDefault="007040DA">
      <w:pPr>
        <w:pStyle w:val="Compact"/>
        <w:numPr>
          <w:ilvl w:val="0"/>
          <w:numId w:val="12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NodeData Timer:</w:t>
      </w:r>
    </w:p>
    <w:p w14:paraId="584915F0" w14:textId="77777777" w:rsidR="002F7EE1" w:rsidRPr="00F03152" w:rsidRDefault="007040DA">
      <w:pPr>
        <w:pStyle w:val="Compact"/>
        <w:numPr>
          <w:ilvl w:val="0"/>
          <w:numId w:val="12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Image Loader:</w:t>
      </w:r>
    </w:p>
    <w:p w14:paraId="06DB80DE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33" w:name="template-category"/>
      <w:bookmarkEnd w:id="32"/>
      <w:r w:rsidRPr="00F03152">
        <w:rPr>
          <w:rFonts w:ascii="TH SarabunPSK" w:hAnsi="TH SarabunPSK" w:cs="TH SarabunPSK" w:hint="cs"/>
          <w:sz w:val="32"/>
          <w:szCs w:val="32"/>
        </w:rPr>
        <w:t>16. Template Category</w:t>
      </w:r>
    </w:p>
    <w:p w14:paraId="2DEB6E9C" w14:textId="77777777" w:rsidR="002F7EE1" w:rsidRPr="00F03152" w:rsidRDefault="002F7EE1">
      <w:pPr>
        <w:pStyle w:val="FirstParagraph"/>
        <w:rPr>
          <w:rFonts w:ascii="TH SarabunPSK" w:hAnsi="TH SarabunPSK" w:cs="TH SarabunPSK" w:hint="cs"/>
          <w:sz w:val="32"/>
          <w:szCs w:val="32"/>
        </w:rPr>
      </w:pPr>
    </w:p>
    <w:p w14:paraId="3BFF25B9" w14:textId="77777777" w:rsidR="002F7EE1" w:rsidRPr="00F03152" w:rsidRDefault="007040DA">
      <w:pPr>
        <w:pStyle w:val="Compact"/>
        <w:numPr>
          <w:ilvl w:val="0"/>
          <w:numId w:val="13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Test_Sharpen:</w:t>
      </w:r>
    </w:p>
    <w:p w14:paraId="4656F5E2" w14:textId="77777777" w:rsidR="002F7EE1" w:rsidRPr="00F03152" w:rsidRDefault="007040DA">
      <w:pPr>
        <w:pStyle w:val="Compact"/>
        <w:numPr>
          <w:ilvl w:val="0"/>
          <w:numId w:val="13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Template Model:</w:t>
      </w:r>
    </w:p>
    <w:p w14:paraId="1123CA7A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34" w:name="utility-เครองมออรรถประโยชน"/>
      <w:bookmarkEnd w:id="33"/>
      <w:r w:rsidRPr="00F03152">
        <w:rPr>
          <w:rFonts w:ascii="TH SarabunPSK" w:hAnsi="TH SarabunPSK" w:cs="TH SarabunPSK" w:hint="cs"/>
          <w:sz w:val="32"/>
          <w:szCs w:val="32"/>
        </w:rPr>
        <w:t>17. Utility (เครื่องมืออรรถประโยชน์)</w:t>
      </w:r>
    </w:p>
    <w:p w14:paraId="251B68F6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เครื่องมือช่วยอำนวยความสะดวกในการทำงาน</w:t>
      </w:r>
    </w:p>
    <w:p w14:paraId="27967983" w14:textId="77777777" w:rsidR="002F7EE1" w:rsidRPr="00F03152" w:rsidRDefault="002F7EE1">
      <w:pPr>
        <w:pStyle w:val="a0"/>
        <w:rPr>
          <w:rFonts w:ascii="TH SarabunPSK" w:hAnsi="TH SarabunPSK" w:cs="TH SarabunPSK" w:hint="cs"/>
          <w:sz w:val="32"/>
          <w:szCs w:val="32"/>
        </w:rPr>
      </w:pPr>
    </w:p>
    <w:p w14:paraId="52C06FC1" w14:textId="77777777" w:rsidR="002F7EE1" w:rsidRPr="00F03152" w:rsidRDefault="007040DA">
      <w:pPr>
        <w:pStyle w:val="Compact"/>
        <w:numPr>
          <w:ilvl w:val="0"/>
          <w:numId w:val="14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ombine Sync:</w:t>
      </w:r>
    </w:p>
    <w:p w14:paraId="3B8C1ECC" w14:textId="77777777" w:rsidR="002F7EE1" w:rsidRPr="00F03152" w:rsidRDefault="007040DA">
      <w:pPr>
        <w:pStyle w:val="Compact"/>
        <w:numPr>
          <w:ilvl w:val="0"/>
          <w:numId w:val="14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Not Sync:</w:t>
      </w:r>
    </w:p>
    <w:p w14:paraId="0986503B" w14:textId="77777777" w:rsidR="002F7EE1" w:rsidRPr="00F03152" w:rsidRDefault="007040DA">
      <w:pPr>
        <w:pStyle w:val="Compact"/>
        <w:numPr>
          <w:ilvl w:val="0"/>
          <w:numId w:val="14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Timer:</w:t>
      </w:r>
    </w:p>
    <w:p w14:paraId="00C08BEE" w14:textId="77777777" w:rsidR="002F7EE1" w:rsidRPr="00F03152" w:rsidRDefault="007040DA">
      <w:pPr>
        <w:pStyle w:val="Compact"/>
        <w:numPr>
          <w:ilvl w:val="0"/>
          <w:numId w:val="14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Save Image:</w:t>
      </w:r>
    </w:p>
    <w:p w14:paraId="75C4C82E" w14:textId="77777777" w:rsidR="002F7EE1" w:rsidRPr="00F03152" w:rsidRDefault="007040DA">
      <w:pPr>
        <w:pStyle w:val="Compact"/>
        <w:numPr>
          <w:ilvl w:val="0"/>
          <w:numId w:val="14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Info Concatenate:</w:t>
      </w:r>
    </w:p>
    <w:p w14:paraId="194078B0" w14:textId="77777777" w:rsidR="002F7EE1" w:rsidRPr="00F03152" w:rsidRDefault="007040DA">
      <w:pPr>
        <w:pStyle w:val="Compact"/>
        <w:numPr>
          <w:ilvl w:val="0"/>
          <w:numId w:val="14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all External Command:</w:t>
      </w:r>
    </w:p>
    <w:p w14:paraId="5962AD36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35" w:name="cvmat-operations-การจดการขอมล-matrix"/>
      <w:bookmarkEnd w:id="34"/>
      <w:r w:rsidRPr="00F03152">
        <w:rPr>
          <w:rFonts w:ascii="TH SarabunPSK" w:hAnsi="TH SarabunPSK" w:cs="TH SarabunPSK" w:hint="cs"/>
          <w:sz w:val="32"/>
          <w:szCs w:val="32"/>
        </w:rPr>
        <w:t>18. cv::Mat Operations (การจัดการข้อมูล Matrix)</w:t>
      </w:r>
    </w:p>
    <w:p w14:paraId="399BD014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การจัดการข้อมูลดิบของภาพ (OpenCV Matrix)</w:t>
      </w:r>
    </w:p>
    <w:p w14:paraId="298A527A" w14:textId="77777777" w:rsidR="002F7EE1" w:rsidRPr="00F03152" w:rsidRDefault="002F7EE1">
      <w:pPr>
        <w:pStyle w:val="a0"/>
        <w:rPr>
          <w:rFonts w:ascii="TH SarabunPSK" w:hAnsi="TH SarabunPSK" w:cs="TH SarabunPSK" w:hint="cs"/>
          <w:sz w:val="32"/>
          <w:szCs w:val="32"/>
        </w:rPr>
      </w:pPr>
    </w:p>
    <w:p w14:paraId="3A8AE98A" w14:textId="77777777" w:rsidR="002F7EE1" w:rsidRPr="00F03152" w:rsidRDefault="007040DA">
      <w:pPr>
        <w:pStyle w:val="Compact"/>
        <w:numPr>
          <w:ilvl w:val="0"/>
          <w:numId w:val="15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 Sum:</w:t>
      </w:r>
    </w:p>
    <w:p w14:paraId="7E2E1717" w14:textId="77777777" w:rsidR="002F7EE1" w:rsidRPr="00F03152" w:rsidRDefault="007040DA">
      <w:pPr>
        <w:pStyle w:val="1"/>
        <w:rPr>
          <w:rFonts w:ascii="TH SarabunPSK" w:hAnsi="TH SarabunPSK" w:cs="TH SarabunPSK" w:hint="cs"/>
        </w:rPr>
      </w:pPr>
      <w:bookmarkStart w:id="36" w:name="คมอการใชงานโปรแกรม-cvdev"/>
      <w:bookmarkEnd w:id="35"/>
      <w:bookmarkEnd w:id="17"/>
      <w:r w:rsidRPr="00F03152">
        <w:rPr>
          <w:rFonts w:ascii="TH SarabunPSK" w:hAnsi="TH SarabunPSK" w:cs="TH SarabunPSK" w:hint="cs"/>
        </w:rPr>
        <w:lastRenderedPageBreak/>
        <w:t>คู่มือการใช้งานโปรแกรม CVDev</w:t>
      </w:r>
    </w:p>
    <w:p w14:paraId="4938C3E4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CVDev (Computer Vision Development Environment)</w:t>
      </w:r>
      <w:r w:rsidRPr="00F03152">
        <w:rPr>
          <w:rFonts w:ascii="TH SarabunPSK" w:hAnsi="TH SarabunPSK" w:cs="TH SarabunPSK" w:hint="cs"/>
          <w:sz w:val="32"/>
          <w:szCs w:val="32"/>
        </w:rPr>
        <w:br/>
        <w:t>เป็นโปรแกรมสำหรับพัฒนาและทดสอบระบบคอมพิวเตอร์วิทัศน์ (Computer Vision)</w:t>
      </w:r>
      <w:r w:rsidRPr="00F03152">
        <w:rPr>
          <w:rFonts w:ascii="TH SarabunPSK" w:hAnsi="TH SarabunPSK" w:cs="TH SarabunPSK" w:hint="cs"/>
          <w:sz w:val="32"/>
          <w:szCs w:val="32"/>
        </w:rPr>
        <w:br/>
        <w:t>โดยใช้แนวคิดการเขียนโปรแกรมเชิงภาพ (Visual Programming) ผ่านระบบโหนด (Node-based Interface)</w:t>
      </w:r>
    </w:p>
    <w:p w14:paraId="21BFE975" w14:textId="77777777" w:rsidR="002F7EE1" w:rsidRPr="00F03152" w:rsidRDefault="007040DA">
      <w:pPr>
        <w:pStyle w:val="a0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ผู้ใช้งานสามารถสร้างกระบวนการประมวลผลภาพและโมเดลการเรียนรู้ของเครื่อง</w:t>
      </w:r>
      <w:r w:rsidRPr="00F03152">
        <w:rPr>
          <w:rFonts w:ascii="TH SarabunPSK" w:hAnsi="TH SarabunPSK" w:cs="TH SarabunPSK" w:hint="cs"/>
          <w:sz w:val="32"/>
          <w:szCs w:val="32"/>
        </w:rPr>
        <w:br/>
        <w:t>โดยไม่จำเป็นต้องเขียนโค้ดจำนวนมาก ทำให้เข้าใจโครงสร้างการทำงานของระบบได้ง่ายและชัดเจน</w:t>
      </w:r>
    </w:p>
    <w:p w14:paraId="5A6BE8FF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017D67B0">
          <v:rect id="_x0000_i1036" style="width:0;height:1.5pt" o:hralign="center" o:hrstd="t" o:hr="t"/>
        </w:pict>
      </w:r>
    </w:p>
    <w:p w14:paraId="78D66104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37" w:name="วตถประสงคของคมอ"/>
      <w:r w:rsidRPr="00F03152">
        <w:rPr>
          <w:rFonts w:ascii="TH SarabunPSK" w:hAnsi="TH SarabunPSK" w:cs="TH SarabunPSK" w:hint="cs"/>
          <w:sz w:val="32"/>
          <w:szCs w:val="32"/>
        </w:rPr>
        <w:t>วัตถุประสงค์ของคู่มือ</w:t>
      </w:r>
    </w:p>
    <w:p w14:paraId="5354C340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คู่มือฉบับนี้จัดทำขึ้นเพื่ออธิบายวิธีการติดตั้ง การตั้งค่า และการใช้งานโปรแกรม CVDev อย่างเป็นขั้นตอน</w:t>
      </w:r>
      <w:r w:rsidRPr="00F03152">
        <w:rPr>
          <w:rFonts w:ascii="TH SarabunPSK" w:hAnsi="TH SarabunPSK" w:cs="TH SarabunPSK" w:hint="cs"/>
          <w:sz w:val="32"/>
          <w:szCs w:val="32"/>
        </w:rPr>
        <w:br/>
        <w:t>เพื่อช่วยให้ผู้ใช้งานสามารถเรียนรู้และใช้งานระบบได้อย่างถูกต้องและมีประสิทธิภาพ</w:t>
      </w:r>
    </w:p>
    <w:p w14:paraId="75D33E32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42FF83F5">
          <v:rect id="_x0000_i1037" style="width:0;height:1.5pt" o:hralign="center" o:hrstd="t" o:hr="t"/>
        </w:pict>
      </w:r>
    </w:p>
    <w:p w14:paraId="4405FD19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38" w:name="กลมผใชงานเปาหมาย"/>
      <w:bookmarkEnd w:id="37"/>
      <w:r w:rsidRPr="00F03152">
        <w:rPr>
          <w:rFonts w:ascii="TH SarabunPSK" w:hAnsi="TH SarabunPSK" w:cs="TH SarabunPSK" w:hint="cs"/>
          <w:sz w:val="32"/>
          <w:szCs w:val="32"/>
        </w:rPr>
        <w:t>กลุ่มผู้ใช้งานเป้าหมาย</w:t>
      </w:r>
    </w:p>
    <w:p w14:paraId="34CB8884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คู่มือฉบับนี้เหมาะสำหรับ:</w:t>
      </w:r>
    </w:p>
    <w:p w14:paraId="7F410106" w14:textId="77777777" w:rsidR="002F7EE1" w:rsidRPr="00F03152" w:rsidRDefault="007040DA">
      <w:pPr>
        <w:pStyle w:val="Compact"/>
        <w:numPr>
          <w:ilvl w:val="0"/>
          <w:numId w:val="16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นักศึกษาที่ศึกษาในสาขาคอมพิวเตอร์วิทัศน์ ปัญญาประดิษฐ์ หรือสาขาที่เกี่ยวข้อง</w:t>
      </w:r>
    </w:p>
    <w:p w14:paraId="7BD1318C" w14:textId="77777777" w:rsidR="002F7EE1" w:rsidRPr="00F03152" w:rsidRDefault="007040DA">
      <w:pPr>
        <w:pStyle w:val="Compact"/>
        <w:numPr>
          <w:ilvl w:val="0"/>
          <w:numId w:val="16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นักวิจัยและนักพัฒนาระบบประมวลผลภาพ</w:t>
      </w:r>
    </w:p>
    <w:p w14:paraId="2366B721" w14:textId="77777777" w:rsidR="002F7EE1" w:rsidRPr="00F03152" w:rsidRDefault="007040DA">
      <w:pPr>
        <w:pStyle w:val="Compact"/>
        <w:numPr>
          <w:ilvl w:val="0"/>
          <w:numId w:val="16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ผู้ใช้งานที่ต้องการพัฒนาระบบด้วยแนวคิด Visual Programming</w:t>
      </w:r>
    </w:p>
    <w:p w14:paraId="368C3CCA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5F76309C">
          <v:rect id="_x0000_i1038" style="width:0;height:1.5pt" o:hralign="center" o:hrstd="t" o:hr="t"/>
        </w:pict>
      </w:r>
    </w:p>
    <w:p w14:paraId="3D04D605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39" w:name="คณสมบตเดนของโปรแกรม-cvdev"/>
      <w:bookmarkEnd w:id="38"/>
      <w:r w:rsidRPr="00F03152">
        <w:rPr>
          <w:rFonts w:ascii="TH SarabunPSK" w:hAnsi="TH SarabunPSK" w:cs="TH SarabunPSK" w:hint="cs"/>
          <w:sz w:val="32"/>
          <w:szCs w:val="32"/>
        </w:rPr>
        <w:t>คุณสมบัติเด่นของโปรแกรม CVDev</w:t>
      </w:r>
    </w:p>
    <w:p w14:paraId="7D933FFA" w14:textId="77777777" w:rsidR="002F7EE1" w:rsidRPr="00F03152" w:rsidRDefault="007040DA">
      <w:pPr>
        <w:pStyle w:val="Compact"/>
        <w:numPr>
          <w:ilvl w:val="0"/>
          <w:numId w:val="17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ระบบสร้าง Workflow แบบโหนด (Node-based Workflow)</w:t>
      </w:r>
    </w:p>
    <w:p w14:paraId="150A4293" w14:textId="77777777" w:rsidR="002F7EE1" w:rsidRPr="00F03152" w:rsidRDefault="007040DA">
      <w:pPr>
        <w:pStyle w:val="Compact"/>
        <w:numPr>
          <w:ilvl w:val="0"/>
          <w:numId w:val="17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รองรับงานด้าน Computer Vision และ Machine Learning</w:t>
      </w:r>
    </w:p>
    <w:p w14:paraId="45A8B27B" w14:textId="77777777" w:rsidR="002F7EE1" w:rsidRPr="00F03152" w:rsidRDefault="007040DA">
      <w:pPr>
        <w:pStyle w:val="Compact"/>
        <w:numPr>
          <w:ilvl w:val="0"/>
          <w:numId w:val="17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โครงสร้างโปรแกรมแบบโมดูล สามารถขยายความสามารถได้</w:t>
      </w:r>
    </w:p>
    <w:p w14:paraId="73D3F18C" w14:textId="77777777" w:rsidR="002F7EE1" w:rsidRPr="00F03152" w:rsidRDefault="007040DA">
      <w:pPr>
        <w:pStyle w:val="Compact"/>
        <w:numPr>
          <w:ilvl w:val="0"/>
          <w:numId w:val="17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แสดงผลลัพธ์แบบเรียลไทม์</w:t>
      </w:r>
    </w:p>
    <w:p w14:paraId="24E67209" w14:textId="77777777" w:rsidR="002F7EE1" w:rsidRPr="00F03152" w:rsidRDefault="007040DA">
      <w:pPr>
        <w:pStyle w:val="Compact"/>
        <w:numPr>
          <w:ilvl w:val="0"/>
          <w:numId w:val="17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รองรับการทำงานบนระบบ Linux และ WSL</w:t>
      </w:r>
    </w:p>
    <w:p w14:paraId="37B18595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5433B779">
          <v:rect id="_x0000_i1039" style="width:0;height:1.5pt" o:hralign="center" o:hrstd="t" o:hr="t"/>
        </w:pict>
      </w:r>
    </w:p>
    <w:p w14:paraId="305E7574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40" w:name="โครงสรางของคมอ"/>
      <w:bookmarkEnd w:id="39"/>
      <w:r w:rsidRPr="00F03152">
        <w:rPr>
          <w:rFonts w:ascii="TH SarabunPSK" w:hAnsi="TH SarabunPSK" w:cs="TH SarabunPSK" w:hint="cs"/>
          <w:sz w:val="32"/>
          <w:szCs w:val="32"/>
        </w:rPr>
        <w:lastRenderedPageBreak/>
        <w:t>โครงสร้างของคู่มือ</w:t>
      </w:r>
    </w:p>
    <w:p w14:paraId="32CCB231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คู่มือฉบับนี้แบ่งเนื้อหาออกเป็นหมวดต่าง ๆ ดังนี้:</w:t>
      </w:r>
    </w:p>
    <w:p w14:paraId="71DCCD7A" w14:textId="77777777" w:rsidR="002F7EE1" w:rsidRPr="00F03152" w:rsidRDefault="007040DA">
      <w:pPr>
        <w:pStyle w:val="Compact"/>
        <w:numPr>
          <w:ilvl w:val="0"/>
          <w:numId w:val="18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บทนำ (Introduction)</w:t>
      </w:r>
      <w:r w:rsidRPr="00F03152">
        <w:rPr>
          <w:rFonts w:ascii="TH SarabunPSK" w:hAnsi="TH SarabunPSK" w:cs="TH SarabunPSK" w:hint="cs"/>
          <w:sz w:val="32"/>
          <w:szCs w:val="32"/>
        </w:rPr>
        <w:t xml:space="preserve"> – แนวคิดและภาพรวมของระบบ</w:t>
      </w:r>
    </w:p>
    <w:p w14:paraId="3EC3ACB1" w14:textId="77777777" w:rsidR="002F7EE1" w:rsidRPr="00F03152" w:rsidRDefault="007040DA">
      <w:pPr>
        <w:pStyle w:val="Compact"/>
        <w:numPr>
          <w:ilvl w:val="0"/>
          <w:numId w:val="18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การติดตั้ง (Installation)</w:t>
      </w:r>
      <w:r w:rsidRPr="00F03152">
        <w:rPr>
          <w:rFonts w:ascii="TH SarabunPSK" w:hAnsi="TH SarabunPSK" w:cs="TH SarabunPSK" w:hint="cs"/>
          <w:sz w:val="32"/>
          <w:szCs w:val="32"/>
        </w:rPr>
        <w:t xml:space="preserve"> – ความต้องการของระบบและขั้นตอนการติดตั้ง</w:t>
      </w:r>
    </w:p>
    <w:p w14:paraId="73C4E760" w14:textId="77777777" w:rsidR="002F7EE1" w:rsidRPr="00F03152" w:rsidRDefault="007040DA">
      <w:pPr>
        <w:pStyle w:val="Compact"/>
        <w:numPr>
          <w:ilvl w:val="0"/>
          <w:numId w:val="18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ภาพรวมส่วนติดต่อผู้ใช้ (UI Overview)</w:t>
      </w:r>
      <w:r w:rsidRPr="00F03152">
        <w:rPr>
          <w:rFonts w:ascii="TH SarabunPSK" w:hAnsi="TH SarabunPSK" w:cs="TH SarabunPSK" w:hint="cs"/>
          <w:sz w:val="32"/>
          <w:szCs w:val="32"/>
        </w:rPr>
        <w:t xml:space="preserve"> – อธิบายส่วนประกอบของหน้าจอโปรแกรม</w:t>
      </w:r>
    </w:p>
    <w:p w14:paraId="63ED4F59" w14:textId="77777777" w:rsidR="002F7EE1" w:rsidRPr="00F03152" w:rsidRDefault="007040DA">
      <w:pPr>
        <w:pStyle w:val="Compact"/>
        <w:numPr>
          <w:ilvl w:val="0"/>
          <w:numId w:val="18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การสร้าง Workflow</w:t>
      </w:r>
      <w:r w:rsidRPr="00F03152">
        <w:rPr>
          <w:rFonts w:ascii="TH SarabunPSK" w:hAnsi="TH SarabunPSK" w:cs="TH SarabunPSK" w:hint="cs"/>
          <w:sz w:val="32"/>
          <w:szCs w:val="32"/>
        </w:rPr>
        <w:t xml:space="preserve"> – วิธีการสร้างและรัน Workflow</w:t>
      </w:r>
    </w:p>
    <w:p w14:paraId="220A04BE" w14:textId="77777777" w:rsidR="002F7EE1" w:rsidRPr="00F03152" w:rsidRDefault="007040DA">
      <w:pPr>
        <w:pStyle w:val="Compact"/>
        <w:numPr>
          <w:ilvl w:val="0"/>
          <w:numId w:val="18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โหนด (Nodes)</w:t>
      </w:r>
      <w:r w:rsidRPr="00F03152">
        <w:rPr>
          <w:rFonts w:ascii="TH SarabunPSK" w:hAnsi="TH SarabunPSK" w:cs="TH SarabunPSK" w:hint="cs"/>
          <w:sz w:val="32"/>
          <w:szCs w:val="32"/>
        </w:rPr>
        <w:t xml:space="preserve"> – คำอธิบายโหนดแต่ละประเภท</w:t>
      </w:r>
    </w:p>
    <w:p w14:paraId="7564A6B7" w14:textId="77777777" w:rsidR="002F7EE1" w:rsidRPr="00F03152" w:rsidRDefault="007040DA">
      <w:pPr>
        <w:pStyle w:val="Compact"/>
        <w:numPr>
          <w:ilvl w:val="0"/>
          <w:numId w:val="18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ตัวอย่างการใช้งาน (Examples)</w:t>
      </w:r>
      <w:r w:rsidRPr="00F03152">
        <w:rPr>
          <w:rFonts w:ascii="TH SarabunPSK" w:hAnsi="TH SarabunPSK" w:cs="TH SarabunPSK" w:hint="cs"/>
          <w:sz w:val="32"/>
          <w:szCs w:val="32"/>
        </w:rPr>
        <w:t xml:space="preserve"> – ตัวอย่าง Workflow ที่ใช้งานจริง</w:t>
      </w:r>
    </w:p>
    <w:p w14:paraId="315CB570" w14:textId="77777777" w:rsidR="002F7EE1" w:rsidRPr="00F03152" w:rsidRDefault="007040DA">
      <w:pPr>
        <w:pStyle w:val="Compact"/>
        <w:numPr>
          <w:ilvl w:val="0"/>
          <w:numId w:val="18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การแก้ไขปัญหา (Troubleshooting)</w:t>
      </w:r>
      <w:r w:rsidRPr="00F03152">
        <w:rPr>
          <w:rFonts w:ascii="TH SarabunPSK" w:hAnsi="TH SarabunPSK" w:cs="TH SarabunPSK" w:hint="cs"/>
          <w:sz w:val="32"/>
          <w:szCs w:val="32"/>
        </w:rPr>
        <w:t xml:space="preserve"> – ปัญหาที่พบบ่อยและแนวทางแก้ไข</w:t>
      </w:r>
    </w:p>
    <w:p w14:paraId="4CA96660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5F127EE3">
          <v:rect id="_x0000_i1040" style="width:0;height:1.5pt" o:hralign="center" o:hrstd="t" o:hr="t"/>
        </w:pict>
      </w:r>
    </w:p>
    <w:p w14:paraId="19C93ECE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41" w:name="คำแนะนำสำหรบผเรมตน"/>
      <w:bookmarkEnd w:id="40"/>
      <w:r w:rsidRPr="00F03152">
        <w:rPr>
          <w:rFonts w:ascii="TH SarabunPSK" w:hAnsi="TH SarabunPSK" w:cs="TH SarabunPSK" w:hint="cs"/>
          <w:sz w:val="32"/>
          <w:szCs w:val="32"/>
        </w:rPr>
        <w:t>คำแนะนำสำหรับผู้เริ่มต้น</w:t>
      </w:r>
    </w:p>
    <w:p w14:paraId="587B14B7" w14:textId="77777777" w:rsidR="002F7EE1" w:rsidRPr="00F03152" w:rsidRDefault="007040DA">
      <w:pPr>
        <w:pStyle w:val="FirstParagraph"/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 xml:space="preserve">ผู้ใช้งานใหม่ควรเริ่มต้นจากบท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การติดตั้ง</w:t>
      </w:r>
      <w:r w:rsidRPr="00F03152">
        <w:rPr>
          <w:rFonts w:ascii="TH SarabunPSK" w:hAnsi="TH SarabunPSK" w:cs="TH SarabunPSK" w:hint="cs"/>
          <w:sz w:val="32"/>
          <w:szCs w:val="32"/>
        </w:rPr>
        <w:br/>
        <w:t xml:space="preserve">จากนั้นศึกษา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ภาพรวมส่วนติดต่อผู้ใช้</w:t>
      </w:r>
      <w:r w:rsidRPr="00F03152">
        <w:rPr>
          <w:rFonts w:ascii="TH SarabunPSK" w:hAnsi="TH SarabunPSK" w:cs="TH SarabunPSK" w:hint="cs"/>
          <w:sz w:val="32"/>
          <w:szCs w:val="32"/>
        </w:rPr>
        <w:t xml:space="preserve"> และ </w:t>
      </w:r>
      <w:r w:rsidRPr="00F03152">
        <w:rPr>
          <w:rFonts w:ascii="TH SarabunPSK" w:hAnsi="TH SarabunPSK" w:cs="TH SarabunPSK" w:hint="cs"/>
          <w:b/>
          <w:bCs/>
          <w:sz w:val="32"/>
          <w:szCs w:val="32"/>
        </w:rPr>
        <w:t>การสร้าง Workflow</w:t>
      </w:r>
      <w:r w:rsidRPr="00F03152">
        <w:rPr>
          <w:rFonts w:ascii="TH SarabunPSK" w:hAnsi="TH SarabunPSK" w:cs="TH SarabunPSK" w:hint="cs"/>
          <w:sz w:val="32"/>
          <w:szCs w:val="32"/>
        </w:rPr>
        <w:t xml:space="preserve"> เพื่อทำความเข้าใจลำดับการทำงานของระบบ</w:t>
      </w:r>
    </w:p>
    <w:p w14:paraId="04D68CF2" w14:textId="77777777" w:rsidR="002F7EE1" w:rsidRPr="00F03152" w:rsidRDefault="007040DA">
      <w:p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pict w14:anchorId="639AB3D0">
          <v:rect id="_x0000_i1041" style="width:0;height:1.5pt" o:hralign="center" o:hrstd="t" o:hr="t"/>
        </w:pict>
      </w:r>
    </w:p>
    <w:p w14:paraId="35E9D8EF" w14:textId="77777777" w:rsidR="002F7EE1" w:rsidRPr="00F03152" w:rsidRDefault="007040DA">
      <w:pPr>
        <w:pStyle w:val="2"/>
        <w:rPr>
          <w:rFonts w:ascii="TH SarabunPSK" w:hAnsi="TH SarabunPSK" w:cs="TH SarabunPSK" w:hint="cs"/>
          <w:sz w:val="32"/>
          <w:szCs w:val="32"/>
        </w:rPr>
      </w:pPr>
      <w:bookmarkStart w:id="42" w:name="ขอมลเวอรชน"/>
      <w:bookmarkEnd w:id="41"/>
      <w:r w:rsidRPr="00F03152">
        <w:rPr>
          <w:rFonts w:ascii="TH SarabunPSK" w:hAnsi="TH SarabunPSK" w:cs="TH SarabunPSK" w:hint="cs"/>
          <w:sz w:val="32"/>
          <w:szCs w:val="32"/>
        </w:rPr>
        <w:t>ข้อมูลเวอร์ชัน</w:t>
      </w:r>
    </w:p>
    <w:p w14:paraId="67342B6E" w14:textId="77777777" w:rsidR="002F7EE1" w:rsidRPr="00F03152" w:rsidRDefault="007040DA">
      <w:pPr>
        <w:pStyle w:val="Compact"/>
        <w:numPr>
          <w:ilvl w:val="0"/>
          <w:numId w:val="19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ชื่อโปรแกรม: CVDev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</w:p>
    <w:p w14:paraId="5772F64C" w14:textId="77777777" w:rsidR="002F7EE1" w:rsidRPr="00F03152" w:rsidRDefault="007040DA">
      <w:pPr>
        <w:pStyle w:val="Compact"/>
        <w:numPr>
          <w:ilvl w:val="0"/>
          <w:numId w:val="19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เวอร์ชันคู่มือ: 1.0</w:t>
      </w:r>
      <w:r w:rsidRPr="00F03152">
        <w:rPr>
          <w:rFonts w:ascii="TH SarabunPSK" w:hAnsi="TH SarabunPSK" w:cs="TH SarabunPSK" w:hint="cs"/>
          <w:sz w:val="32"/>
          <w:szCs w:val="32"/>
        </w:rPr>
        <w:br/>
      </w:r>
    </w:p>
    <w:p w14:paraId="705FAB8E" w14:textId="77777777" w:rsidR="002F7EE1" w:rsidRPr="00F03152" w:rsidRDefault="007040DA">
      <w:pPr>
        <w:pStyle w:val="Compact"/>
        <w:numPr>
          <w:ilvl w:val="0"/>
          <w:numId w:val="19"/>
        </w:numPr>
        <w:rPr>
          <w:rFonts w:ascii="TH SarabunPSK" w:hAnsi="TH SarabunPSK" w:cs="TH SarabunPSK" w:hint="cs"/>
          <w:sz w:val="32"/>
          <w:szCs w:val="32"/>
        </w:rPr>
      </w:pPr>
      <w:r w:rsidRPr="00F03152">
        <w:rPr>
          <w:rFonts w:ascii="TH SarabunPSK" w:hAnsi="TH SarabunPSK" w:cs="TH SarabunPSK" w:hint="cs"/>
          <w:sz w:val="32"/>
          <w:szCs w:val="32"/>
        </w:rPr>
        <w:t>ระบบปฏิบัติการที่รองรับ: Linux Mac Windows</w:t>
      </w:r>
      <w:bookmarkEnd w:id="42"/>
      <w:bookmarkEnd w:id="36"/>
    </w:p>
    <w:sectPr w:rsidR="002F7EE1" w:rsidRPr="00F031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003DBB" w14:textId="77777777" w:rsidR="007040DA" w:rsidRDefault="007040DA">
      <w:pPr>
        <w:spacing w:after="0"/>
      </w:pPr>
      <w:r>
        <w:separator/>
      </w:r>
    </w:p>
  </w:endnote>
  <w:endnote w:type="continuationSeparator" w:id="0">
    <w:p w14:paraId="57CA90FF" w14:textId="77777777" w:rsidR="007040DA" w:rsidRDefault="007040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AEC37B" w14:textId="77777777" w:rsidR="002F7EE1" w:rsidRDefault="007040DA">
      <w:r>
        <w:separator/>
      </w:r>
    </w:p>
  </w:footnote>
  <w:footnote w:type="continuationSeparator" w:id="0">
    <w:p w14:paraId="067DF9D7" w14:textId="77777777" w:rsidR="002F7EE1" w:rsidRDefault="007040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EBE20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2C813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4DC1230A"/>
    <w:multiLevelType w:val="hybridMultilevel"/>
    <w:tmpl w:val="E34C7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3723626">
    <w:abstractNumId w:val="0"/>
  </w:num>
  <w:num w:numId="2" w16cid:durableId="1431731734">
    <w:abstractNumId w:val="1"/>
  </w:num>
  <w:num w:numId="3" w16cid:durableId="1449660626">
    <w:abstractNumId w:val="1"/>
  </w:num>
  <w:num w:numId="4" w16cid:durableId="556430966">
    <w:abstractNumId w:val="1"/>
  </w:num>
  <w:num w:numId="5" w16cid:durableId="1295718236">
    <w:abstractNumId w:val="1"/>
  </w:num>
  <w:num w:numId="6" w16cid:durableId="1067613691">
    <w:abstractNumId w:val="1"/>
  </w:num>
  <w:num w:numId="7" w16cid:durableId="2064716350">
    <w:abstractNumId w:val="1"/>
  </w:num>
  <w:num w:numId="8" w16cid:durableId="577715938">
    <w:abstractNumId w:val="1"/>
  </w:num>
  <w:num w:numId="9" w16cid:durableId="1748382850">
    <w:abstractNumId w:val="1"/>
  </w:num>
  <w:num w:numId="10" w16cid:durableId="389114581">
    <w:abstractNumId w:val="1"/>
  </w:num>
  <w:num w:numId="11" w16cid:durableId="73743995">
    <w:abstractNumId w:val="1"/>
  </w:num>
  <w:num w:numId="12" w16cid:durableId="1173029196">
    <w:abstractNumId w:val="1"/>
  </w:num>
  <w:num w:numId="13" w16cid:durableId="892086504">
    <w:abstractNumId w:val="1"/>
  </w:num>
  <w:num w:numId="14" w16cid:durableId="271131606">
    <w:abstractNumId w:val="1"/>
  </w:num>
  <w:num w:numId="15" w16cid:durableId="1180269322">
    <w:abstractNumId w:val="1"/>
  </w:num>
  <w:num w:numId="16" w16cid:durableId="1672025017">
    <w:abstractNumId w:val="1"/>
  </w:num>
  <w:num w:numId="17" w16cid:durableId="427426393">
    <w:abstractNumId w:val="1"/>
  </w:num>
  <w:num w:numId="18" w16cid:durableId="358900422">
    <w:abstractNumId w:val="1"/>
  </w:num>
  <w:num w:numId="19" w16cid:durableId="521363382">
    <w:abstractNumId w:val="1"/>
  </w:num>
  <w:num w:numId="20" w16cid:durableId="3730436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7EE1"/>
    <w:rsid w:val="001C2CE7"/>
    <w:rsid w:val="002F7EE1"/>
    <w:rsid w:val="007040DA"/>
    <w:rsid w:val="00A130A3"/>
    <w:rsid w:val="00E77BFE"/>
    <w:rsid w:val="00F03152"/>
    <w:rsid w:val="00F97E89"/>
    <w:rsid w:val="00FA0A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3"/>
    <o:shapelayout v:ext="edit">
      <o:idmap v:ext="edit" data="1"/>
    </o:shapelayout>
  </w:shapeDefaults>
  <w:decimalSymbol w:val="."/>
  <w:listSeparator w:val=","/>
  <w14:docId w14:val="4AD01DDB"/>
  <w15:docId w15:val="{47396E73-F685-43E8-AD99-29421D659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คำอธิบายภาพ อักขระ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F0315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68</Pages>
  <Words>11492</Words>
  <Characters>65508</Characters>
  <Application>Microsoft Office Word</Application>
  <DocSecurity>0</DocSecurity>
  <Lines>545</Lines>
  <Paragraphs>153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hwannaboon Promjom</cp:lastModifiedBy>
  <cp:revision>2</cp:revision>
  <dcterms:created xsi:type="dcterms:W3CDTF">2026-01-07T07:40:00Z</dcterms:created>
  <dcterms:modified xsi:type="dcterms:W3CDTF">2026-01-08T03:42:00Z</dcterms:modified>
</cp:coreProperties>
</file>